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4F7E12" w:rsidP="004F7E1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F7E12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راخيص</w:t>
            </w:r>
            <w:proofErr w:type="spellEnd"/>
            <w:r w:rsidRPr="004F7E1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F7E12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تصاريح</w:t>
            </w:r>
            <w:proofErr w:type="spellEnd"/>
            <w:r w:rsidRPr="004F7E1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F7E12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دير</w:t>
            </w:r>
            <w:proofErr w:type="spellEnd"/>
            <w:r w:rsidRPr="004F7E1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F7E12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مجوهرات</w:t>
            </w:r>
            <w:proofErr w:type="spellEnd"/>
            <w:r w:rsidRPr="004F7E1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F7E12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المعادن</w:t>
            </w:r>
            <w:proofErr w:type="spellEnd"/>
            <w:r w:rsidRPr="004F7E1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4F7E12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ثمينة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A01555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01555">
              <w:rPr>
                <w:rFonts w:ascii="Times New Roman" w:hAnsi="Times New Roman" w:cs="Times New Roman"/>
                <w:b/>
                <w:sz w:val="20"/>
                <w:szCs w:val="20"/>
              </w:rPr>
              <w:t>Licenses and Permits for jewelry and precious metals export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F7E12" w:rsidRPr="00915AD7" w:rsidTr="004F7E12">
        <w:tc>
          <w:tcPr>
            <w:tcW w:w="4620" w:type="dxa"/>
            <w:gridSpan w:val="2"/>
          </w:tcPr>
          <w:p w:rsidR="004F7E12" w:rsidRPr="00915AD7" w:rsidRDefault="004F7E12" w:rsidP="004F7E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mporter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56021018"/>
                <w:placeholder>
                  <w:docPart w:val="2258820A282B4A13A3C1D040BDD86091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rter:</w:t>
                </w:r>
              </w:sdtContent>
            </w:sdt>
          </w:p>
        </w:tc>
        <w:tc>
          <w:tcPr>
            <w:tcW w:w="4623" w:type="dxa"/>
            <w:gridSpan w:val="2"/>
          </w:tcPr>
          <w:p w:rsidR="004F7E12" w:rsidRPr="00915AD7" w:rsidRDefault="004F7E12" w:rsidP="00706FB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A01555" w:rsidP="00A015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int of Exit</w:t>
            </w:r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xit</w:t>
                </w:r>
              </w:sdtContent>
            </w:sdt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A51E99" w:rsidP="00A51E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untry of destination</w:t>
            </w:r>
            <w:r w:rsidR="00BF3147"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tinatio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A51E9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A51E99"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A51E9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4F7E12" w:rsidTr="00EE24E6">
        <w:tc>
          <w:tcPr>
            <w:tcW w:w="4620" w:type="dxa"/>
            <w:gridSpan w:val="2"/>
          </w:tcPr>
          <w:p w:rsidR="004F7E12" w:rsidRDefault="004F7E1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curity escort: 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3772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3973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3" w:type="dxa"/>
            <w:gridSpan w:val="2"/>
          </w:tcPr>
          <w:p w:rsidR="004F7E12" w:rsidRDefault="004F7E1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9"/>
        <w:gridCol w:w="1458"/>
        <w:gridCol w:w="1453"/>
        <w:gridCol w:w="1867"/>
        <w:gridCol w:w="1568"/>
        <w:gridCol w:w="1568"/>
      </w:tblGrid>
      <w:tr w:rsidR="00293FEF" w:rsidRPr="007363BC" w:rsidTr="00293FEF">
        <w:tc>
          <w:tcPr>
            <w:tcW w:w="1329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1458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453" w:type="dxa"/>
          </w:tcPr>
          <w:p w:rsidR="00293FEF" w:rsidRDefault="008D6366" w:rsidP="00BD31E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rity (%)</w:t>
            </w:r>
            <w:r w:rsidR="00293FE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867" w:type="dxa"/>
          </w:tcPr>
          <w:p w:rsidR="00293FEF" w:rsidRPr="007363BC" w:rsidRDefault="004F7E12" w:rsidP="004F7E1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ducer</w:t>
            </w:r>
            <w:r w:rsidR="00293FE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i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pplicable</w:t>
            </w:r>
            <w:r w:rsidR="00293FE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="00293FEF"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568" w:type="dxa"/>
          </w:tcPr>
          <w:p w:rsidR="00293FEF" w:rsidRPr="007363BC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1568" w:type="dxa"/>
          </w:tcPr>
          <w:p w:rsidR="00293FEF" w:rsidRDefault="00293FEF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6453568956B74A5EAEEEA2409FC3C8EF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EAC74402D52742E4B93947EB715E15F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121950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7362108"/>
                <w:placeholder>
                  <w:docPart w:val="5F8953CD1ED7464298FE5D69121E0733"/>
                </w:placeholder>
                <w:showingPlcHdr/>
                <w:text/>
              </w:sdtPr>
              <w:sdtEndPr/>
              <w:sdtContent>
                <w:r w:rsidR="008D636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ity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121950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AC61013F729049248128519EA8CBB325"/>
                </w:placeholder>
                <w:showingPlcHdr/>
                <w:text/>
              </w:sdtPr>
              <w:sdtEndPr/>
              <w:sdtContent>
                <w:r w:rsidR="004F7E12" w:rsidRPr="004F7E1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roducer</w:t>
                </w:r>
              </w:sdtContent>
            </w:sdt>
          </w:p>
        </w:tc>
        <w:tc>
          <w:tcPr>
            <w:tcW w:w="1568" w:type="dxa"/>
          </w:tcPr>
          <w:p w:rsidR="00293FEF" w:rsidRDefault="00121950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958D2AC7DEBD4AF3A985CECD8F8D0C08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121950" w:rsidP="00BD3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36305883"/>
                <w:placeholder>
                  <w:docPart w:val="6BC0339F1383484799A2D34E5AFA6E80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3AF133BF8D4A46B2BFCD19B4C012582B"/>
                </w:placeholder>
                <w:text/>
              </w:sdtPr>
              <w:sdtEndPr/>
              <w:sdtContent>
                <w:r w:rsidR="00293FEF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33FE17FE822F4F8D8E54EEE80137E35D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28435765"/>
                <w:placeholder>
                  <w:docPart w:val="123CB86226184219A98B5930817C5595"/>
                </w:placeholder>
                <w:showingPlcHdr/>
                <w:text/>
              </w:sdtPr>
              <w:sdtEndPr/>
              <w:sdtContent>
                <w:r w:rsidR="008D636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ity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14939396"/>
                <w:placeholder>
                  <w:docPart w:val="6EE32A7D56934D339D8C9D95E3DB7776"/>
                </w:placeholder>
                <w:showingPlcHdr/>
                <w:text/>
              </w:sdtPr>
              <w:sdtEndPr/>
              <w:sdtContent>
                <w:r w:rsidR="004F7E12" w:rsidRPr="004F7E1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roducer</w:t>
                </w:r>
              </w:sdtContent>
            </w:sdt>
          </w:p>
        </w:tc>
        <w:tc>
          <w:tcPr>
            <w:tcW w:w="1568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C9B359B69F8546E4A147A115B59B043E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59932088"/>
                <w:placeholder>
                  <w:docPart w:val="1D3BC5D1AA2E4334ABC79604A07F7FA9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76B1CCC7AA5F4CE2B2140EB2C450B133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54221C0985974F1E843DCB0F1E68DC40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6234432"/>
                <w:placeholder>
                  <w:docPart w:val="C179FB4132B64B6299C92DAD6ACECBD5"/>
                </w:placeholder>
                <w:showingPlcHdr/>
                <w:text/>
              </w:sdtPr>
              <w:sdtEndPr/>
              <w:sdtContent>
                <w:r w:rsidR="008D636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ity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6924205"/>
                <w:placeholder>
                  <w:docPart w:val="01A5169A56B048CF87BAE9B1015FD87F"/>
                </w:placeholder>
                <w:showingPlcHdr/>
                <w:text/>
              </w:sdtPr>
              <w:sdtEndPr/>
              <w:sdtContent>
                <w:r w:rsidR="004F7E12" w:rsidRPr="004F7E1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roducer</w:t>
                </w:r>
              </w:sdtContent>
            </w:sdt>
          </w:p>
        </w:tc>
        <w:tc>
          <w:tcPr>
            <w:tcW w:w="1568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DC667F010FEC4D8EB655F9F1518784E5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02711574"/>
                <w:placeholder>
                  <w:docPart w:val="6578CB0A92C145929EE0A87AAB583D4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  <w:tr w:rsidR="00293FEF" w:rsidRPr="007363BC" w:rsidTr="00293FEF">
        <w:tc>
          <w:tcPr>
            <w:tcW w:w="1329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F024DB0EEAD94C77836E71769DF3A949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458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4A8C0B4CB35247999DB70E9C9C9A9257"/>
                </w:placeholder>
                <w:showingPlcHdr/>
                <w:text/>
              </w:sdtPr>
              <w:sdtEndPr/>
              <w:sdtContent>
                <w:r w:rsidR="00293FEF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453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70844923"/>
                <w:placeholder>
                  <w:docPart w:val="AA60203EF8D343359BB79DD4120F6D2F"/>
                </w:placeholder>
                <w:showingPlcHdr/>
                <w:text/>
              </w:sdtPr>
              <w:sdtEndPr/>
              <w:sdtContent>
                <w:r w:rsidR="008D636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urity</w:t>
                </w:r>
              </w:sdtContent>
            </w:sdt>
          </w:p>
        </w:tc>
        <w:tc>
          <w:tcPr>
            <w:tcW w:w="1867" w:type="dxa"/>
          </w:tcPr>
          <w:p w:rsidR="00293FEF" w:rsidRPr="007363BC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8307499"/>
                <w:placeholder>
                  <w:docPart w:val="7D01C5E624C947E3A324FE09D6086DFE"/>
                </w:placeholder>
                <w:showingPlcHdr/>
                <w:text/>
              </w:sdtPr>
              <w:sdtEndPr/>
              <w:sdtContent>
                <w:r w:rsidR="004F7E12" w:rsidRPr="004F7E1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roducer</w:t>
                </w:r>
              </w:sdtContent>
            </w:sdt>
          </w:p>
        </w:tc>
        <w:tc>
          <w:tcPr>
            <w:tcW w:w="1568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EF5245EBC84242D99A14A3F4B6C82F89"/>
                </w:placeholder>
                <w:showingPlcHdr/>
                <w:text/>
              </w:sdtPr>
              <w:sdtEndPr/>
              <w:sdtContent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568" w:type="dxa"/>
          </w:tcPr>
          <w:p w:rsidR="00293FEF" w:rsidRDefault="00121950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517604793"/>
                <w:placeholder>
                  <w:docPart w:val="B3EDEB238D754BA09BF78DC4EEB61A3E"/>
                </w:placeholder>
                <w:showingPlcHdr/>
                <w:text/>
              </w:sdtPr>
              <w:sdtEndPr/>
              <w:sdtContent>
                <w:r w:rsidR="00293FEF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Number</w:t>
                </w:r>
                <w:r w:rsidR="00293FEF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 xml:space="preserve">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293FEF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chnical documentation enclosed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725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5776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Packaging" w:value="Packaging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Pr="00C50182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4F7E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Pr="004F7E12">
              <w:rPr>
                <w:rFonts w:ascii="Times New Roman" w:hAnsi="Times New Roman" w:cs="Times New Roman"/>
                <w:sz w:val="20"/>
                <w:szCs w:val="20"/>
              </w:rPr>
              <w:t xml:space="preserve">including payment for </w:t>
            </w:r>
            <w:r w:rsidR="004F7E12" w:rsidRPr="004F7E12">
              <w:rPr>
                <w:rFonts w:ascii="Times New Roman" w:hAnsi="Times New Roman" w:cs="Times New Roman"/>
                <w:sz w:val="20"/>
                <w:szCs w:val="20"/>
              </w:rPr>
              <w:t>inspection, security</w:t>
            </w:r>
            <w:r w:rsidRPr="004F7E12">
              <w:rPr>
                <w:rFonts w:ascii="Times New Roman" w:hAnsi="Times New Roman" w:cs="Times New Roman"/>
                <w:sz w:val="20"/>
                <w:szCs w:val="20"/>
              </w:rPr>
              <w:t>, as well as for re-dispatching consignments, or costs of destruction and disposal if necessary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121950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121950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1950" w:rsidRDefault="00121950" w:rsidP="00710270">
      <w:pPr>
        <w:spacing w:after="0" w:line="240" w:lineRule="auto"/>
      </w:pPr>
      <w:r>
        <w:separator/>
      </w:r>
    </w:p>
  </w:endnote>
  <w:endnote w:type="continuationSeparator" w:id="0">
    <w:p w:rsidR="00121950" w:rsidRDefault="00121950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1950" w:rsidRDefault="00121950" w:rsidP="00710270">
      <w:pPr>
        <w:spacing w:after="0" w:line="240" w:lineRule="auto"/>
      </w:pPr>
      <w:r>
        <w:separator/>
      </w:r>
    </w:p>
  </w:footnote>
  <w:footnote w:type="continuationSeparator" w:id="0">
    <w:p w:rsidR="00121950" w:rsidRDefault="00121950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4F7E12" w:rsidRPr="001E3407" w:rsidTr="00706FBA">
      <w:tc>
        <w:tcPr>
          <w:tcW w:w="3794" w:type="dxa"/>
          <w:vAlign w:val="center"/>
        </w:tcPr>
        <w:p w:rsidR="004F7E12" w:rsidRPr="00843E4B" w:rsidRDefault="004F7E12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4F7E12" w:rsidRPr="001E3407" w:rsidRDefault="004F7E12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4F7E12" w:rsidRPr="001E3407" w:rsidRDefault="004F7E12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22E65A75" wp14:editId="7A28EE34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4F7E12" w:rsidRPr="00904C38" w:rsidRDefault="004F7E12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0F472779" wp14:editId="37C1F3B2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26AEC9FC" wp14:editId="1A87859E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5C1DB34C" wp14:editId="7A744D96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4F7E12" w:rsidRPr="00615260" w:rsidRDefault="004F7E12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FRbsCEdoomfC2tIkj5ediFVEN2w=" w:salt="vaNOSwLNqcYEzggoCbi7p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21950"/>
    <w:rsid w:val="0013345D"/>
    <w:rsid w:val="00184172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93FEF"/>
    <w:rsid w:val="002B5461"/>
    <w:rsid w:val="00343A7A"/>
    <w:rsid w:val="003620A3"/>
    <w:rsid w:val="003C0F38"/>
    <w:rsid w:val="003E58D1"/>
    <w:rsid w:val="003E6901"/>
    <w:rsid w:val="003F619B"/>
    <w:rsid w:val="0046074C"/>
    <w:rsid w:val="00481CF9"/>
    <w:rsid w:val="004871EC"/>
    <w:rsid w:val="004A028D"/>
    <w:rsid w:val="004E2FDF"/>
    <w:rsid w:val="004E47F2"/>
    <w:rsid w:val="004F7E12"/>
    <w:rsid w:val="00505ABA"/>
    <w:rsid w:val="00555C72"/>
    <w:rsid w:val="005A4A84"/>
    <w:rsid w:val="005E0320"/>
    <w:rsid w:val="005E7108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8D6366"/>
    <w:rsid w:val="00900CF7"/>
    <w:rsid w:val="00915AD7"/>
    <w:rsid w:val="00976303"/>
    <w:rsid w:val="00976C50"/>
    <w:rsid w:val="009833E7"/>
    <w:rsid w:val="009B5870"/>
    <w:rsid w:val="009F2F6F"/>
    <w:rsid w:val="00A01555"/>
    <w:rsid w:val="00A03777"/>
    <w:rsid w:val="00A257D9"/>
    <w:rsid w:val="00A277AA"/>
    <w:rsid w:val="00A40727"/>
    <w:rsid w:val="00A51E99"/>
    <w:rsid w:val="00A637B8"/>
    <w:rsid w:val="00A820A0"/>
    <w:rsid w:val="00AA3943"/>
    <w:rsid w:val="00AE07B3"/>
    <w:rsid w:val="00B26A24"/>
    <w:rsid w:val="00BA06A7"/>
    <w:rsid w:val="00BC4167"/>
    <w:rsid w:val="00BC721B"/>
    <w:rsid w:val="00BD31E2"/>
    <w:rsid w:val="00BD6CF9"/>
    <w:rsid w:val="00BE5936"/>
    <w:rsid w:val="00BF3147"/>
    <w:rsid w:val="00C4298D"/>
    <w:rsid w:val="00C50182"/>
    <w:rsid w:val="00C5497B"/>
    <w:rsid w:val="00C61BA7"/>
    <w:rsid w:val="00C72482"/>
    <w:rsid w:val="00CD78B0"/>
    <w:rsid w:val="00D03002"/>
    <w:rsid w:val="00D0476F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1B701B" w:rsidP="001B701B">
          <w:pPr>
            <w:pStyle w:val="E7B9E02F5DFD47149D8FA91562BCC4D789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1B701B" w:rsidP="001B701B">
          <w:pPr>
            <w:pStyle w:val="348FA061EE3C49ACAE41AEBD74E67BFB71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1B701B" w:rsidP="001B701B">
          <w:pPr>
            <w:pStyle w:val="5E6E5BFE325243B99A437EBE6734EE8368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1B701B" w:rsidP="001B701B">
          <w:pPr>
            <w:pStyle w:val="8BFBF4B9CAF84A3E9019E5F9BFB7EDBA4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xit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1B701B" w:rsidP="001B701B">
          <w:pPr>
            <w:pStyle w:val="3D85344DC7FE420E9D156A3EA472580F4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destinatio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1B701B" w:rsidP="001B701B">
          <w:pPr>
            <w:pStyle w:val="480EC0956E414A1EB754429E14ECECE64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im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1B701B" w:rsidP="001B701B">
          <w:pPr>
            <w:pStyle w:val="CA2FAA98065D45E6A7B7DF7E49ADF15228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1B701B" w:rsidP="001B701B">
          <w:pPr>
            <w:pStyle w:val="3D68BEEF8B6C44EC88A9F35B5BAC38E826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1B701B" w:rsidP="001B701B">
          <w:pPr>
            <w:pStyle w:val="1720DC3DD6884E40B711410A0515C86426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1B701B" w:rsidP="001B701B">
          <w:pPr>
            <w:pStyle w:val="42EB210FBD484D889988FAB7D975D5362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1B701B" w:rsidP="001B701B">
          <w:pPr>
            <w:pStyle w:val="202B545721644FB68D6C76DDFE67F8401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1B701B" w:rsidP="001B701B">
          <w:pPr>
            <w:pStyle w:val="62B1B559A70348D5B617358A50D1DB2C18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1B701B" w:rsidP="001B701B">
          <w:pPr>
            <w:pStyle w:val="700A6C24306F4A2880C68ADAEA59396D1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6453568956B74A5EAEEEA2409FC3C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6ED55-938B-448D-AD71-652942D180E1}"/>
      </w:docPartPr>
      <w:docPartBody>
        <w:p w:rsidR="00412E39" w:rsidRDefault="00AA0CF7" w:rsidP="00AA0CF7">
          <w:pPr>
            <w:pStyle w:val="6453568956B74A5EAEEEA2409FC3C8EF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EAC74402D52742E4B93947EB715E1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AF3D8-FDB6-4633-B2CD-A7E529B6FEB0}"/>
      </w:docPartPr>
      <w:docPartBody>
        <w:p w:rsidR="00412E39" w:rsidRDefault="001B701B" w:rsidP="001B701B">
          <w:pPr>
            <w:pStyle w:val="EAC74402D52742E4B93947EB715E15F0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AC61013F729049248128519EA8CBB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8295B-6A4F-4569-82D8-9C8A90B01B45}"/>
      </w:docPartPr>
      <w:docPartBody>
        <w:p w:rsidR="00412E39" w:rsidRDefault="001B701B" w:rsidP="001B701B">
          <w:pPr>
            <w:pStyle w:val="AC61013F729049248128519EA8CBB3257"/>
          </w:pPr>
          <w:r w:rsidRPr="004F7E1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roducer</w:t>
          </w:r>
        </w:p>
      </w:docPartBody>
    </w:docPart>
    <w:docPart>
      <w:docPartPr>
        <w:name w:val="958D2AC7DEBD4AF3A985CECD8F8D0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CF16A-497C-4D1E-B6C7-66CAFA874BA2}"/>
      </w:docPartPr>
      <w:docPartBody>
        <w:p w:rsidR="00412E39" w:rsidRDefault="001B701B" w:rsidP="001B701B">
          <w:pPr>
            <w:pStyle w:val="958D2AC7DEBD4AF3A985CECD8F8D0C087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BC0339F1383484799A2D34E5AFA6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F2710-1B0A-43BA-95E9-4AF59DF2365F}"/>
      </w:docPartPr>
      <w:docPartBody>
        <w:p w:rsidR="00412E39" w:rsidRDefault="001B701B" w:rsidP="001B701B">
          <w:pPr>
            <w:pStyle w:val="6BC0339F1383484799A2D34E5AFA6E807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3AF133BF8D4A46B2BFCD19B4C0125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7084-66B7-4161-9B1C-5D701623D284}"/>
      </w:docPartPr>
      <w:docPartBody>
        <w:p w:rsidR="00412E39" w:rsidRDefault="00AA0CF7" w:rsidP="00AA0CF7">
          <w:pPr>
            <w:pStyle w:val="3AF133BF8D4A46B2BFCD19B4C012582B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3FE17FE822F4F8D8E54EEE80137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8FDEF-6858-4FEA-9340-1AB0EE275AD3}"/>
      </w:docPartPr>
      <w:docPartBody>
        <w:p w:rsidR="00412E39" w:rsidRDefault="001B701B" w:rsidP="001B701B">
          <w:pPr>
            <w:pStyle w:val="33FE17FE822F4F8D8E54EEE80137E35D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6EE32A7D56934D339D8C9D95E3DB7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6FA9C-0B82-4F81-99AB-9D04E8988FE5}"/>
      </w:docPartPr>
      <w:docPartBody>
        <w:p w:rsidR="00412E39" w:rsidRDefault="001B701B" w:rsidP="001B701B">
          <w:pPr>
            <w:pStyle w:val="6EE32A7D56934D339D8C9D95E3DB77767"/>
          </w:pPr>
          <w:r w:rsidRPr="004F7E1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roducer</w:t>
          </w:r>
        </w:p>
      </w:docPartBody>
    </w:docPart>
    <w:docPart>
      <w:docPartPr>
        <w:name w:val="C9B359B69F8546E4A147A115B59B0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AA6A-BC07-4EED-9E7F-7F17609C26A2}"/>
      </w:docPartPr>
      <w:docPartBody>
        <w:p w:rsidR="00412E39" w:rsidRDefault="001B701B" w:rsidP="001B701B">
          <w:pPr>
            <w:pStyle w:val="C9B359B69F8546E4A147A115B59B043E7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1D3BC5D1AA2E4334ABC79604A07F7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3123F-2170-465D-8738-A3FC54F24FBC}"/>
      </w:docPartPr>
      <w:docPartBody>
        <w:p w:rsidR="00412E39" w:rsidRDefault="001B701B" w:rsidP="001B701B">
          <w:pPr>
            <w:pStyle w:val="1D3BC5D1AA2E4334ABC79604A07F7FA97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76B1CCC7AA5F4CE2B2140EB2C450B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2F326-1F45-4F6B-8CBE-2A1BF0DD45B9}"/>
      </w:docPartPr>
      <w:docPartBody>
        <w:p w:rsidR="00412E39" w:rsidRDefault="001B701B" w:rsidP="001B701B">
          <w:pPr>
            <w:pStyle w:val="76B1CCC7AA5F4CE2B2140EB2C450B13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54221C0985974F1E843DCB0F1E68D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0D099-953B-4302-B2D3-528A16EB3B77}"/>
      </w:docPartPr>
      <w:docPartBody>
        <w:p w:rsidR="00412E39" w:rsidRDefault="001B701B" w:rsidP="001B701B">
          <w:pPr>
            <w:pStyle w:val="54221C0985974F1E843DCB0F1E68DC40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1A5169A56B048CF87BAE9B1015FD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69A9-7644-439E-BAA0-496110DFFA0E}"/>
      </w:docPartPr>
      <w:docPartBody>
        <w:p w:rsidR="00412E39" w:rsidRDefault="001B701B" w:rsidP="001B701B">
          <w:pPr>
            <w:pStyle w:val="01A5169A56B048CF87BAE9B1015FD87F7"/>
          </w:pPr>
          <w:r w:rsidRPr="004F7E1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roducer</w:t>
          </w:r>
        </w:p>
      </w:docPartBody>
    </w:docPart>
    <w:docPart>
      <w:docPartPr>
        <w:name w:val="DC667F010FEC4D8EB655F9F151878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6E482-819F-46B7-BFAB-4FB99639AC44}"/>
      </w:docPartPr>
      <w:docPartBody>
        <w:p w:rsidR="00412E39" w:rsidRDefault="001B701B" w:rsidP="001B701B">
          <w:pPr>
            <w:pStyle w:val="DC667F010FEC4D8EB655F9F1518784E57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578CB0A92C145929EE0A87AAB583D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A2752-4416-4FF6-98DF-BD42D441E617}"/>
      </w:docPartPr>
      <w:docPartBody>
        <w:p w:rsidR="00412E39" w:rsidRDefault="001B701B" w:rsidP="001B701B">
          <w:pPr>
            <w:pStyle w:val="6578CB0A92C145929EE0A87AAB583D4E7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F024DB0EEAD94C77836E71769DF3A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13E71-36E0-46FE-948D-54E9790B645D}"/>
      </w:docPartPr>
      <w:docPartBody>
        <w:p w:rsidR="00412E39" w:rsidRDefault="001B701B" w:rsidP="001B701B">
          <w:pPr>
            <w:pStyle w:val="F024DB0EEAD94C77836E71769DF3A949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4A8C0B4CB35247999DB70E9C9C9A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3C61-E410-44CA-A742-C7DC2FF8C52F}"/>
      </w:docPartPr>
      <w:docPartBody>
        <w:p w:rsidR="00412E39" w:rsidRDefault="001B701B" w:rsidP="001B701B">
          <w:pPr>
            <w:pStyle w:val="4A8C0B4CB35247999DB70E9C9C9A9257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7D01C5E624C947E3A324FE09D6086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3FE66-C6A9-4D62-8B2B-C91F7E37A77D}"/>
      </w:docPartPr>
      <w:docPartBody>
        <w:p w:rsidR="00412E39" w:rsidRDefault="001B701B" w:rsidP="001B701B">
          <w:pPr>
            <w:pStyle w:val="7D01C5E624C947E3A324FE09D6086DFE7"/>
          </w:pPr>
          <w:r w:rsidRPr="004F7E1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roducer</w:t>
          </w:r>
        </w:p>
      </w:docPartBody>
    </w:docPart>
    <w:docPart>
      <w:docPartPr>
        <w:name w:val="EF5245EBC84242D99A14A3F4B6C82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2FA9A-2595-4EFA-AEBC-07D53B87D509}"/>
      </w:docPartPr>
      <w:docPartBody>
        <w:p w:rsidR="00412E39" w:rsidRDefault="001B701B" w:rsidP="001B701B">
          <w:pPr>
            <w:pStyle w:val="EF5245EBC84242D99A14A3F4B6C82F897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B3EDEB238D754BA09BF78DC4EEB61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248D4-D084-4785-B034-918214FA2A34}"/>
      </w:docPartPr>
      <w:docPartBody>
        <w:p w:rsidR="00412E39" w:rsidRDefault="001B701B" w:rsidP="001B701B">
          <w:pPr>
            <w:pStyle w:val="B3EDEB238D754BA09BF78DC4EEB61A3E7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Number</w:t>
          </w: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 xml:space="preserve"> of packages</w:t>
          </w:r>
        </w:p>
      </w:docPartBody>
    </w:docPart>
    <w:docPart>
      <w:docPartPr>
        <w:name w:val="5F8953CD1ED7464298FE5D69121E0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FEF9A-D90B-467D-AC1C-427F07F22BC4}"/>
      </w:docPartPr>
      <w:docPartBody>
        <w:p w:rsidR="00412E39" w:rsidRDefault="001B701B" w:rsidP="001B701B">
          <w:pPr>
            <w:pStyle w:val="5F8953CD1ED7464298FE5D69121E073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ity</w:t>
          </w:r>
        </w:p>
      </w:docPartBody>
    </w:docPart>
    <w:docPart>
      <w:docPartPr>
        <w:name w:val="123CB86226184219A98B5930817C5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8BD9A-DEE2-456C-9EF9-58E23D144531}"/>
      </w:docPartPr>
      <w:docPartBody>
        <w:p w:rsidR="00B51530" w:rsidRDefault="001B701B" w:rsidP="001B701B">
          <w:pPr>
            <w:pStyle w:val="123CB86226184219A98B5930817C5595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ity</w:t>
          </w:r>
        </w:p>
      </w:docPartBody>
    </w:docPart>
    <w:docPart>
      <w:docPartPr>
        <w:name w:val="C179FB4132B64B6299C92DAD6ACEC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BA3F1-F3D7-4054-A98A-FC76741334F0}"/>
      </w:docPartPr>
      <w:docPartBody>
        <w:p w:rsidR="00B51530" w:rsidRDefault="001B701B" w:rsidP="001B701B">
          <w:pPr>
            <w:pStyle w:val="C179FB4132B64B6299C92DAD6ACECBD5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ity</w:t>
          </w:r>
        </w:p>
      </w:docPartBody>
    </w:docPart>
    <w:docPart>
      <w:docPartPr>
        <w:name w:val="AA60203EF8D343359BB79DD4120F6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56CA1-04BE-4BD2-8A5C-2A23F6A06DFE}"/>
      </w:docPartPr>
      <w:docPartBody>
        <w:p w:rsidR="00B51530" w:rsidRDefault="001B701B" w:rsidP="001B701B">
          <w:pPr>
            <w:pStyle w:val="AA60203EF8D343359BB79DD4120F6D2F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urity</w:t>
          </w:r>
        </w:p>
      </w:docPartBody>
    </w:docPart>
    <w:docPart>
      <w:docPartPr>
        <w:name w:val="2258820A282B4A13A3C1D040BDD86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719D9-2380-4A87-BB70-C2747CCFD61A}"/>
      </w:docPartPr>
      <w:docPartBody>
        <w:p w:rsidR="00000000" w:rsidRDefault="001B701B" w:rsidP="001B701B">
          <w:pPr>
            <w:pStyle w:val="2258820A282B4A13A3C1D040BDD86091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rter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1237D2"/>
    <w:rsid w:val="0019097D"/>
    <w:rsid w:val="001B701B"/>
    <w:rsid w:val="0028746F"/>
    <w:rsid w:val="002C0AAF"/>
    <w:rsid w:val="00363C32"/>
    <w:rsid w:val="003708A5"/>
    <w:rsid w:val="004002FD"/>
    <w:rsid w:val="00412E39"/>
    <w:rsid w:val="0052190D"/>
    <w:rsid w:val="00574304"/>
    <w:rsid w:val="006D11C4"/>
    <w:rsid w:val="00775D53"/>
    <w:rsid w:val="007C1D12"/>
    <w:rsid w:val="007D0436"/>
    <w:rsid w:val="00917649"/>
    <w:rsid w:val="009B7F78"/>
    <w:rsid w:val="00AA0CF7"/>
    <w:rsid w:val="00AB401E"/>
    <w:rsid w:val="00AC30D6"/>
    <w:rsid w:val="00B51530"/>
    <w:rsid w:val="00B54DF6"/>
    <w:rsid w:val="00B5708B"/>
    <w:rsid w:val="00BB5E3D"/>
    <w:rsid w:val="00BE6308"/>
    <w:rsid w:val="00C25064"/>
    <w:rsid w:val="00CA29D1"/>
    <w:rsid w:val="00CC0931"/>
    <w:rsid w:val="00CC3C91"/>
    <w:rsid w:val="00D83914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701B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  <w:style w:type="paragraph" w:customStyle="1" w:styleId="E7B9E02F5DFD47149D8FA91562BCC4D784">
    <w:name w:val="E7B9E02F5DFD47149D8FA91562BCC4D784"/>
    <w:rsid w:val="00412E39"/>
    <w:rPr>
      <w:rFonts w:eastAsiaTheme="minorHAnsi"/>
    </w:rPr>
  </w:style>
  <w:style w:type="paragraph" w:customStyle="1" w:styleId="348FA061EE3C49ACAE41AEBD74E67BFB66">
    <w:name w:val="348FA061EE3C49ACAE41AEBD74E67BFB66"/>
    <w:rsid w:val="00412E39"/>
    <w:rPr>
      <w:rFonts w:eastAsiaTheme="minorHAnsi"/>
    </w:rPr>
  </w:style>
  <w:style w:type="paragraph" w:customStyle="1" w:styleId="A36C754F31F44FAB8CA89BBA09E91DAB65">
    <w:name w:val="A36C754F31F44FAB8CA89BBA09E91DAB65"/>
    <w:rsid w:val="00412E39"/>
    <w:rPr>
      <w:rFonts w:eastAsiaTheme="minorHAnsi"/>
    </w:rPr>
  </w:style>
  <w:style w:type="paragraph" w:customStyle="1" w:styleId="5E6E5BFE325243B99A437EBE6734EE8363">
    <w:name w:val="5E6E5BFE325243B99A437EBE6734EE8363"/>
    <w:rsid w:val="00412E39"/>
    <w:rPr>
      <w:rFonts w:eastAsiaTheme="minorHAnsi"/>
    </w:rPr>
  </w:style>
  <w:style w:type="paragraph" w:customStyle="1" w:styleId="8BFBF4B9CAF84A3E9019E5F9BFB7EDBA43">
    <w:name w:val="8BFBF4B9CAF84A3E9019E5F9BFB7EDBA43"/>
    <w:rsid w:val="00412E39"/>
    <w:rPr>
      <w:rFonts w:eastAsiaTheme="minorHAnsi"/>
    </w:rPr>
  </w:style>
  <w:style w:type="paragraph" w:customStyle="1" w:styleId="E2A9B0A6EF7F4D269EE1E0DCC0D2F27442">
    <w:name w:val="E2A9B0A6EF7F4D269EE1E0DCC0D2F27442"/>
    <w:rsid w:val="00412E39"/>
    <w:rPr>
      <w:rFonts w:eastAsiaTheme="minorHAnsi"/>
    </w:rPr>
  </w:style>
  <w:style w:type="paragraph" w:customStyle="1" w:styleId="3D85344DC7FE420E9D156A3EA472580F43">
    <w:name w:val="3D85344DC7FE420E9D156A3EA472580F43"/>
    <w:rsid w:val="00412E39"/>
    <w:rPr>
      <w:rFonts w:eastAsiaTheme="minorHAnsi"/>
    </w:rPr>
  </w:style>
  <w:style w:type="paragraph" w:customStyle="1" w:styleId="480EC0956E414A1EB754429E14ECECE643">
    <w:name w:val="480EC0956E414A1EB754429E14ECECE643"/>
    <w:rsid w:val="00412E39"/>
    <w:rPr>
      <w:rFonts w:eastAsiaTheme="minorHAnsi"/>
    </w:rPr>
  </w:style>
  <w:style w:type="paragraph" w:customStyle="1" w:styleId="1243330EA41B46E3954A8E47D41604AE43">
    <w:name w:val="1243330EA41B46E3954A8E47D41604AE43"/>
    <w:rsid w:val="00412E39"/>
    <w:rPr>
      <w:rFonts w:eastAsiaTheme="minorHAnsi"/>
    </w:rPr>
  </w:style>
  <w:style w:type="paragraph" w:customStyle="1" w:styleId="F21F786445334A25B289521284E86A4F43">
    <w:name w:val="F21F786445334A25B289521284E86A4F43"/>
    <w:rsid w:val="00412E39"/>
    <w:rPr>
      <w:rFonts w:eastAsiaTheme="minorHAnsi"/>
    </w:rPr>
  </w:style>
  <w:style w:type="paragraph" w:customStyle="1" w:styleId="CA2FAA98065D45E6A7B7DF7E49ADF15223">
    <w:name w:val="CA2FAA98065D45E6A7B7DF7E49ADF15223"/>
    <w:rsid w:val="00412E39"/>
    <w:rPr>
      <w:rFonts w:eastAsiaTheme="minorHAnsi"/>
    </w:rPr>
  </w:style>
  <w:style w:type="paragraph" w:customStyle="1" w:styleId="5040FA43E6264A4AA0AB784B14CB149123">
    <w:name w:val="5040FA43E6264A4AA0AB784B14CB149123"/>
    <w:rsid w:val="00412E39"/>
    <w:rPr>
      <w:rFonts w:eastAsiaTheme="minorHAnsi"/>
    </w:rPr>
  </w:style>
  <w:style w:type="paragraph" w:customStyle="1" w:styleId="2C02C55783654B578358EE5D0459700923">
    <w:name w:val="2C02C55783654B578358EE5D0459700923"/>
    <w:rsid w:val="00412E39"/>
    <w:rPr>
      <w:rFonts w:eastAsiaTheme="minorHAnsi"/>
    </w:rPr>
  </w:style>
  <w:style w:type="paragraph" w:customStyle="1" w:styleId="266E0BA7C6BD49539E62F46A8840D3FE23">
    <w:name w:val="266E0BA7C6BD49539E62F46A8840D3FE23"/>
    <w:rsid w:val="00412E39"/>
    <w:rPr>
      <w:rFonts w:eastAsiaTheme="minorHAnsi"/>
    </w:rPr>
  </w:style>
  <w:style w:type="paragraph" w:customStyle="1" w:styleId="8A9DB052E34D42839905D32D79CA143323">
    <w:name w:val="8A9DB052E34D42839905D32D79CA143323"/>
    <w:rsid w:val="00412E39"/>
    <w:rPr>
      <w:rFonts w:eastAsiaTheme="minorHAnsi"/>
    </w:rPr>
  </w:style>
  <w:style w:type="paragraph" w:customStyle="1" w:styleId="ADD35C9E239D4C729F9378280FDE323923">
    <w:name w:val="ADD35C9E239D4C729F9378280FDE323923"/>
    <w:rsid w:val="00412E39"/>
    <w:rPr>
      <w:rFonts w:eastAsiaTheme="minorHAnsi"/>
    </w:rPr>
  </w:style>
  <w:style w:type="paragraph" w:customStyle="1" w:styleId="46BB3A84DF8E41CEB6D219A67AFC1A8A23">
    <w:name w:val="46BB3A84DF8E41CEB6D219A67AFC1A8A23"/>
    <w:rsid w:val="00412E39"/>
    <w:rPr>
      <w:rFonts w:eastAsiaTheme="minorHAnsi"/>
    </w:rPr>
  </w:style>
  <w:style w:type="paragraph" w:customStyle="1" w:styleId="EAC74402D52742E4B93947EB715E15F02">
    <w:name w:val="EAC74402D52742E4B93947EB715E15F02"/>
    <w:rsid w:val="00412E39"/>
    <w:rPr>
      <w:rFonts w:eastAsiaTheme="minorHAnsi"/>
    </w:rPr>
  </w:style>
  <w:style w:type="paragraph" w:customStyle="1" w:styleId="5F8953CD1ED7464298FE5D69121E07332">
    <w:name w:val="5F8953CD1ED7464298FE5D69121E07332"/>
    <w:rsid w:val="00412E39"/>
    <w:rPr>
      <w:rFonts w:eastAsiaTheme="minorHAnsi"/>
    </w:rPr>
  </w:style>
  <w:style w:type="paragraph" w:customStyle="1" w:styleId="AC61013F729049248128519EA8CBB3252">
    <w:name w:val="AC61013F729049248128519EA8CBB3252"/>
    <w:rsid w:val="00412E39"/>
    <w:rPr>
      <w:rFonts w:eastAsiaTheme="minorHAnsi"/>
    </w:rPr>
  </w:style>
  <w:style w:type="paragraph" w:customStyle="1" w:styleId="958D2AC7DEBD4AF3A985CECD8F8D0C082">
    <w:name w:val="958D2AC7DEBD4AF3A985CECD8F8D0C082"/>
    <w:rsid w:val="00412E39"/>
    <w:rPr>
      <w:rFonts w:eastAsiaTheme="minorHAnsi"/>
    </w:rPr>
  </w:style>
  <w:style w:type="paragraph" w:customStyle="1" w:styleId="6BC0339F1383484799A2D34E5AFA6E802">
    <w:name w:val="6BC0339F1383484799A2D34E5AFA6E802"/>
    <w:rsid w:val="00412E39"/>
    <w:rPr>
      <w:rFonts w:eastAsiaTheme="minorHAnsi"/>
    </w:rPr>
  </w:style>
  <w:style w:type="paragraph" w:customStyle="1" w:styleId="33FE17FE822F4F8D8E54EEE80137E35D2">
    <w:name w:val="33FE17FE822F4F8D8E54EEE80137E35D2"/>
    <w:rsid w:val="00412E39"/>
    <w:rPr>
      <w:rFonts w:eastAsiaTheme="minorHAnsi"/>
    </w:rPr>
  </w:style>
  <w:style w:type="paragraph" w:customStyle="1" w:styleId="10DF10B8B0D74649B9F551140CCC87E01">
    <w:name w:val="10DF10B8B0D74649B9F551140CCC87E01"/>
    <w:rsid w:val="00412E39"/>
    <w:rPr>
      <w:rFonts w:eastAsiaTheme="minorHAnsi"/>
    </w:rPr>
  </w:style>
  <w:style w:type="paragraph" w:customStyle="1" w:styleId="6EE32A7D56934D339D8C9D95E3DB77762">
    <w:name w:val="6EE32A7D56934D339D8C9D95E3DB77762"/>
    <w:rsid w:val="00412E39"/>
    <w:rPr>
      <w:rFonts w:eastAsiaTheme="minorHAnsi"/>
    </w:rPr>
  </w:style>
  <w:style w:type="paragraph" w:customStyle="1" w:styleId="C9B359B69F8546E4A147A115B59B043E2">
    <w:name w:val="C9B359B69F8546E4A147A115B59B043E2"/>
    <w:rsid w:val="00412E39"/>
    <w:rPr>
      <w:rFonts w:eastAsiaTheme="minorHAnsi"/>
    </w:rPr>
  </w:style>
  <w:style w:type="paragraph" w:customStyle="1" w:styleId="1D3BC5D1AA2E4334ABC79604A07F7FA92">
    <w:name w:val="1D3BC5D1AA2E4334ABC79604A07F7FA92"/>
    <w:rsid w:val="00412E39"/>
    <w:rPr>
      <w:rFonts w:eastAsiaTheme="minorHAnsi"/>
    </w:rPr>
  </w:style>
  <w:style w:type="paragraph" w:customStyle="1" w:styleId="76B1CCC7AA5F4CE2B2140EB2C450B1332">
    <w:name w:val="76B1CCC7AA5F4CE2B2140EB2C450B1332"/>
    <w:rsid w:val="00412E39"/>
    <w:rPr>
      <w:rFonts w:eastAsiaTheme="minorHAnsi"/>
    </w:rPr>
  </w:style>
  <w:style w:type="paragraph" w:customStyle="1" w:styleId="54221C0985974F1E843DCB0F1E68DC402">
    <w:name w:val="54221C0985974F1E843DCB0F1E68DC402"/>
    <w:rsid w:val="00412E39"/>
    <w:rPr>
      <w:rFonts w:eastAsiaTheme="minorHAnsi"/>
    </w:rPr>
  </w:style>
  <w:style w:type="paragraph" w:customStyle="1" w:styleId="F65E53F2903C4345955A5110C9C3AF741">
    <w:name w:val="F65E53F2903C4345955A5110C9C3AF741"/>
    <w:rsid w:val="00412E39"/>
    <w:rPr>
      <w:rFonts w:eastAsiaTheme="minorHAnsi"/>
    </w:rPr>
  </w:style>
  <w:style w:type="paragraph" w:customStyle="1" w:styleId="01A5169A56B048CF87BAE9B1015FD87F2">
    <w:name w:val="01A5169A56B048CF87BAE9B1015FD87F2"/>
    <w:rsid w:val="00412E39"/>
    <w:rPr>
      <w:rFonts w:eastAsiaTheme="minorHAnsi"/>
    </w:rPr>
  </w:style>
  <w:style w:type="paragraph" w:customStyle="1" w:styleId="DC667F010FEC4D8EB655F9F1518784E52">
    <w:name w:val="DC667F010FEC4D8EB655F9F1518784E52"/>
    <w:rsid w:val="00412E39"/>
    <w:rPr>
      <w:rFonts w:eastAsiaTheme="minorHAnsi"/>
    </w:rPr>
  </w:style>
  <w:style w:type="paragraph" w:customStyle="1" w:styleId="6578CB0A92C145929EE0A87AAB583D4E2">
    <w:name w:val="6578CB0A92C145929EE0A87AAB583D4E2"/>
    <w:rsid w:val="00412E39"/>
    <w:rPr>
      <w:rFonts w:eastAsiaTheme="minorHAnsi"/>
    </w:rPr>
  </w:style>
  <w:style w:type="paragraph" w:customStyle="1" w:styleId="F024DB0EEAD94C77836E71769DF3A9492">
    <w:name w:val="F024DB0EEAD94C77836E71769DF3A9492"/>
    <w:rsid w:val="00412E39"/>
    <w:rPr>
      <w:rFonts w:eastAsiaTheme="minorHAnsi"/>
    </w:rPr>
  </w:style>
  <w:style w:type="paragraph" w:customStyle="1" w:styleId="4A8C0B4CB35247999DB70E9C9C9A92572">
    <w:name w:val="4A8C0B4CB35247999DB70E9C9C9A92572"/>
    <w:rsid w:val="00412E39"/>
    <w:rPr>
      <w:rFonts w:eastAsiaTheme="minorHAnsi"/>
    </w:rPr>
  </w:style>
  <w:style w:type="paragraph" w:customStyle="1" w:styleId="C85DDB4B012B464B80C595EC1D66E2921">
    <w:name w:val="C85DDB4B012B464B80C595EC1D66E2921"/>
    <w:rsid w:val="00412E39"/>
    <w:rPr>
      <w:rFonts w:eastAsiaTheme="minorHAnsi"/>
    </w:rPr>
  </w:style>
  <w:style w:type="paragraph" w:customStyle="1" w:styleId="7D01C5E624C947E3A324FE09D6086DFE2">
    <w:name w:val="7D01C5E624C947E3A324FE09D6086DFE2"/>
    <w:rsid w:val="00412E39"/>
    <w:rPr>
      <w:rFonts w:eastAsiaTheme="minorHAnsi"/>
    </w:rPr>
  </w:style>
  <w:style w:type="paragraph" w:customStyle="1" w:styleId="EF5245EBC84242D99A14A3F4B6C82F892">
    <w:name w:val="EF5245EBC84242D99A14A3F4B6C82F892"/>
    <w:rsid w:val="00412E39"/>
    <w:rPr>
      <w:rFonts w:eastAsiaTheme="minorHAnsi"/>
    </w:rPr>
  </w:style>
  <w:style w:type="paragraph" w:customStyle="1" w:styleId="B3EDEB238D754BA09BF78DC4EEB61A3E2">
    <w:name w:val="B3EDEB238D754BA09BF78DC4EEB61A3E2"/>
    <w:rsid w:val="00412E39"/>
    <w:rPr>
      <w:rFonts w:eastAsiaTheme="minorHAnsi"/>
    </w:rPr>
  </w:style>
  <w:style w:type="paragraph" w:customStyle="1" w:styleId="202B545721644FB68D6C76DDFE67F84013">
    <w:name w:val="202B545721644FB68D6C76DDFE67F84013"/>
    <w:rsid w:val="00412E39"/>
    <w:rPr>
      <w:rFonts w:eastAsiaTheme="minorHAnsi"/>
    </w:rPr>
  </w:style>
  <w:style w:type="paragraph" w:customStyle="1" w:styleId="62B1B559A70348D5B617358A50D1DB2C13">
    <w:name w:val="62B1B559A70348D5B617358A50D1DB2C13"/>
    <w:rsid w:val="00412E39"/>
    <w:rPr>
      <w:rFonts w:eastAsiaTheme="minorHAnsi"/>
    </w:rPr>
  </w:style>
  <w:style w:type="paragraph" w:customStyle="1" w:styleId="700A6C24306F4A2880C68ADAEA59396D13">
    <w:name w:val="700A6C24306F4A2880C68ADAEA59396D13"/>
    <w:rsid w:val="00412E39"/>
    <w:rPr>
      <w:rFonts w:eastAsiaTheme="minorHAnsi"/>
    </w:rPr>
  </w:style>
  <w:style w:type="paragraph" w:customStyle="1" w:styleId="3D68BEEF8B6C44EC88A9F35B5BAC38E821">
    <w:name w:val="3D68BEEF8B6C44EC88A9F35B5BAC38E821"/>
    <w:rsid w:val="00412E39"/>
    <w:rPr>
      <w:rFonts w:eastAsiaTheme="minorHAnsi"/>
    </w:rPr>
  </w:style>
  <w:style w:type="paragraph" w:customStyle="1" w:styleId="1720DC3DD6884E40B711410A0515C86421">
    <w:name w:val="1720DC3DD6884E40B711410A0515C86421"/>
    <w:rsid w:val="00412E39"/>
    <w:rPr>
      <w:rFonts w:eastAsiaTheme="minorHAnsi"/>
    </w:rPr>
  </w:style>
  <w:style w:type="paragraph" w:customStyle="1" w:styleId="42EB210FBD484D889988FAB7D975D53621">
    <w:name w:val="42EB210FBD484D889988FAB7D975D53621"/>
    <w:rsid w:val="00412E39"/>
    <w:rPr>
      <w:rFonts w:eastAsiaTheme="minorHAnsi"/>
    </w:rPr>
  </w:style>
  <w:style w:type="paragraph" w:customStyle="1" w:styleId="123CB86226184219A98B5930817C5595">
    <w:name w:val="123CB86226184219A98B5930817C5595"/>
    <w:rsid w:val="00412E39"/>
  </w:style>
  <w:style w:type="paragraph" w:customStyle="1" w:styleId="C179FB4132B64B6299C92DAD6ACECBD5">
    <w:name w:val="C179FB4132B64B6299C92DAD6ACECBD5"/>
    <w:rsid w:val="00412E39"/>
  </w:style>
  <w:style w:type="paragraph" w:customStyle="1" w:styleId="AA60203EF8D343359BB79DD4120F6D2F">
    <w:name w:val="AA60203EF8D343359BB79DD4120F6D2F"/>
    <w:rsid w:val="00412E39"/>
  </w:style>
  <w:style w:type="paragraph" w:customStyle="1" w:styleId="E7B9E02F5DFD47149D8FA91562BCC4D785">
    <w:name w:val="E7B9E02F5DFD47149D8FA91562BCC4D785"/>
    <w:rsid w:val="00B51530"/>
    <w:rPr>
      <w:rFonts w:eastAsiaTheme="minorHAnsi"/>
    </w:rPr>
  </w:style>
  <w:style w:type="paragraph" w:customStyle="1" w:styleId="348FA061EE3C49ACAE41AEBD74E67BFB67">
    <w:name w:val="348FA061EE3C49ACAE41AEBD74E67BFB67"/>
    <w:rsid w:val="00B51530"/>
    <w:rPr>
      <w:rFonts w:eastAsiaTheme="minorHAnsi"/>
    </w:rPr>
  </w:style>
  <w:style w:type="paragraph" w:customStyle="1" w:styleId="5E6E5BFE325243B99A437EBE6734EE8364">
    <w:name w:val="5E6E5BFE325243B99A437EBE6734EE8364"/>
    <w:rsid w:val="00B51530"/>
    <w:rPr>
      <w:rFonts w:eastAsiaTheme="minorHAnsi"/>
    </w:rPr>
  </w:style>
  <w:style w:type="paragraph" w:customStyle="1" w:styleId="8BFBF4B9CAF84A3E9019E5F9BFB7EDBA44">
    <w:name w:val="8BFBF4B9CAF84A3E9019E5F9BFB7EDBA44"/>
    <w:rsid w:val="00B51530"/>
    <w:rPr>
      <w:rFonts w:eastAsiaTheme="minorHAnsi"/>
    </w:rPr>
  </w:style>
  <w:style w:type="paragraph" w:customStyle="1" w:styleId="E2A9B0A6EF7F4D269EE1E0DCC0D2F27443">
    <w:name w:val="E2A9B0A6EF7F4D269EE1E0DCC0D2F27443"/>
    <w:rsid w:val="00B51530"/>
    <w:rPr>
      <w:rFonts w:eastAsiaTheme="minorHAnsi"/>
    </w:rPr>
  </w:style>
  <w:style w:type="paragraph" w:customStyle="1" w:styleId="3D85344DC7FE420E9D156A3EA472580F44">
    <w:name w:val="3D85344DC7FE420E9D156A3EA472580F44"/>
    <w:rsid w:val="00B51530"/>
    <w:rPr>
      <w:rFonts w:eastAsiaTheme="minorHAnsi"/>
    </w:rPr>
  </w:style>
  <w:style w:type="paragraph" w:customStyle="1" w:styleId="480EC0956E414A1EB754429E14ECECE644">
    <w:name w:val="480EC0956E414A1EB754429E14ECECE644"/>
    <w:rsid w:val="00B51530"/>
    <w:rPr>
      <w:rFonts w:eastAsiaTheme="minorHAnsi"/>
    </w:rPr>
  </w:style>
  <w:style w:type="paragraph" w:customStyle="1" w:styleId="1243330EA41B46E3954A8E47D41604AE44">
    <w:name w:val="1243330EA41B46E3954A8E47D41604AE44"/>
    <w:rsid w:val="00B51530"/>
    <w:rPr>
      <w:rFonts w:eastAsiaTheme="minorHAnsi"/>
    </w:rPr>
  </w:style>
  <w:style w:type="paragraph" w:customStyle="1" w:styleId="F21F786445334A25B289521284E86A4F44">
    <w:name w:val="F21F786445334A25B289521284E86A4F44"/>
    <w:rsid w:val="00B51530"/>
    <w:rPr>
      <w:rFonts w:eastAsiaTheme="minorHAnsi"/>
    </w:rPr>
  </w:style>
  <w:style w:type="paragraph" w:customStyle="1" w:styleId="CA2FAA98065D45E6A7B7DF7E49ADF15224">
    <w:name w:val="CA2FAA98065D45E6A7B7DF7E49ADF15224"/>
    <w:rsid w:val="00B51530"/>
    <w:rPr>
      <w:rFonts w:eastAsiaTheme="minorHAnsi"/>
    </w:rPr>
  </w:style>
  <w:style w:type="paragraph" w:customStyle="1" w:styleId="5040FA43E6264A4AA0AB784B14CB149124">
    <w:name w:val="5040FA43E6264A4AA0AB784B14CB149124"/>
    <w:rsid w:val="00B51530"/>
    <w:rPr>
      <w:rFonts w:eastAsiaTheme="minorHAnsi"/>
    </w:rPr>
  </w:style>
  <w:style w:type="paragraph" w:customStyle="1" w:styleId="2C02C55783654B578358EE5D0459700924">
    <w:name w:val="2C02C55783654B578358EE5D0459700924"/>
    <w:rsid w:val="00B51530"/>
    <w:rPr>
      <w:rFonts w:eastAsiaTheme="minorHAnsi"/>
    </w:rPr>
  </w:style>
  <w:style w:type="paragraph" w:customStyle="1" w:styleId="266E0BA7C6BD49539E62F46A8840D3FE24">
    <w:name w:val="266E0BA7C6BD49539E62F46A8840D3FE24"/>
    <w:rsid w:val="00B51530"/>
    <w:rPr>
      <w:rFonts w:eastAsiaTheme="minorHAnsi"/>
    </w:rPr>
  </w:style>
  <w:style w:type="paragraph" w:customStyle="1" w:styleId="8A9DB052E34D42839905D32D79CA143324">
    <w:name w:val="8A9DB052E34D42839905D32D79CA143324"/>
    <w:rsid w:val="00B51530"/>
    <w:rPr>
      <w:rFonts w:eastAsiaTheme="minorHAnsi"/>
    </w:rPr>
  </w:style>
  <w:style w:type="paragraph" w:customStyle="1" w:styleId="ADD35C9E239D4C729F9378280FDE323924">
    <w:name w:val="ADD35C9E239D4C729F9378280FDE323924"/>
    <w:rsid w:val="00B51530"/>
    <w:rPr>
      <w:rFonts w:eastAsiaTheme="minorHAnsi"/>
    </w:rPr>
  </w:style>
  <w:style w:type="paragraph" w:customStyle="1" w:styleId="46BB3A84DF8E41CEB6D219A67AFC1A8A24">
    <w:name w:val="46BB3A84DF8E41CEB6D219A67AFC1A8A24"/>
    <w:rsid w:val="00B51530"/>
    <w:rPr>
      <w:rFonts w:eastAsiaTheme="minorHAnsi"/>
    </w:rPr>
  </w:style>
  <w:style w:type="paragraph" w:customStyle="1" w:styleId="EAC74402D52742E4B93947EB715E15F03">
    <w:name w:val="EAC74402D52742E4B93947EB715E15F03"/>
    <w:rsid w:val="00B51530"/>
    <w:rPr>
      <w:rFonts w:eastAsiaTheme="minorHAnsi"/>
    </w:rPr>
  </w:style>
  <w:style w:type="paragraph" w:customStyle="1" w:styleId="5F8953CD1ED7464298FE5D69121E07333">
    <w:name w:val="5F8953CD1ED7464298FE5D69121E07333"/>
    <w:rsid w:val="00B51530"/>
    <w:rPr>
      <w:rFonts w:eastAsiaTheme="minorHAnsi"/>
    </w:rPr>
  </w:style>
  <w:style w:type="paragraph" w:customStyle="1" w:styleId="AC61013F729049248128519EA8CBB3253">
    <w:name w:val="AC61013F729049248128519EA8CBB3253"/>
    <w:rsid w:val="00B51530"/>
    <w:rPr>
      <w:rFonts w:eastAsiaTheme="minorHAnsi"/>
    </w:rPr>
  </w:style>
  <w:style w:type="paragraph" w:customStyle="1" w:styleId="958D2AC7DEBD4AF3A985CECD8F8D0C083">
    <w:name w:val="958D2AC7DEBD4AF3A985CECD8F8D0C083"/>
    <w:rsid w:val="00B51530"/>
    <w:rPr>
      <w:rFonts w:eastAsiaTheme="minorHAnsi"/>
    </w:rPr>
  </w:style>
  <w:style w:type="paragraph" w:customStyle="1" w:styleId="6BC0339F1383484799A2D34E5AFA6E803">
    <w:name w:val="6BC0339F1383484799A2D34E5AFA6E803"/>
    <w:rsid w:val="00B51530"/>
    <w:rPr>
      <w:rFonts w:eastAsiaTheme="minorHAnsi"/>
    </w:rPr>
  </w:style>
  <w:style w:type="paragraph" w:customStyle="1" w:styleId="33FE17FE822F4F8D8E54EEE80137E35D3">
    <w:name w:val="33FE17FE822F4F8D8E54EEE80137E35D3"/>
    <w:rsid w:val="00B51530"/>
    <w:rPr>
      <w:rFonts w:eastAsiaTheme="minorHAnsi"/>
    </w:rPr>
  </w:style>
  <w:style w:type="paragraph" w:customStyle="1" w:styleId="123CB86226184219A98B5930817C55951">
    <w:name w:val="123CB86226184219A98B5930817C55951"/>
    <w:rsid w:val="00B51530"/>
    <w:rPr>
      <w:rFonts w:eastAsiaTheme="minorHAnsi"/>
    </w:rPr>
  </w:style>
  <w:style w:type="paragraph" w:customStyle="1" w:styleId="6EE32A7D56934D339D8C9D95E3DB77763">
    <w:name w:val="6EE32A7D56934D339D8C9D95E3DB77763"/>
    <w:rsid w:val="00B51530"/>
    <w:rPr>
      <w:rFonts w:eastAsiaTheme="minorHAnsi"/>
    </w:rPr>
  </w:style>
  <w:style w:type="paragraph" w:customStyle="1" w:styleId="C9B359B69F8546E4A147A115B59B043E3">
    <w:name w:val="C9B359B69F8546E4A147A115B59B043E3"/>
    <w:rsid w:val="00B51530"/>
    <w:rPr>
      <w:rFonts w:eastAsiaTheme="minorHAnsi"/>
    </w:rPr>
  </w:style>
  <w:style w:type="paragraph" w:customStyle="1" w:styleId="1D3BC5D1AA2E4334ABC79604A07F7FA93">
    <w:name w:val="1D3BC5D1AA2E4334ABC79604A07F7FA93"/>
    <w:rsid w:val="00B51530"/>
    <w:rPr>
      <w:rFonts w:eastAsiaTheme="minorHAnsi"/>
    </w:rPr>
  </w:style>
  <w:style w:type="paragraph" w:customStyle="1" w:styleId="76B1CCC7AA5F4CE2B2140EB2C450B1333">
    <w:name w:val="76B1CCC7AA5F4CE2B2140EB2C450B1333"/>
    <w:rsid w:val="00B51530"/>
    <w:rPr>
      <w:rFonts w:eastAsiaTheme="minorHAnsi"/>
    </w:rPr>
  </w:style>
  <w:style w:type="paragraph" w:customStyle="1" w:styleId="54221C0985974F1E843DCB0F1E68DC403">
    <w:name w:val="54221C0985974F1E843DCB0F1E68DC403"/>
    <w:rsid w:val="00B51530"/>
    <w:rPr>
      <w:rFonts w:eastAsiaTheme="minorHAnsi"/>
    </w:rPr>
  </w:style>
  <w:style w:type="paragraph" w:customStyle="1" w:styleId="C179FB4132B64B6299C92DAD6ACECBD51">
    <w:name w:val="C179FB4132B64B6299C92DAD6ACECBD51"/>
    <w:rsid w:val="00B51530"/>
    <w:rPr>
      <w:rFonts w:eastAsiaTheme="minorHAnsi"/>
    </w:rPr>
  </w:style>
  <w:style w:type="paragraph" w:customStyle="1" w:styleId="01A5169A56B048CF87BAE9B1015FD87F3">
    <w:name w:val="01A5169A56B048CF87BAE9B1015FD87F3"/>
    <w:rsid w:val="00B51530"/>
    <w:rPr>
      <w:rFonts w:eastAsiaTheme="minorHAnsi"/>
    </w:rPr>
  </w:style>
  <w:style w:type="paragraph" w:customStyle="1" w:styleId="DC667F010FEC4D8EB655F9F1518784E53">
    <w:name w:val="DC667F010FEC4D8EB655F9F1518784E53"/>
    <w:rsid w:val="00B51530"/>
    <w:rPr>
      <w:rFonts w:eastAsiaTheme="minorHAnsi"/>
    </w:rPr>
  </w:style>
  <w:style w:type="paragraph" w:customStyle="1" w:styleId="6578CB0A92C145929EE0A87AAB583D4E3">
    <w:name w:val="6578CB0A92C145929EE0A87AAB583D4E3"/>
    <w:rsid w:val="00B51530"/>
    <w:rPr>
      <w:rFonts w:eastAsiaTheme="minorHAnsi"/>
    </w:rPr>
  </w:style>
  <w:style w:type="paragraph" w:customStyle="1" w:styleId="F024DB0EEAD94C77836E71769DF3A9493">
    <w:name w:val="F024DB0EEAD94C77836E71769DF3A9493"/>
    <w:rsid w:val="00B51530"/>
    <w:rPr>
      <w:rFonts w:eastAsiaTheme="minorHAnsi"/>
    </w:rPr>
  </w:style>
  <w:style w:type="paragraph" w:customStyle="1" w:styleId="4A8C0B4CB35247999DB70E9C9C9A92573">
    <w:name w:val="4A8C0B4CB35247999DB70E9C9C9A92573"/>
    <w:rsid w:val="00B51530"/>
    <w:rPr>
      <w:rFonts w:eastAsiaTheme="minorHAnsi"/>
    </w:rPr>
  </w:style>
  <w:style w:type="paragraph" w:customStyle="1" w:styleId="AA60203EF8D343359BB79DD4120F6D2F1">
    <w:name w:val="AA60203EF8D343359BB79DD4120F6D2F1"/>
    <w:rsid w:val="00B51530"/>
    <w:rPr>
      <w:rFonts w:eastAsiaTheme="minorHAnsi"/>
    </w:rPr>
  </w:style>
  <w:style w:type="paragraph" w:customStyle="1" w:styleId="7D01C5E624C947E3A324FE09D6086DFE3">
    <w:name w:val="7D01C5E624C947E3A324FE09D6086DFE3"/>
    <w:rsid w:val="00B51530"/>
    <w:rPr>
      <w:rFonts w:eastAsiaTheme="minorHAnsi"/>
    </w:rPr>
  </w:style>
  <w:style w:type="paragraph" w:customStyle="1" w:styleId="EF5245EBC84242D99A14A3F4B6C82F893">
    <w:name w:val="EF5245EBC84242D99A14A3F4B6C82F893"/>
    <w:rsid w:val="00B51530"/>
    <w:rPr>
      <w:rFonts w:eastAsiaTheme="minorHAnsi"/>
    </w:rPr>
  </w:style>
  <w:style w:type="paragraph" w:customStyle="1" w:styleId="B3EDEB238D754BA09BF78DC4EEB61A3E3">
    <w:name w:val="B3EDEB238D754BA09BF78DC4EEB61A3E3"/>
    <w:rsid w:val="00B51530"/>
    <w:rPr>
      <w:rFonts w:eastAsiaTheme="minorHAnsi"/>
    </w:rPr>
  </w:style>
  <w:style w:type="paragraph" w:customStyle="1" w:styleId="202B545721644FB68D6C76DDFE67F84014">
    <w:name w:val="202B545721644FB68D6C76DDFE67F84014"/>
    <w:rsid w:val="00B51530"/>
    <w:rPr>
      <w:rFonts w:eastAsiaTheme="minorHAnsi"/>
    </w:rPr>
  </w:style>
  <w:style w:type="paragraph" w:customStyle="1" w:styleId="62B1B559A70348D5B617358A50D1DB2C14">
    <w:name w:val="62B1B559A70348D5B617358A50D1DB2C14"/>
    <w:rsid w:val="00B51530"/>
    <w:rPr>
      <w:rFonts w:eastAsiaTheme="minorHAnsi"/>
    </w:rPr>
  </w:style>
  <w:style w:type="paragraph" w:customStyle="1" w:styleId="700A6C24306F4A2880C68ADAEA59396D14">
    <w:name w:val="700A6C24306F4A2880C68ADAEA59396D14"/>
    <w:rsid w:val="00B51530"/>
    <w:rPr>
      <w:rFonts w:eastAsiaTheme="minorHAnsi"/>
    </w:rPr>
  </w:style>
  <w:style w:type="paragraph" w:customStyle="1" w:styleId="3D68BEEF8B6C44EC88A9F35B5BAC38E822">
    <w:name w:val="3D68BEEF8B6C44EC88A9F35B5BAC38E822"/>
    <w:rsid w:val="00B51530"/>
    <w:rPr>
      <w:rFonts w:eastAsiaTheme="minorHAnsi"/>
    </w:rPr>
  </w:style>
  <w:style w:type="paragraph" w:customStyle="1" w:styleId="1720DC3DD6884E40B711410A0515C86422">
    <w:name w:val="1720DC3DD6884E40B711410A0515C86422"/>
    <w:rsid w:val="00B51530"/>
    <w:rPr>
      <w:rFonts w:eastAsiaTheme="minorHAnsi"/>
    </w:rPr>
  </w:style>
  <w:style w:type="paragraph" w:customStyle="1" w:styleId="42EB210FBD484D889988FAB7D975D53622">
    <w:name w:val="42EB210FBD484D889988FAB7D975D53622"/>
    <w:rsid w:val="00B51530"/>
    <w:rPr>
      <w:rFonts w:eastAsiaTheme="minorHAnsi"/>
    </w:rPr>
  </w:style>
  <w:style w:type="paragraph" w:customStyle="1" w:styleId="E7B9E02F5DFD47149D8FA91562BCC4D786">
    <w:name w:val="E7B9E02F5DFD47149D8FA91562BCC4D786"/>
    <w:rsid w:val="00B51530"/>
    <w:rPr>
      <w:rFonts w:eastAsiaTheme="minorHAnsi"/>
    </w:rPr>
  </w:style>
  <w:style w:type="paragraph" w:customStyle="1" w:styleId="348FA061EE3C49ACAE41AEBD74E67BFB68">
    <w:name w:val="348FA061EE3C49ACAE41AEBD74E67BFB68"/>
    <w:rsid w:val="00B51530"/>
    <w:rPr>
      <w:rFonts w:eastAsiaTheme="minorHAnsi"/>
    </w:rPr>
  </w:style>
  <w:style w:type="paragraph" w:customStyle="1" w:styleId="5E6E5BFE325243B99A437EBE6734EE8365">
    <w:name w:val="5E6E5BFE325243B99A437EBE6734EE8365"/>
    <w:rsid w:val="00B51530"/>
    <w:rPr>
      <w:rFonts w:eastAsiaTheme="minorHAnsi"/>
    </w:rPr>
  </w:style>
  <w:style w:type="paragraph" w:customStyle="1" w:styleId="8BFBF4B9CAF84A3E9019E5F9BFB7EDBA45">
    <w:name w:val="8BFBF4B9CAF84A3E9019E5F9BFB7EDBA45"/>
    <w:rsid w:val="00B51530"/>
    <w:rPr>
      <w:rFonts w:eastAsiaTheme="minorHAnsi"/>
    </w:rPr>
  </w:style>
  <w:style w:type="paragraph" w:customStyle="1" w:styleId="3D85344DC7FE420E9D156A3EA472580F45">
    <w:name w:val="3D85344DC7FE420E9D156A3EA472580F45"/>
    <w:rsid w:val="00B51530"/>
    <w:rPr>
      <w:rFonts w:eastAsiaTheme="minorHAnsi"/>
    </w:rPr>
  </w:style>
  <w:style w:type="paragraph" w:customStyle="1" w:styleId="480EC0956E414A1EB754429E14ECECE645">
    <w:name w:val="480EC0956E414A1EB754429E14ECECE645"/>
    <w:rsid w:val="00B51530"/>
    <w:rPr>
      <w:rFonts w:eastAsiaTheme="minorHAnsi"/>
    </w:rPr>
  </w:style>
  <w:style w:type="paragraph" w:customStyle="1" w:styleId="1243330EA41B46E3954A8E47D41604AE45">
    <w:name w:val="1243330EA41B46E3954A8E47D41604AE45"/>
    <w:rsid w:val="00B51530"/>
    <w:rPr>
      <w:rFonts w:eastAsiaTheme="minorHAnsi"/>
    </w:rPr>
  </w:style>
  <w:style w:type="paragraph" w:customStyle="1" w:styleId="F21F786445334A25B289521284E86A4F45">
    <w:name w:val="F21F786445334A25B289521284E86A4F45"/>
    <w:rsid w:val="00B51530"/>
    <w:rPr>
      <w:rFonts w:eastAsiaTheme="minorHAnsi"/>
    </w:rPr>
  </w:style>
  <w:style w:type="paragraph" w:customStyle="1" w:styleId="CA2FAA98065D45E6A7B7DF7E49ADF15225">
    <w:name w:val="CA2FAA98065D45E6A7B7DF7E49ADF15225"/>
    <w:rsid w:val="00B51530"/>
    <w:rPr>
      <w:rFonts w:eastAsiaTheme="minorHAnsi"/>
    </w:rPr>
  </w:style>
  <w:style w:type="paragraph" w:customStyle="1" w:styleId="5040FA43E6264A4AA0AB784B14CB149125">
    <w:name w:val="5040FA43E6264A4AA0AB784B14CB149125"/>
    <w:rsid w:val="00B51530"/>
    <w:rPr>
      <w:rFonts w:eastAsiaTheme="minorHAnsi"/>
    </w:rPr>
  </w:style>
  <w:style w:type="paragraph" w:customStyle="1" w:styleId="2C02C55783654B578358EE5D0459700925">
    <w:name w:val="2C02C55783654B578358EE5D0459700925"/>
    <w:rsid w:val="00B51530"/>
    <w:rPr>
      <w:rFonts w:eastAsiaTheme="minorHAnsi"/>
    </w:rPr>
  </w:style>
  <w:style w:type="paragraph" w:customStyle="1" w:styleId="266E0BA7C6BD49539E62F46A8840D3FE25">
    <w:name w:val="266E0BA7C6BD49539E62F46A8840D3FE25"/>
    <w:rsid w:val="00B51530"/>
    <w:rPr>
      <w:rFonts w:eastAsiaTheme="minorHAnsi"/>
    </w:rPr>
  </w:style>
  <w:style w:type="paragraph" w:customStyle="1" w:styleId="8A9DB052E34D42839905D32D79CA143325">
    <w:name w:val="8A9DB052E34D42839905D32D79CA143325"/>
    <w:rsid w:val="00B51530"/>
    <w:rPr>
      <w:rFonts w:eastAsiaTheme="minorHAnsi"/>
    </w:rPr>
  </w:style>
  <w:style w:type="paragraph" w:customStyle="1" w:styleId="ADD35C9E239D4C729F9378280FDE323925">
    <w:name w:val="ADD35C9E239D4C729F9378280FDE323925"/>
    <w:rsid w:val="00B51530"/>
    <w:rPr>
      <w:rFonts w:eastAsiaTheme="minorHAnsi"/>
    </w:rPr>
  </w:style>
  <w:style w:type="paragraph" w:customStyle="1" w:styleId="46BB3A84DF8E41CEB6D219A67AFC1A8A25">
    <w:name w:val="46BB3A84DF8E41CEB6D219A67AFC1A8A25"/>
    <w:rsid w:val="00B51530"/>
    <w:rPr>
      <w:rFonts w:eastAsiaTheme="minorHAnsi"/>
    </w:rPr>
  </w:style>
  <w:style w:type="paragraph" w:customStyle="1" w:styleId="EAC74402D52742E4B93947EB715E15F04">
    <w:name w:val="EAC74402D52742E4B93947EB715E15F04"/>
    <w:rsid w:val="00B51530"/>
    <w:rPr>
      <w:rFonts w:eastAsiaTheme="minorHAnsi"/>
    </w:rPr>
  </w:style>
  <w:style w:type="paragraph" w:customStyle="1" w:styleId="5F8953CD1ED7464298FE5D69121E07334">
    <w:name w:val="5F8953CD1ED7464298FE5D69121E07334"/>
    <w:rsid w:val="00B51530"/>
    <w:rPr>
      <w:rFonts w:eastAsiaTheme="minorHAnsi"/>
    </w:rPr>
  </w:style>
  <w:style w:type="paragraph" w:customStyle="1" w:styleId="AC61013F729049248128519EA8CBB3254">
    <w:name w:val="AC61013F729049248128519EA8CBB3254"/>
    <w:rsid w:val="00B51530"/>
    <w:rPr>
      <w:rFonts w:eastAsiaTheme="minorHAnsi"/>
    </w:rPr>
  </w:style>
  <w:style w:type="paragraph" w:customStyle="1" w:styleId="958D2AC7DEBD4AF3A985CECD8F8D0C084">
    <w:name w:val="958D2AC7DEBD4AF3A985CECD8F8D0C084"/>
    <w:rsid w:val="00B51530"/>
    <w:rPr>
      <w:rFonts w:eastAsiaTheme="minorHAnsi"/>
    </w:rPr>
  </w:style>
  <w:style w:type="paragraph" w:customStyle="1" w:styleId="6BC0339F1383484799A2D34E5AFA6E804">
    <w:name w:val="6BC0339F1383484799A2D34E5AFA6E804"/>
    <w:rsid w:val="00B51530"/>
    <w:rPr>
      <w:rFonts w:eastAsiaTheme="minorHAnsi"/>
    </w:rPr>
  </w:style>
  <w:style w:type="paragraph" w:customStyle="1" w:styleId="33FE17FE822F4F8D8E54EEE80137E35D4">
    <w:name w:val="33FE17FE822F4F8D8E54EEE80137E35D4"/>
    <w:rsid w:val="00B51530"/>
    <w:rPr>
      <w:rFonts w:eastAsiaTheme="minorHAnsi"/>
    </w:rPr>
  </w:style>
  <w:style w:type="paragraph" w:customStyle="1" w:styleId="123CB86226184219A98B5930817C55952">
    <w:name w:val="123CB86226184219A98B5930817C55952"/>
    <w:rsid w:val="00B51530"/>
    <w:rPr>
      <w:rFonts w:eastAsiaTheme="minorHAnsi"/>
    </w:rPr>
  </w:style>
  <w:style w:type="paragraph" w:customStyle="1" w:styleId="6EE32A7D56934D339D8C9D95E3DB77764">
    <w:name w:val="6EE32A7D56934D339D8C9D95E3DB77764"/>
    <w:rsid w:val="00B51530"/>
    <w:rPr>
      <w:rFonts w:eastAsiaTheme="minorHAnsi"/>
    </w:rPr>
  </w:style>
  <w:style w:type="paragraph" w:customStyle="1" w:styleId="C9B359B69F8546E4A147A115B59B043E4">
    <w:name w:val="C9B359B69F8546E4A147A115B59B043E4"/>
    <w:rsid w:val="00B51530"/>
    <w:rPr>
      <w:rFonts w:eastAsiaTheme="minorHAnsi"/>
    </w:rPr>
  </w:style>
  <w:style w:type="paragraph" w:customStyle="1" w:styleId="1D3BC5D1AA2E4334ABC79604A07F7FA94">
    <w:name w:val="1D3BC5D1AA2E4334ABC79604A07F7FA94"/>
    <w:rsid w:val="00B51530"/>
    <w:rPr>
      <w:rFonts w:eastAsiaTheme="minorHAnsi"/>
    </w:rPr>
  </w:style>
  <w:style w:type="paragraph" w:customStyle="1" w:styleId="76B1CCC7AA5F4CE2B2140EB2C450B1334">
    <w:name w:val="76B1CCC7AA5F4CE2B2140EB2C450B1334"/>
    <w:rsid w:val="00B51530"/>
    <w:rPr>
      <w:rFonts w:eastAsiaTheme="minorHAnsi"/>
    </w:rPr>
  </w:style>
  <w:style w:type="paragraph" w:customStyle="1" w:styleId="54221C0985974F1E843DCB0F1E68DC404">
    <w:name w:val="54221C0985974F1E843DCB0F1E68DC404"/>
    <w:rsid w:val="00B51530"/>
    <w:rPr>
      <w:rFonts w:eastAsiaTheme="minorHAnsi"/>
    </w:rPr>
  </w:style>
  <w:style w:type="paragraph" w:customStyle="1" w:styleId="C179FB4132B64B6299C92DAD6ACECBD52">
    <w:name w:val="C179FB4132B64B6299C92DAD6ACECBD52"/>
    <w:rsid w:val="00B51530"/>
    <w:rPr>
      <w:rFonts w:eastAsiaTheme="minorHAnsi"/>
    </w:rPr>
  </w:style>
  <w:style w:type="paragraph" w:customStyle="1" w:styleId="01A5169A56B048CF87BAE9B1015FD87F4">
    <w:name w:val="01A5169A56B048CF87BAE9B1015FD87F4"/>
    <w:rsid w:val="00B51530"/>
    <w:rPr>
      <w:rFonts w:eastAsiaTheme="minorHAnsi"/>
    </w:rPr>
  </w:style>
  <w:style w:type="paragraph" w:customStyle="1" w:styleId="DC667F010FEC4D8EB655F9F1518784E54">
    <w:name w:val="DC667F010FEC4D8EB655F9F1518784E54"/>
    <w:rsid w:val="00B51530"/>
    <w:rPr>
      <w:rFonts w:eastAsiaTheme="minorHAnsi"/>
    </w:rPr>
  </w:style>
  <w:style w:type="paragraph" w:customStyle="1" w:styleId="6578CB0A92C145929EE0A87AAB583D4E4">
    <w:name w:val="6578CB0A92C145929EE0A87AAB583D4E4"/>
    <w:rsid w:val="00B51530"/>
    <w:rPr>
      <w:rFonts w:eastAsiaTheme="minorHAnsi"/>
    </w:rPr>
  </w:style>
  <w:style w:type="paragraph" w:customStyle="1" w:styleId="F024DB0EEAD94C77836E71769DF3A9494">
    <w:name w:val="F024DB0EEAD94C77836E71769DF3A9494"/>
    <w:rsid w:val="00B51530"/>
    <w:rPr>
      <w:rFonts w:eastAsiaTheme="minorHAnsi"/>
    </w:rPr>
  </w:style>
  <w:style w:type="paragraph" w:customStyle="1" w:styleId="4A8C0B4CB35247999DB70E9C9C9A92574">
    <w:name w:val="4A8C0B4CB35247999DB70E9C9C9A92574"/>
    <w:rsid w:val="00B51530"/>
    <w:rPr>
      <w:rFonts w:eastAsiaTheme="minorHAnsi"/>
    </w:rPr>
  </w:style>
  <w:style w:type="paragraph" w:customStyle="1" w:styleId="AA60203EF8D343359BB79DD4120F6D2F2">
    <w:name w:val="AA60203EF8D343359BB79DD4120F6D2F2"/>
    <w:rsid w:val="00B51530"/>
    <w:rPr>
      <w:rFonts w:eastAsiaTheme="minorHAnsi"/>
    </w:rPr>
  </w:style>
  <w:style w:type="paragraph" w:customStyle="1" w:styleId="7D01C5E624C947E3A324FE09D6086DFE4">
    <w:name w:val="7D01C5E624C947E3A324FE09D6086DFE4"/>
    <w:rsid w:val="00B51530"/>
    <w:rPr>
      <w:rFonts w:eastAsiaTheme="minorHAnsi"/>
    </w:rPr>
  </w:style>
  <w:style w:type="paragraph" w:customStyle="1" w:styleId="EF5245EBC84242D99A14A3F4B6C82F894">
    <w:name w:val="EF5245EBC84242D99A14A3F4B6C82F894"/>
    <w:rsid w:val="00B51530"/>
    <w:rPr>
      <w:rFonts w:eastAsiaTheme="minorHAnsi"/>
    </w:rPr>
  </w:style>
  <w:style w:type="paragraph" w:customStyle="1" w:styleId="B3EDEB238D754BA09BF78DC4EEB61A3E4">
    <w:name w:val="B3EDEB238D754BA09BF78DC4EEB61A3E4"/>
    <w:rsid w:val="00B51530"/>
    <w:rPr>
      <w:rFonts w:eastAsiaTheme="minorHAnsi"/>
    </w:rPr>
  </w:style>
  <w:style w:type="paragraph" w:customStyle="1" w:styleId="202B545721644FB68D6C76DDFE67F84015">
    <w:name w:val="202B545721644FB68D6C76DDFE67F84015"/>
    <w:rsid w:val="00B51530"/>
    <w:rPr>
      <w:rFonts w:eastAsiaTheme="minorHAnsi"/>
    </w:rPr>
  </w:style>
  <w:style w:type="paragraph" w:customStyle="1" w:styleId="62B1B559A70348D5B617358A50D1DB2C15">
    <w:name w:val="62B1B559A70348D5B617358A50D1DB2C15"/>
    <w:rsid w:val="00B51530"/>
    <w:rPr>
      <w:rFonts w:eastAsiaTheme="minorHAnsi"/>
    </w:rPr>
  </w:style>
  <w:style w:type="paragraph" w:customStyle="1" w:styleId="700A6C24306F4A2880C68ADAEA59396D15">
    <w:name w:val="700A6C24306F4A2880C68ADAEA59396D15"/>
    <w:rsid w:val="00B51530"/>
    <w:rPr>
      <w:rFonts w:eastAsiaTheme="minorHAnsi"/>
    </w:rPr>
  </w:style>
  <w:style w:type="paragraph" w:customStyle="1" w:styleId="3D68BEEF8B6C44EC88A9F35B5BAC38E823">
    <w:name w:val="3D68BEEF8B6C44EC88A9F35B5BAC38E823"/>
    <w:rsid w:val="00B51530"/>
    <w:rPr>
      <w:rFonts w:eastAsiaTheme="minorHAnsi"/>
    </w:rPr>
  </w:style>
  <w:style w:type="paragraph" w:customStyle="1" w:styleId="1720DC3DD6884E40B711410A0515C86423">
    <w:name w:val="1720DC3DD6884E40B711410A0515C86423"/>
    <w:rsid w:val="00B51530"/>
    <w:rPr>
      <w:rFonts w:eastAsiaTheme="minorHAnsi"/>
    </w:rPr>
  </w:style>
  <w:style w:type="paragraph" w:customStyle="1" w:styleId="42EB210FBD484D889988FAB7D975D53623">
    <w:name w:val="42EB210FBD484D889988FAB7D975D53623"/>
    <w:rsid w:val="00B51530"/>
    <w:rPr>
      <w:rFonts w:eastAsiaTheme="minorHAnsi"/>
    </w:rPr>
  </w:style>
  <w:style w:type="paragraph" w:customStyle="1" w:styleId="2258820A282B4A13A3C1D040BDD86091">
    <w:name w:val="2258820A282B4A13A3C1D040BDD86091"/>
    <w:rsid w:val="001B701B"/>
  </w:style>
  <w:style w:type="paragraph" w:customStyle="1" w:styleId="E7B9E02F5DFD47149D8FA91562BCC4D787">
    <w:name w:val="E7B9E02F5DFD47149D8FA91562BCC4D787"/>
    <w:rsid w:val="001B701B"/>
    <w:rPr>
      <w:rFonts w:eastAsiaTheme="minorHAnsi"/>
    </w:rPr>
  </w:style>
  <w:style w:type="paragraph" w:customStyle="1" w:styleId="348FA061EE3C49ACAE41AEBD74E67BFB69">
    <w:name w:val="348FA061EE3C49ACAE41AEBD74E67BFB69"/>
    <w:rsid w:val="001B701B"/>
    <w:rPr>
      <w:rFonts w:eastAsiaTheme="minorHAnsi"/>
    </w:rPr>
  </w:style>
  <w:style w:type="paragraph" w:customStyle="1" w:styleId="5E6E5BFE325243B99A437EBE6734EE8366">
    <w:name w:val="5E6E5BFE325243B99A437EBE6734EE8366"/>
    <w:rsid w:val="001B701B"/>
    <w:rPr>
      <w:rFonts w:eastAsiaTheme="minorHAnsi"/>
    </w:rPr>
  </w:style>
  <w:style w:type="paragraph" w:customStyle="1" w:styleId="2258820A282B4A13A3C1D040BDD860911">
    <w:name w:val="2258820A282B4A13A3C1D040BDD860911"/>
    <w:rsid w:val="001B701B"/>
    <w:rPr>
      <w:rFonts w:eastAsiaTheme="minorHAnsi"/>
    </w:rPr>
  </w:style>
  <w:style w:type="paragraph" w:customStyle="1" w:styleId="8BFBF4B9CAF84A3E9019E5F9BFB7EDBA46">
    <w:name w:val="8BFBF4B9CAF84A3E9019E5F9BFB7EDBA46"/>
    <w:rsid w:val="001B701B"/>
    <w:rPr>
      <w:rFonts w:eastAsiaTheme="minorHAnsi"/>
    </w:rPr>
  </w:style>
  <w:style w:type="paragraph" w:customStyle="1" w:styleId="3D85344DC7FE420E9D156A3EA472580F46">
    <w:name w:val="3D85344DC7FE420E9D156A3EA472580F46"/>
    <w:rsid w:val="001B701B"/>
    <w:rPr>
      <w:rFonts w:eastAsiaTheme="minorHAnsi"/>
    </w:rPr>
  </w:style>
  <w:style w:type="paragraph" w:customStyle="1" w:styleId="480EC0956E414A1EB754429E14ECECE646">
    <w:name w:val="480EC0956E414A1EB754429E14ECECE646"/>
    <w:rsid w:val="001B701B"/>
    <w:rPr>
      <w:rFonts w:eastAsiaTheme="minorHAnsi"/>
    </w:rPr>
  </w:style>
  <w:style w:type="paragraph" w:customStyle="1" w:styleId="CA2FAA98065D45E6A7B7DF7E49ADF15226">
    <w:name w:val="CA2FAA98065D45E6A7B7DF7E49ADF15226"/>
    <w:rsid w:val="001B701B"/>
    <w:rPr>
      <w:rFonts w:eastAsiaTheme="minorHAnsi"/>
    </w:rPr>
  </w:style>
  <w:style w:type="paragraph" w:customStyle="1" w:styleId="EAC74402D52742E4B93947EB715E15F05">
    <w:name w:val="EAC74402D52742E4B93947EB715E15F05"/>
    <w:rsid w:val="001B701B"/>
    <w:rPr>
      <w:rFonts w:eastAsiaTheme="minorHAnsi"/>
    </w:rPr>
  </w:style>
  <w:style w:type="paragraph" w:customStyle="1" w:styleId="5F8953CD1ED7464298FE5D69121E07335">
    <w:name w:val="5F8953CD1ED7464298FE5D69121E07335"/>
    <w:rsid w:val="001B701B"/>
    <w:rPr>
      <w:rFonts w:eastAsiaTheme="minorHAnsi"/>
    </w:rPr>
  </w:style>
  <w:style w:type="paragraph" w:customStyle="1" w:styleId="AC61013F729049248128519EA8CBB3255">
    <w:name w:val="AC61013F729049248128519EA8CBB3255"/>
    <w:rsid w:val="001B701B"/>
    <w:rPr>
      <w:rFonts w:eastAsiaTheme="minorHAnsi"/>
    </w:rPr>
  </w:style>
  <w:style w:type="paragraph" w:customStyle="1" w:styleId="958D2AC7DEBD4AF3A985CECD8F8D0C085">
    <w:name w:val="958D2AC7DEBD4AF3A985CECD8F8D0C085"/>
    <w:rsid w:val="001B701B"/>
    <w:rPr>
      <w:rFonts w:eastAsiaTheme="minorHAnsi"/>
    </w:rPr>
  </w:style>
  <w:style w:type="paragraph" w:customStyle="1" w:styleId="6BC0339F1383484799A2D34E5AFA6E805">
    <w:name w:val="6BC0339F1383484799A2D34E5AFA6E805"/>
    <w:rsid w:val="001B701B"/>
    <w:rPr>
      <w:rFonts w:eastAsiaTheme="minorHAnsi"/>
    </w:rPr>
  </w:style>
  <w:style w:type="paragraph" w:customStyle="1" w:styleId="33FE17FE822F4F8D8E54EEE80137E35D5">
    <w:name w:val="33FE17FE822F4F8D8E54EEE80137E35D5"/>
    <w:rsid w:val="001B701B"/>
    <w:rPr>
      <w:rFonts w:eastAsiaTheme="minorHAnsi"/>
    </w:rPr>
  </w:style>
  <w:style w:type="paragraph" w:customStyle="1" w:styleId="123CB86226184219A98B5930817C55953">
    <w:name w:val="123CB86226184219A98B5930817C55953"/>
    <w:rsid w:val="001B701B"/>
    <w:rPr>
      <w:rFonts w:eastAsiaTheme="minorHAnsi"/>
    </w:rPr>
  </w:style>
  <w:style w:type="paragraph" w:customStyle="1" w:styleId="6EE32A7D56934D339D8C9D95E3DB77765">
    <w:name w:val="6EE32A7D56934D339D8C9D95E3DB77765"/>
    <w:rsid w:val="001B701B"/>
    <w:rPr>
      <w:rFonts w:eastAsiaTheme="minorHAnsi"/>
    </w:rPr>
  </w:style>
  <w:style w:type="paragraph" w:customStyle="1" w:styleId="C9B359B69F8546E4A147A115B59B043E5">
    <w:name w:val="C9B359B69F8546E4A147A115B59B043E5"/>
    <w:rsid w:val="001B701B"/>
    <w:rPr>
      <w:rFonts w:eastAsiaTheme="minorHAnsi"/>
    </w:rPr>
  </w:style>
  <w:style w:type="paragraph" w:customStyle="1" w:styleId="1D3BC5D1AA2E4334ABC79604A07F7FA95">
    <w:name w:val="1D3BC5D1AA2E4334ABC79604A07F7FA95"/>
    <w:rsid w:val="001B701B"/>
    <w:rPr>
      <w:rFonts w:eastAsiaTheme="minorHAnsi"/>
    </w:rPr>
  </w:style>
  <w:style w:type="paragraph" w:customStyle="1" w:styleId="76B1CCC7AA5F4CE2B2140EB2C450B1335">
    <w:name w:val="76B1CCC7AA5F4CE2B2140EB2C450B1335"/>
    <w:rsid w:val="001B701B"/>
    <w:rPr>
      <w:rFonts w:eastAsiaTheme="minorHAnsi"/>
    </w:rPr>
  </w:style>
  <w:style w:type="paragraph" w:customStyle="1" w:styleId="54221C0985974F1E843DCB0F1E68DC405">
    <w:name w:val="54221C0985974F1E843DCB0F1E68DC405"/>
    <w:rsid w:val="001B701B"/>
    <w:rPr>
      <w:rFonts w:eastAsiaTheme="minorHAnsi"/>
    </w:rPr>
  </w:style>
  <w:style w:type="paragraph" w:customStyle="1" w:styleId="C179FB4132B64B6299C92DAD6ACECBD53">
    <w:name w:val="C179FB4132B64B6299C92DAD6ACECBD53"/>
    <w:rsid w:val="001B701B"/>
    <w:rPr>
      <w:rFonts w:eastAsiaTheme="minorHAnsi"/>
    </w:rPr>
  </w:style>
  <w:style w:type="paragraph" w:customStyle="1" w:styleId="01A5169A56B048CF87BAE9B1015FD87F5">
    <w:name w:val="01A5169A56B048CF87BAE9B1015FD87F5"/>
    <w:rsid w:val="001B701B"/>
    <w:rPr>
      <w:rFonts w:eastAsiaTheme="minorHAnsi"/>
    </w:rPr>
  </w:style>
  <w:style w:type="paragraph" w:customStyle="1" w:styleId="DC667F010FEC4D8EB655F9F1518784E55">
    <w:name w:val="DC667F010FEC4D8EB655F9F1518784E55"/>
    <w:rsid w:val="001B701B"/>
    <w:rPr>
      <w:rFonts w:eastAsiaTheme="minorHAnsi"/>
    </w:rPr>
  </w:style>
  <w:style w:type="paragraph" w:customStyle="1" w:styleId="6578CB0A92C145929EE0A87AAB583D4E5">
    <w:name w:val="6578CB0A92C145929EE0A87AAB583D4E5"/>
    <w:rsid w:val="001B701B"/>
    <w:rPr>
      <w:rFonts w:eastAsiaTheme="minorHAnsi"/>
    </w:rPr>
  </w:style>
  <w:style w:type="paragraph" w:customStyle="1" w:styleId="F024DB0EEAD94C77836E71769DF3A9495">
    <w:name w:val="F024DB0EEAD94C77836E71769DF3A9495"/>
    <w:rsid w:val="001B701B"/>
    <w:rPr>
      <w:rFonts w:eastAsiaTheme="minorHAnsi"/>
    </w:rPr>
  </w:style>
  <w:style w:type="paragraph" w:customStyle="1" w:styleId="4A8C0B4CB35247999DB70E9C9C9A92575">
    <w:name w:val="4A8C0B4CB35247999DB70E9C9C9A92575"/>
    <w:rsid w:val="001B701B"/>
    <w:rPr>
      <w:rFonts w:eastAsiaTheme="minorHAnsi"/>
    </w:rPr>
  </w:style>
  <w:style w:type="paragraph" w:customStyle="1" w:styleId="AA60203EF8D343359BB79DD4120F6D2F3">
    <w:name w:val="AA60203EF8D343359BB79DD4120F6D2F3"/>
    <w:rsid w:val="001B701B"/>
    <w:rPr>
      <w:rFonts w:eastAsiaTheme="minorHAnsi"/>
    </w:rPr>
  </w:style>
  <w:style w:type="paragraph" w:customStyle="1" w:styleId="7D01C5E624C947E3A324FE09D6086DFE5">
    <w:name w:val="7D01C5E624C947E3A324FE09D6086DFE5"/>
    <w:rsid w:val="001B701B"/>
    <w:rPr>
      <w:rFonts w:eastAsiaTheme="minorHAnsi"/>
    </w:rPr>
  </w:style>
  <w:style w:type="paragraph" w:customStyle="1" w:styleId="EF5245EBC84242D99A14A3F4B6C82F895">
    <w:name w:val="EF5245EBC84242D99A14A3F4B6C82F895"/>
    <w:rsid w:val="001B701B"/>
    <w:rPr>
      <w:rFonts w:eastAsiaTheme="minorHAnsi"/>
    </w:rPr>
  </w:style>
  <w:style w:type="paragraph" w:customStyle="1" w:styleId="B3EDEB238D754BA09BF78DC4EEB61A3E5">
    <w:name w:val="B3EDEB238D754BA09BF78DC4EEB61A3E5"/>
    <w:rsid w:val="001B701B"/>
    <w:rPr>
      <w:rFonts w:eastAsiaTheme="minorHAnsi"/>
    </w:rPr>
  </w:style>
  <w:style w:type="paragraph" w:customStyle="1" w:styleId="202B545721644FB68D6C76DDFE67F84016">
    <w:name w:val="202B545721644FB68D6C76DDFE67F84016"/>
    <w:rsid w:val="001B701B"/>
    <w:rPr>
      <w:rFonts w:eastAsiaTheme="minorHAnsi"/>
    </w:rPr>
  </w:style>
  <w:style w:type="paragraph" w:customStyle="1" w:styleId="62B1B559A70348D5B617358A50D1DB2C16">
    <w:name w:val="62B1B559A70348D5B617358A50D1DB2C16"/>
    <w:rsid w:val="001B701B"/>
    <w:rPr>
      <w:rFonts w:eastAsiaTheme="minorHAnsi"/>
    </w:rPr>
  </w:style>
  <w:style w:type="paragraph" w:customStyle="1" w:styleId="700A6C24306F4A2880C68ADAEA59396D16">
    <w:name w:val="700A6C24306F4A2880C68ADAEA59396D16"/>
    <w:rsid w:val="001B701B"/>
    <w:rPr>
      <w:rFonts w:eastAsiaTheme="minorHAnsi"/>
    </w:rPr>
  </w:style>
  <w:style w:type="paragraph" w:customStyle="1" w:styleId="3D68BEEF8B6C44EC88A9F35B5BAC38E824">
    <w:name w:val="3D68BEEF8B6C44EC88A9F35B5BAC38E824"/>
    <w:rsid w:val="001B701B"/>
    <w:rPr>
      <w:rFonts w:eastAsiaTheme="minorHAnsi"/>
    </w:rPr>
  </w:style>
  <w:style w:type="paragraph" w:customStyle="1" w:styleId="1720DC3DD6884E40B711410A0515C86424">
    <w:name w:val="1720DC3DD6884E40B711410A0515C86424"/>
    <w:rsid w:val="001B701B"/>
    <w:rPr>
      <w:rFonts w:eastAsiaTheme="minorHAnsi"/>
    </w:rPr>
  </w:style>
  <w:style w:type="paragraph" w:customStyle="1" w:styleId="42EB210FBD484D889988FAB7D975D53624">
    <w:name w:val="42EB210FBD484D889988FAB7D975D53624"/>
    <w:rsid w:val="001B701B"/>
    <w:rPr>
      <w:rFonts w:eastAsiaTheme="minorHAnsi"/>
    </w:rPr>
  </w:style>
  <w:style w:type="paragraph" w:customStyle="1" w:styleId="E7B9E02F5DFD47149D8FA91562BCC4D788">
    <w:name w:val="E7B9E02F5DFD47149D8FA91562BCC4D788"/>
    <w:rsid w:val="001B701B"/>
    <w:rPr>
      <w:rFonts w:eastAsiaTheme="minorHAnsi"/>
    </w:rPr>
  </w:style>
  <w:style w:type="paragraph" w:customStyle="1" w:styleId="348FA061EE3C49ACAE41AEBD74E67BFB70">
    <w:name w:val="348FA061EE3C49ACAE41AEBD74E67BFB70"/>
    <w:rsid w:val="001B701B"/>
    <w:rPr>
      <w:rFonts w:eastAsiaTheme="minorHAnsi"/>
    </w:rPr>
  </w:style>
  <w:style w:type="paragraph" w:customStyle="1" w:styleId="5E6E5BFE325243B99A437EBE6734EE8367">
    <w:name w:val="5E6E5BFE325243B99A437EBE6734EE8367"/>
    <w:rsid w:val="001B701B"/>
    <w:rPr>
      <w:rFonts w:eastAsiaTheme="minorHAnsi"/>
    </w:rPr>
  </w:style>
  <w:style w:type="paragraph" w:customStyle="1" w:styleId="2258820A282B4A13A3C1D040BDD860912">
    <w:name w:val="2258820A282B4A13A3C1D040BDD860912"/>
    <w:rsid w:val="001B701B"/>
    <w:rPr>
      <w:rFonts w:eastAsiaTheme="minorHAnsi"/>
    </w:rPr>
  </w:style>
  <w:style w:type="paragraph" w:customStyle="1" w:styleId="8BFBF4B9CAF84A3E9019E5F9BFB7EDBA47">
    <w:name w:val="8BFBF4B9CAF84A3E9019E5F9BFB7EDBA47"/>
    <w:rsid w:val="001B701B"/>
    <w:rPr>
      <w:rFonts w:eastAsiaTheme="minorHAnsi"/>
    </w:rPr>
  </w:style>
  <w:style w:type="paragraph" w:customStyle="1" w:styleId="3D85344DC7FE420E9D156A3EA472580F47">
    <w:name w:val="3D85344DC7FE420E9D156A3EA472580F47"/>
    <w:rsid w:val="001B701B"/>
    <w:rPr>
      <w:rFonts w:eastAsiaTheme="minorHAnsi"/>
    </w:rPr>
  </w:style>
  <w:style w:type="paragraph" w:customStyle="1" w:styleId="480EC0956E414A1EB754429E14ECECE647">
    <w:name w:val="480EC0956E414A1EB754429E14ECECE647"/>
    <w:rsid w:val="001B701B"/>
    <w:rPr>
      <w:rFonts w:eastAsiaTheme="minorHAnsi"/>
    </w:rPr>
  </w:style>
  <w:style w:type="paragraph" w:customStyle="1" w:styleId="CA2FAA98065D45E6A7B7DF7E49ADF15227">
    <w:name w:val="CA2FAA98065D45E6A7B7DF7E49ADF15227"/>
    <w:rsid w:val="001B701B"/>
    <w:rPr>
      <w:rFonts w:eastAsiaTheme="minorHAnsi"/>
    </w:rPr>
  </w:style>
  <w:style w:type="paragraph" w:customStyle="1" w:styleId="EAC74402D52742E4B93947EB715E15F06">
    <w:name w:val="EAC74402D52742E4B93947EB715E15F06"/>
    <w:rsid w:val="001B701B"/>
    <w:rPr>
      <w:rFonts w:eastAsiaTheme="minorHAnsi"/>
    </w:rPr>
  </w:style>
  <w:style w:type="paragraph" w:customStyle="1" w:styleId="5F8953CD1ED7464298FE5D69121E07336">
    <w:name w:val="5F8953CD1ED7464298FE5D69121E07336"/>
    <w:rsid w:val="001B701B"/>
    <w:rPr>
      <w:rFonts w:eastAsiaTheme="minorHAnsi"/>
    </w:rPr>
  </w:style>
  <w:style w:type="paragraph" w:customStyle="1" w:styleId="AC61013F729049248128519EA8CBB3256">
    <w:name w:val="AC61013F729049248128519EA8CBB3256"/>
    <w:rsid w:val="001B701B"/>
    <w:rPr>
      <w:rFonts w:eastAsiaTheme="minorHAnsi"/>
    </w:rPr>
  </w:style>
  <w:style w:type="paragraph" w:customStyle="1" w:styleId="958D2AC7DEBD4AF3A985CECD8F8D0C086">
    <w:name w:val="958D2AC7DEBD4AF3A985CECD8F8D0C086"/>
    <w:rsid w:val="001B701B"/>
    <w:rPr>
      <w:rFonts w:eastAsiaTheme="minorHAnsi"/>
    </w:rPr>
  </w:style>
  <w:style w:type="paragraph" w:customStyle="1" w:styleId="6BC0339F1383484799A2D34E5AFA6E806">
    <w:name w:val="6BC0339F1383484799A2D34E5AFA6E806"/>
    <w:rsid w:val="001B701B"/>
    <w:rPr>
      <w:rFonts w:eastAsiaTheme="minorHAnsi"/>
    </w:rPr>
  </w:style>
  <w:style w:type="paragraph" w:customStyle="1" w:styleId="33FE17FE822F4F8D8E54EEE80137E35D6">
    <w:name w:val="33FE17FE822F4F8D8E54EEE80137E35D6"/>
    <w:rsid w:val="001B701B"/>
    <w:rPr>
      <w:rFonts w:eastAsiaTheme="minorHAnsi"/>
    </w:rPr>
  </w:style>
  <w:style w:type="paragraph" w:customStyle="1" w:styleId="123CB86226184219A98B5930817C55954">
    <w:name w:val="123CB86226184219A98B5930817C55954"/>
    <w:rsid w:val="001B701B"/>
    <w:rPr>
      <w:rFonts w:eastAsiaTheme="minorHAnsi"/>
    </w:rPr>
  </w:style>
  <w:style w:type="paragraph" w:customStyle="1" w:styleId="6EE32A7D56934D339D8C9D95E3DB77766">
    <w:name w:val="6EE32A7D56934D339D8C9D95E3DB77766"/>
    <w:rsid w:val="001B701B"/>
    <w:rPr>
      <w:rFonts w:eastAsiaTheme="minorHAnsi"/>
    </w:rPr>
  </w:style>
  <w:style w:type="paragraph" w:customStyle="1" w:styleId="C9B359B69F8546E4A147A115B59B043E6">
    <w:name w:val="C9B359B69F8546E4A147A115B59B043E6"/>
    <w:rsid w:val="001B701B"/>
    <w:rPr>
      <w:rFonts w:eastAsiaTheme="minorHAnsi"/>
    </w:rPr>
  </w:style>
  <w:style w:type="paragraph" w:customStyle="1" w:styleId="1D3BC5D1AA2E4334ABC79604A07F7FA96">
    <w:name w:val="1D3BC5D1AA2E4334ABC79604A07F7FA96"/>
    <w:rsid w:val="001B701B"/>
    <w:rPr>
      <w:rFonts w:eastAsiaTheme="minorHAnsi"/>
    </w:rPr>
  </w:style>
  <w:style w:type="paragraph" w:customStyle="1" w:styleId="76B1CCC7AA5F4CE2B2140EB2C450B1336">
    <w:name w:val="76B1CCC7AA5F4CE2B2140EB2C450B1336"/>
    <w:rsid w:val="001B701B"/>
    <w:rPr>
      <w:rFonts w:eastAsiaTheme="minorHAnsi"/>
    </w:rPr>
  </w:style>
  <w:style w:type="paragraph" w:customStyle="1" w:styleId="54221C0985974F1E843DCB0F1E68DC406">
    <w:name w:val="54221C0985974F1E843DCB0F1E68DC406"/>
    <w:rsid w:val="001B701B"/>
    <w:rPr>
      <w:rFonts w:eastAsiaTheme="minorHAnsi"/>
    </w:rPr>
  </w:style>
  <w:style w:type="paragraph" w:customStyle="1" w:styleId="C179FB4132B64B6299C92DAD6ACECBD54">
    <w:name w:val="C179FB4132B64B6299C92DAD6ACECBD54"/>
    <w:rsid w:val="001B701B"/>
    <w:rPr>
      <w:rFonts w:eastAsiaTheme="minorHAnsi"/>
    </w:rPr>
  </w:style>
  <w:style w:type="paragraph" w:customStyle="1" w:styleId="01A5169A56B048CF87BAE9B1015FD87F6">
    <w:name w:val="01A5169A56B048CF87BAE9B1015FD87F6"/>
    <w:rsid w:val="001B701B"/>
    <w:rPr>
      <w:rFonts w:eastAsiaTheme="minorHAnsi"/>
    </w:rPr>
  </w:style>
  <w:style w:type="paragraph" w:customStyle="1" w:styleId="DC667F010FEC4D8EB655F9F1518784E56">
    <w:name w:val="DC667F010FEC4D8EB655F9F1518784E56"/>
    <w:rsid w:val="001B701B"/>
    <w:rPr>
      <w:rFonts w:eastAsiaTheme="minorHAnsi"/>
    </w:rPr>
  </w:style>
  <w:style w:type="paragraph" w:customStyle="1" w:styleId="6578CB0A92C145929EE0A87AAB583D4E6">
    <w:name w:val="6578CB0A92C145929EE0A87AAB583D4E6"/>
    <w:rsid w:val="001B701B"/>
    <w:rPr>
      <w:rFonts w:eastAsiaTheme="minorHAnsi"/>
    </w:rPr>
  </w:style>
  <w:style w:type="paragraph" w:customStyle="1" w:styleId="F024DB0EEAD94C77836E71769DF3A9496">
    <w:name w:val="F024DB0EEAD94C77836E71769DF3A9496"/>
    <w:rsid w:val="001B701B"/>
    <w:rPr>
      <w:rFonts w:eastAsiaTheme="minorHAnsi"/>
    </w:rPr>
  </w:style>
  <w:style w:type="paragraph" w:customStyle="1" w:styleId="4A8C0B4CB35247999DB70E9C9C9A92576">
    <w:name w:val="4A8C0B4CB35247999DB70E9C9C9A92576"/>
    <w:rsid w:val="001B701B"/>
    <w:rPr>
      <w:rFonts w:eastAsiaTheme="minorHAnsi"/>
    </w:rPr>
  </w:style>
  <w:style w:type="paragraph" w:customStyle="1" w:styleId="AA60203EF8D343359BB79DD4120F6D2F4">
    <w:name w:val="AA60203EF8D343359BB79DD4120F6D2F4"/>
    <w:rsid w:val="001B701B"/>
    <w:rPr>
      <w:rFonts w:eastAsiaTheme="minorHAnsi"/>
    </w:rPr>
  </w:style>
  <w:style w:type="paragraph" w:customStyle="1" w:styleId="7D01C5E624C947E3A324FE09D6086DFE6">
    <w:name w:val="7D01C5E624C947E3A324FE09D6086DFE6"/>
    <w:rsid w:val="001B701B"/>
    <w:rPr>
      <w:rFonts w:eastAsiaTheme="minorHAnsi"/>
    </w:rPr>
  </w:style>
  <w:style w:type="paragraph" w:customStyle="1" w:styleId="EF5245EBC84242D99A14A3F4B6C82F896">
    <w:name w:val="EF5245EBC84242D99A14A3F4B6C82F896"/>
    <w:rsid w:val="001B701B"/>
    <w:rPr>
      <w:rFonts w:eastAsiaTheme="minorHAnsi"/>
    </w:rPr>
  </w:style>
  <w:style w:type="paragraph" w:customStyle="1" w:styleId="B3EDEB238D754BA09BF78DC4EEB61A3E6">
    <w:name w:val="B3EDEB238D754BA09BF78DC4EEB61A3E6"/>
    <w:rsid w:val="001B701B"/>
    <w:rPr>
      <w:rFonts w:eastAsiaTheme="minorHAnsi"/>
    </w:rPr>
  </w:style>
  <w:style w:type="paragraph" w:customStyle="1" w:styleId="202B545721644FB68D6C76DDFE67F84017">
    <w:name w:val="202B545721644FB68D6C76DDFE67F84017"/>
    <w:rsid w:val="001B701B"/>
    <w:rPr>
      <w:rFonts w:eastAsiaTheme="minorHAnsi"/>
    </w:rPr>
  </w:style>
  <w:style w:type="paragraph" w:customStyle="1" w:styleId="62B1B559A70348D5B617358A50D1DB2C17">
    <w:name w:val="62B1B559A70348D5B617358A50D1DB2C17"/>
    <w:rsid w:val="001B701B"/>
    <w:rPr>
      <w:rFonts w:eastAsiaTheme="minorHAnsi"/>
    </w:rPr>
  </w:style>
  <w:style w:type="paragraph" w:customStyle="1" w:styleId="700A6C24306F4A2880C68ADAEA59396D17">
    <w:name w:val="700A6C24306F4A2880C68ADAEA59396D17"/>
    <w:rsid w:val="001B701B"/>
    <w:rPr>
      <w:rFonts w:eastAsiaTheme="minorHAnsi"/>
    </w:rPr>
  </w:style>
  <w:style w:type="paragraph" w:customStyle="1" w:styleId="3D68BEEF8B6C44EC88A9F35B5BAC38E825">
    <w:name w:val="3D68BEEF8B6C44EC88A9F35B5BAC38E825"/>
    <w:rsid w:val="001B701B"/>
    <w:rPr>
      <w:rFonts w:eastAsiaTheme="minorHAnsi"/>
    </w:rPr>
  </w:style>
  <w:style w:type="paragraph" w:customStyle="1" w:styleId="1720DC3DD6884E40B711410A0515C86425">
    <w:name w:val="1720DC3DD6884E40B711410A0515C86425"/>
    <w:rsid w:val="001B701B"/>
    <w:rPr>
      <w:rFonts w:eastAsiaTheme="minorHAnsi"/>
    </w:rPr>
  </w:style>
  <w:style w:type="paragraph" w:customStyle="1" w:styleId="42EB210FBD484D889988FAB7D975D53625">
    <w:name w:val="42EB210FBD484D889988FAB7D975D53625"/>
    <w:rsid w:val="001B701B"/>
    <w:rPr>
      <w:rFonts w:eastAsiaTheme="minorHAnsi"/>
    </w:rPr>
  </w:style>
  <w:style w:type="paragraph" w:customStyle="1" w:styleId="E7B9E02F5DFD47149D8FA91562BCC4D789">
    <w:name w:val="E7B9E02F5DFD47149D8FA91562BCC4D789"/>
    <w:rsid w:val="001B701B"/>
    <w:rPr>
      <w:rFonts w:eastAsiaTheme="minorHAnsi"/>
    </w:rPr>
  </w:style>
  <w:style w:type="paragraph" w:customStyle="1" w:styleId="348FA061EE3C49ACAE41AEBD74E67BFB71">
    <w:name w:val="348FA061EE3C49ACAE41AEBD74E67BFB71"/>
    <w:rsid w:val="001B701B"/>
    <w:rPr>
      <w:rFonts w:eastAsiaTheme="minorHAnsi"/>
    </w:rPr>
  </w:style>
  <w:style w:type="paragraph" w:customStyle="1" w:styleId="5E6E5BFE325243B99A437EBE6734EE8368">
    <w:name w:val="5E6E5BFE325243B99A437EBE6734EE8368"/>
    <w:rsid w:val="001B701B"/>
    <w:rPr>
      <w:rFonts w:eastAsiaTheme="minorHAnsi"/>
    </w:rPr>
  </w:style>
  <w:style w:type="paragraph" w:customStyle="1" w:styleId="2258820A282B4A13A3C1D040BDD860913">
    <w:name w:val="2258820A282B4A13A3C1D040BDD860913"/>
    <w:rsid w:val="001B701B"/>
    <w:rPr>
      <w:rFonts w:eastAsiaTheme="minorHAnsi"/>
    </w:rPr>
  </w:style>
  <w:style w:type="paragraph" w:customStyle="1" w:styleId="8BFBF4B9CAF84A3E9019E5F9BFB7EDBA48">
    <w:name w:val="8BFBF4B9CAF84A3E9019E5F9BFB7EDBA48"/>
    <w:rsid w:val="001B701B"/>
    <w:rPr>
      <w:rFonts w:eastAsiaTheme="minorHAnsi"/>
    </w:rPr>
  </w:style>
  <w:style w:type="paragraph" w:customStyle="1" w:styleId="3D85344DC7FE420E9D156A3EA472580F48">
    <w:name w:val="3D85344DC7FE420E9D156A3EA472580F48"/>
    <w:rsid w:val="001B701B"/>
    <w:rPr>
      <w:rFonts w:eastAsiaTheme="minorHAnsi"/>
    </w:rPr>
  </w:style>
  <w:style w:type="paragraph" w:customStyle="1" w:styleId="480EC0956E414A1EB754429E14ECECE648">
    <w:name w:val="480EC0956E414A1EB754429E14ECECE648"/>
    <w:rsid w:val="001B701B"/>
    <w:rPr>
      <w:rFonts w:eastAsiaTheme="minorHAnsi"/>
    </w:rPr>
  </w:style>
  <w:style w:type="paragraph" w:customStyle="1" w:styleId="CA2FAA98065D45E6A7B7DF7E49ADF15228">
    <w:name w:val="CA2FAA98065D45E6A7B7DF7E49ADF15228"/>
    <w:rsid w:val="001B701B"/>
    <w:rPr>
      <w:rFonts w:eastAsiaTheme="minorHAnsi"/>
    </w:rPr>
  </w:style>
  <w:style w:type="paragraph" w:customStyle="1" w:styleId="EAC74402D52742E4B93947EB715E15F07">
    <w:name w:val="EAC74402D52742E4B93947EB715E15F07"/>
    <w:rsid w:val="001B701B"/>
    <w:rPr>
      <w:rFonts w:eastAsiaTheme="minorHAnsi"/>
    </w:rPr>
  </w:style>
  <w:style w:type="paragraph" w:customStyle="1" w:styleId="5F8953CD1ED7464298FE5D69121E07337">
    <w:name w:val="5F8953CD1ED7464298FE5D69121E07337"/>
    <w:rsid w:val="001B701B"/>
    <w:rPr>
      <w:rFonts w:eastAsiaTheme="minorHAnsi"/>
    </w:rPr>
  </w:style>
  <w:style w:type="paragraph" w:customStyle="1" w:styleId="AC61013F729049248128519EA8CBB3257">
    <w:name w:val="AC61013F729049248128519EA8CBB3257"/>
    <w:rsid w:val="001B701B"/>
    <w:rPr>
      <w:rFonts w:eastAsiaTheme="minorHAnsi"/>
    </w:rPr>
  </w:style>
  <w:style w:type="paragraph" w:customStyle="1" w:styleId="958D2AC7DEBD4AF3A985CECD8F8D0C087">
    <w:name w:val="958D2AC7DEBD4AF3A985CECD8F8D0C087"/>
    <w:rsid w:val="001B701B"/>
    <w:rPr>
      <w:rFonts w:eastAsiaTheme="minorHAnsi"/>
    </w:rPr>
  </w:style>
  <w:style w:type="paragraph" w:customStyle="1" w:styleId="6BC0339F1383484799A2D34E5AFA6E807">
    <w:name w:val="6BC0339F1383484799A2D34E5AFA6E807"/>
    <w:rsid w:val="001B701B"/>
    <w:rPr>
      <w:rFonts w:eastAsiaTheme="minorHAnsi"/>
    </w:rPr>
  </w:style>
  <w:style w:type="paragraph" w:customStyle="1" w:styleId="33FE17FE822F4F8D8E54EEE80137E35D7">
    <w:name w:val="33FE17FE822F4F8D8E54EEE80137E35D7"/>
    <w:rsid w:val="001B701B"/>
    <w:rPr>
      <w:rFonts w:eastAsiaTheme="minorHAnsi"/>
    </w:rPr>
  </w:style>
  <w:style w:type="paragraph" w:customStyle="1" w:styleId="123CB86226184219A98B5930817C55955">
    <w:name w:val="123CB86226184219A98B5930817C55955"/>
    <w:rsid w:val="001B701B"/>
    <w:rPr>
      <w:rFonts w:eastAsiaTheme="minorHAnsi"/>
    </w:rPr>
  </w:style>
  <w:style w:type="paragraph" w:customStyle="1" w:styleId="6EE32A7D56934D339D8C9D95E3DB77767">
    <w:name w:val="6EE32A7D56934D339D8C9D95E3DB77767"/>
    <w:rsid w:val="001B701B"/>
    <w:rPr>
      <w:rFonts w:eastAsiaTheme="minorHAnsi"/>
    </w:rPr>
  </w:style>
  <w:style w:type="paragraph" w:customStyle="1" w:styleId="C9B359B69F8546E4A147A115B59B043E7">
    <w:name w:val="C9B359B69F8546E4A147A115B59B043E7"/>
    <w:rsid w:val="001B701B"/>
    <w:rPr>
      <w:rFonts w:eastAsiaTheme="minorHAnsi"/>
    </w:rPr>
  </w:style>
  <w:style w:type="paragraph" w:customStyle="1" w:styleId="1D3BC5D1AA2E4334ABC79604A07F7FA97">
    <w:name w:val="1D3BC5D1AA2E4334ABC79604A07F7FA97"/>
    <w:rsid w:val="001B701B"/>
    <w:rPr>
      <w:rFonts w:eastAsiaTheme="minorHAnsi"/>
    </w:rPr>
  </w:style>
  <w:style w:type="paragraph" w:customStyle="1" w:styleId="76B1CCC7AA5F4CE2B2140EB2C450B1337">
    <w:name w:val="76B1CCC7AA5F4CE2B2140EB2C450B1337"/>
    <w:rsid w:val="001B701B"/>
    <w:rPr>
      <w:rFonts w:eastAsiaTheme="minorHAnsi"/>
    </w:rPr>
  </w:style>
  <w:style w:type="paragraph" w:customStyle="1" w:styleId="54221C0985974F1E843DCB0F1E68DC407">
    <w:name w:val="54221C0985974F1E843DCB0F1E68DC407"/>
    <w:rsid w:val="001B701B"/>
    <w:rPr>
      <w:rFonts w:eastAsiaTheme="minorHAnsi"/>
    </w:rPr>
  </w:style>
  <w:style w:type="paragraph" w:customStyle="1" w:styleId="C179FB4132B64B6299C92DAD6ACECBD55">
    <w:name w:val="C179FB4132B64B6299C92DAD6ACECBD55"/>
    <w:rsid w:val="001B701B"/>
    <w:rPr>
      <w:rFonts w:eastAsiaTheme="minorHAnsi"/>
    </w:rPr>
  </w:style>
  <w:style w:type="paragraph" w:customStyle="1" w:styleId="01A5169A56B048CF87BAE9B1015FD87F7">
    <w:name w:val="01A5169A56B048CF87BAE9B1015FD87F7"/>
    <w:rsid w:val="001B701B"/>
    <w:rPr>
      <w:rFonts w:eastAsiaTheme="minorHAnsi"/>
    </w:rPr>
  </w:style>
  <w:style w:type="paragraph" w:customStyle="1" w:styleId="DC667F010FEC4D8EB655F9F1518784E57">
    <w:name w:val="DC667F010FEC4D8EB655F9F1518784E57"/>
    <w:rsid w:val="001B701B"/>
    <w:rPr>
      <w:rFonts w:eastAsiaTheme="minorHAnsi"/>
    </w:rPr>
  </w:style>
  <w:style w:type="paragraph" w:customStyle="1" w:styleId="6578CB0A92C145929EE0A87AAB583D4E7">
    <w:name w:val="6578CB0A92C145929EE0A87AAB583D4E7"/>
    <w:rsid w:val="001B701B"/>
    <w:rPr>
      <w:rFonts w:eastAsiaTheme="minorHAnsi"/>
    </w:rPr>
  </w:style>
  <w:style w:type="paragraph" w:customStyle="1" w:styleId="F024DB0EEAD94C77836E71769DF3A9497">
    <w:name w:val="F024DB0EEAD94C77836E71769DF3A9497"/>
    <w:rsid w:val="001B701B"/>
    <w:rPr>
      <w:rFonts w:eastAsiaTheme="minorHAnsi"/>
    </w:rPr>
  </w:style>
  <w:style w:type="paragraph" w:customStyle="1" w:styleId="4A8C0B4CB35247999DB70E9C9C9A92577">
    <w:name w:val="4A8C0B4CB35247999DB70E9C9C9A92577"/>
    <w:rsid w:val="001B701B"/>
    <w:rPr>
      <w:rFonts w:eastAsiaTheme="minorHAnsi"/>
    </w:rPr>
  </w:style>
  <w:style w:type="paragraph" w:customStyle="1" w:styleId="AA60203EF8D343359BB79DD4120F6D2F5">
    <w:name w:val="AA60203EF8D343359BB79DD4120F6D2F5"/>
    <w:rsid w:val="001B701B"/>
    <w:rPr>
      <w:rFonts w:eastAsiaTheme="minorHAnsi"/>
    </w:rPr>
  </w:style>
  <w:style w:type="paragraph" w:customStyle="1" w:styleId="7D01C5E624C947E3A324FE09D6086DFE7">
    <w:name w:val="7D01C5E624C947E3A324FE09D6086DFE7"/>
    <w:rsid w:val="001B701B"/>
    <w:rPr>
      <w:rFonts w:eastAsiaTheme="minorHAnsi"/>
    </w:rPr>
  </w:style>
  <w:style w:type="paragraph" w:customStyle="1" w:styleId="EF5245EBC84242D99A14A3F4B6C82F897">
    <w:name w:val="EF5245EBC84242D99A14A3F4B6C82F897"/>
    <w:rsid w:val="001B701B"/>
    <w:rPr>
      <w:rFonts w:eastAsiaTheme="minorHAnsi"/>
    </w:rPr>
  </w:style>
  <w:style w:type="paragraph" w:customStyle="1" w:styleId="B3EDEB238D754BA09BF78DC4EEB61A3E7">
    <w:name w:val="B3EDEB238D754BA09BF78DC4EEB61A3E7"/>
    <w:rsid w:val="001B701B"/>
    <w:rPr>
      <w:rFonts w:eastAsiaTheme="minorHAnsi"/>
    </w:rPr>
  </w:style>
  <w:style w:type="paragraph" w:customStyle="1" w:styleId="202B545721644FB68D6C76DDFE67F84018">
    <w:name w:val="202B545721644FB68D6C76DDFE67F84018"/>
    <w:rsid w:val="001B701B"/>
    <w:rPr>
      <w:rFonts w:eastAsiaTheme="minorHAnsi"/>
    </w:rPr>
  </w:style>
  <w:style w:type="paragraph" w:customStyle="1" w:styleId="62B1B559A70348D5B617358A50D1DB2C18">
    <w:name w:val="62B1B559A70348D5B617358A50D1DB2C18"/>
    <w:rsid w:val="001B701B"/>
    <w:rPr>
      <w:rFonts w:eastAsiaTheme="minorHAnsi"/>
    </w:rPr>
  </w:style>
  <w:style w:type="paragraph" w:customStyle="1" w:styleId="700A6C24306F4A2880C68ADAEA59396D18">
    <w:name w:val="700A6C24306F4A2880C68ADAEA59396D18"/>
    <w:rsid w:val="001B701B"/>
    <w:rPr>
      <w:rFonts w:eastAsiaTheme="minorHAnsi"/>
    </w:rPr>
  </w:style>
  <w:style w:type="paragraph" w:customStyle="1" w:styleId="3D68BEEF8B6C44EC88A9F35B5BAC38E826">
    <w:name w:val="3D68BEEF8B6C44EC88A9F35B5BAC38E826"/>
    <w:rsid w:val="001B701B"/>
    <w:rPr>
      <w:rFonts w:eastAsiaTheme="minorHAnsi"/>
    </w:rPr>
  </w:style>
  <w:style w:type="paragraph" w:customStyle="1" w:styleId="1720DC3DD6884E40B711410A0515C86426">
    <w:name w:val="1720DC3DD6884E40B711410A0515C86426"/>
    <w:rsid w:val="001B701B"/>
    <w:rPr>
      <w:rFonts w:eastAsiaTheme="minorHAnsi"/>
    </w:rPr>
  </w:style>
  <w:style w:type="paragraph" w:customStyle="1" w:styleId="42EB210FBD484D889988FAB7D975D53626">
    <w:name w:val="42EB210FBD484D889988FAB7D975D53626"/>
    <w:rsid w:val="001B701B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701B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D65197332CCC4BF983B0E952F76E42FF">
    <w:name w:val="D65197332CCC4BF983B0E952F76E42FF"/>
    <w:rsid w:val="00D83914"/>
  </w:style>
  <w:style w:type="paragraph" w:customStyle="1" w:styleId="AC4127494F5D40D6A413EF75E43D26BC">
    <w:name w:val="AC4127494F5D40D6A413EF75E43D26BC"/>
    <w:rsid w:val="00D83914"/>
  </w:style>
  <w:style w:type="paragraph" w:customStyle="1" w:styleId="6B19A59BB5EE4B84B50C601E2600A2DE">
    <w:name w:val="6B19A59BB5EE4B84B50C601E2600A2DE"/>
    <w:rsid w:val="00D83914"/>
  </w:style>
  <w:style w:type="paragraph" w:customStyle="1" w:styleId="2AE73A5637B449AA85C954B2727E0FA3">
    <w:name w:val="2AE73A5637B449AA85C954B2727E0FA3"/>
    <w:rsid w:val="00D83914"/>
  </w:style>
  <w:style w:type="paragraph" w:customStyle="1" w:styleId="F04EE3319CE941E8A9CFE57E93386CDE">
    <w:name w:val="F04EE3319CE941E8A9CFE57E93386CDE"/>
    <w:rsid w:val="00D83914"/>
  </w:style>
  <w:style w:type="paragraph" w:customStyle="1" w:styleId="119C061D769746858E15805E48D47B59">
    <w:name w:val="119C061D769746858E15805E48D47B59"/>
    <w:rsid w:val="00D83914"/>
  </w:style>
  <w:style w:type="paragraph" w:customStyle="1" w:styleId="400F26294BBA4F26A2E95B085D622D62">
    <w:name w:val="400F26294BBA4F26A2E95B085D622D62"/>
    <w:rsid w:val="00D83914"/>
  </w:style>
  <w:style w:type="paragraph" w:customStyle="1" w:styleId="F118DE8AEFD94EDE829B7114690EE9AB">
    <w:name w:val="F118DE8AEFD94EDE829B7114690EE9AB"/>
    <w:rsid w:val="00D83914"/>
  </w:style>
  <w:style w:type="paragraph" w:customStyle="1" w:styleId="12CD2B35A60947E9B28A36E103FEBDE7">
    <w:name w:val="12CD2B35A60947E9B28A36E103FEBDE7"/>
    <w:rsid w:val="00D83914"/>
  </w:style>
  <w:style w:type="paragraph" w:customStyle="1" w:styleId="B5B34D7031854A0C8E0BEC79B54E9DFC">
    <w:name w:val="B5B34D7031854A0C8E0BEC79B54E9DFC"/>
    <w:rsid w:val="00D83914"/>
  </w:style>
  <w:style w:type="paragraph" w:customStyle="1" w:styleId="5A212FB9A2A0493C9A8BB3F058594BB6">
    <w:name w:val="5A212FB9A2A0493C9A8BB3F058594BB6"/>
    <w:rsid w:val="00D83914"/>
  </w:style>
  <w:style w:type="paragraph" w:customStyle="1" w:styleId="A7D3C7C805C44927AFF2B97136832C84">
    <w:name w:val="A7D3C7C805C44927AFF2B97136832C84"/>
    <w:rsid w:val="00D83914"/>
  </w:style>
  <w:style w:type="paragraph" w:customStyle="1" w:styleId="6F6687EEF089428F9D0B70AFC5974118">
    <w:name w:val="6F6687EEF089428F9D0B70AFC5974118"/>
    <w:rsid w:val="00D83914"/>
  </w:style>
  <w:style w:type="paragraph" w:customStyle="1" w:styleId="ADD8FB7FCE3145D7963910D3530CE4D4">
    <w:name w:val="ADD8FB7FCE3145D7963910D3530CE4D4"/>
    <w:rsid w:val="00D83914"/>
  </w:style>
  <w:style w:type="paragraph" w:customStyle="1" w:styleId="476E6CFD005B4E0088EA5AB2D91A8062">
    <w:name w:val="476E6CFD005B4E0088EA5AB2D91A8062"/>
    <w:rsid w:val="00D83914"/>
  </w:style>
  <w:style w:type="paragraph" w:customStyle="1" w:styleId="00073462496C4D0AB168E73C8A73F95B">
    <w:name w:val="00073462496C4D0AB168E73C8A73F95B"/>
    <w:rsid w:val="00D83914"/>
  </w:style>
  <w:style w:type="paragraph" w:customStyle="1" w:styleId="E7B9E02F5DFD47149D8FA91562BCC4D779">
    <w:name w:val="E7B9E02F5DFD47149D8FA91562BCC4D779"/>
    <w:rsid w:val="00AA0CF7"/>
    <w:rPr>
      <w:rFonts w:eastAsiaTheme="minorHAnsi"/>
    </w:rPr>
  </w:style>
  <w:style w:type="paragraph" w:customStyle="1" w:styleId="348FA061EE3C49ACAE41AEBD74E67BFB61">
    <w:name w:val="348FA061EE3C49ACAE41AEBD74E67BFB61"/>
    <w:rsid w:val="00AA0CF7"/>
    <w:rPr>
      <w:rFonts w:eastAsiaTheme="minorHAnsi"/>
    </w:rPr>
  </w:style>
  <w:style w:type="paragraph" w:customStyle="1" w:styleId="A36C754F31F44FAB8CA89BBA09E91DAB60">
    <w:name w:val="A36C754F31F44FAB8CA89BBA09E91DAB60"/>
    <w:rsid w:val="00AA0CF7"/>
    <w:rPr>
      <w:rFonts w:eastAsiaTheme="minorHAnsi"/>
    </w:rPr>
  </w:style>
  <w:style w:type="paragraph" w:customStyle="1" w:styleId="5E6E5BFE325243B99A437EBE6734EE8358">
    <w:name w:val="5E6E5BFE325243B99A437EBE6734EE8358"/>
    <w:rsid w:val="00AA0CF7"/>
    <w:rPr>
      <w:rFonts w:eastAsiaTheme="minorHAnsi"/>
    </w:rPr>
  </w:style>
  <w:style w:type="paragraph" w:customStyle="1" w:styleId="8BFBF4B9CAF84A3E9019E5F9BFB7EDBA38">
    <w:name w:val="8BFBF4B9CAF84A3E9019E5F9BFB7EDBA38"/>
    <w:rsid w:val="00AA0CF7"/>
    <w:rPr>
      <w:rFonts w:eastAsiaTheme="minorHAnsi"/>
    </w:rPr>
  </w:style>
  <w:style w:type="paragraph" w:customStyle="1" w:styleId="E2A9B0A6EF7F4D269EE1E0DCC0D2F27437">
    <w:name w:val="E2A9B0A6EF7F4D269EE1E0DCC0D2F27437"/>
    <w:rsid w:val="00AA0CF7"/>
    <w:rPr>
      <w:rFonts w:eastAsiaTheme="minorHAnsi"/>
    </w:rPr>
  </w:style>
  <w:style w:type="paragraph" w:customStyle="1" w:styleId="3D85344DC7FE420E9D156A3EA472580F38">
    <w:name w:val="3D85344DC7FE420E9D156A3EA472580F38"/>
    <w:rsid w:val="00AA0CF7"/>
    <w:rPr>
      <w:rFonts w:eastAsiaTheme="minorHAnsi"/>
    </w:rPr>
  </w:style>
  <w:style w:type="paragraph" w:customStyle="1" w:styleId="480EC0956E414A1EB754429E14ECECE638">
    <w:name w:val="480EC0956E414A1EB754429E14ECECE638"/>
    <w:rsid w:val="00AA0CF7"/>
    <w:rPr>
      <w:rFonts w:eastAsiaTheme="minorHAnsi"/>
    </w:rPr>
  </w:style>
  <w:style w:type="paragraph" w:customStyle="1" w:styleId="1243330EA41B46E3954A8E47D41604AE38">
    <w:name w:val="1243330EA41B46E3954A8E47D41604AE38"/>
    <w:rsid w:val="00AA0CF7"/>
    <w:rPr>
      <w:rFonts w:eastAsiaTheme="minorHAnsi"/>
    </w:rPr>
  </w:style>
  <w:style w:type="paragraph" w:customStyle="1" w:styleId="F21F786445334A25B289521284E86A4F38">
    <w:name w:val="F21F786445334A25B289521284E86A4F38"/>
    <w:rsid w:val="00AA0CF7"/>
    <w:rPr>
      <w:rFonts w:eastAsiaTheme="minorHAnsi"/>
    </w:rPr>
  </w:style>
  <w:style w:type="paragraph" w:customStyle="1" w:styleId="CA2FAA98065D45E6A7B7DF7E49ADF15218">
    <w:name w:val="CA2FAA98065D45E6A7B7DF7E49ADF15218"/>
    <w:rsid w:val="00AA0CF7"/>
    <w:rPr>
      <w:rFonts w:eastAsiaTheme="minorHAnsi"/>
    </w:rPr>
  </w:style>
  <w:style w:type="paragraph" w:customStyle="1" w:styleId="5040FA43E6264A4AA0AB784B14CB149118">
    <w:name w:val="5040FA43E6264A4AA0AB784B14CB149118"/>
    <w:rsid w:val="00AA0CF7"/>
    <w:rPr>
      <w:rFonts w:eastAsiaTheme="minorHAnsi"/>
    </w:rPr>
  </w:style>
  <w:style w:type="paragraph" w:customStyle="1" w:styleId="2C02C55783654B578358EE5D0459700918">
    <w:name w:val="2C02C55783654B578358EE5D0459700918"/>
    <w:rsid w:val="00AA0CF7"/>
    <w:rPr>
      <w:rFonts w:eastAsiaTheme="minorHAnsi"/>
    </w:rPr>
  </w:style>
  <w:style w:type="paragraph" w:customStyle="1" w:styleId="266E0BA7C6BD49539E62F46A8840D3FE18">
    <w:name w:val="266E0BA7C6BD49539E62F46A8840D3FE18"/>
    <w:rsid w:val="00AA0CF7"/>
    <w:rPr>
      <w:rFonts w:eastAsiaTheme="minorHAnsi"/>
    </w:rPr>
  </w:style>
  <w:style w:type="paragraph" w:customStyle="1" w:styleId="8A9DB052E34D42839905D32D79CA143318">
    <w:name w:val="8A9DB052E34D42839905D32D79CA143318"/>
    <w:rsid w:val="00AA0CF7"/>
    <w:rPr>
      <w:rFonts w:eastAsiaTheme="minorHAnsi"/>
    </w:rPr>
  </w:style>
  <w:style w:type="paragraph" w:customStyle="1" w:styleId="ADD35C9E239D4C729F9378280FDE323918">
    <w:name w:val="ADD35C9E239D4C729F9378280FDE323918"/>
    <w:rsid w:val="00AA0CF7"/>
    <w:rPr>
      <w:rFonts w:eastAsiaTheme="minorHAnsi"/>
    </w:rPr>
  </w:style>
  <w:style w:type="paragraph" w:customStyle="1" w:styleId="46BB3A84DF8E41CEB6D219A67AFC1A8A18">
    <w:name w:val="46BB3A84DF8E41CEB6D219A67AFC1A8A18"/>
    <w:rsid w:val="00AA0CF7"/>
    <w:rPr>
      <w:rFonts w:eastAsiaTheme="minorHAnsi"/>
    </w:rPr>
  </w:style>
  <w:style w:type="paragraph" w:customStyle="1" w:styleId="AC4127494F5D40D6A413EF75E43D26BC1">
    <w:name w:val="AC4127494F5D40D6A413EF75E43D26BC1"/>
    <w:rsid w:val="00AA0CF7"/>
    <w:rPr>
      <w:rFonts w:eastAsiaTheme="minorHAnsi"/>
    </w:rPr>
  </w:style>
  <w:style w:type="paragraph" w:customStyle="1" w:styleId="6B19A59BB5EE4B84B50C601E2600A2DE1">
    <w:name w:val="6B19A59BB5EE4B84B50C601E2600A2DE1"/>
    <w:rsid w:val="00AA0CF7"/>
    <w:rPr>
      <w:rFonts w:eastAsiaTheme="minorHAnsi"/>
    </w:rPr>
  </w:style>
  <w:style w:type="paragraph" w:customStyle="1" w:styleId="2AE73A5637B449AA85C954B2727E0FA31">
    <w:name w:val="2AE73A5637B449AA85C954B2727E0FA31"/>
    <w:rsid w:val="00AA0CF7"/>
    <w:rPr>
      <w:rFonts w:eastAsiaTheme="minorHAnsi"/>
    </w:rPr>
  </w:style>
  <w:style w:type="paragraph" w:customStyle="1" w:styleId="119C061D769746858E15805E48D47B591">
    <w:name w:val="119C061D769746858E15805E48D47B591"/>
    <w:rsid w:val="00AA0CF7"/>
    <w:rPr>
      <w:rFonts w:eastAsiaTheme="minorHAnsi"/>
    </w:rPr>
  </w:style>
  <w:style w:type="paragraph" w:customStyle="1" w:styleId="400F26294BBA4F26A2E95B085D622D621">
    <w:name w:val="400F26294BBA4F26A2E95B085D622D621"/>
    <w:rsid w:val="00AA0CF7"/>
    <w:rPr>
      <w:rFonts w:eastAsiaTheme="minorHAnsi"/>
    </w:rPr>
  </w:style>
  <w:style w:type="paragraph" w:customStyle="1" w:styleId="F118DE8AEFD94EDE829B7114690EE9AB1">
    <w:name w:val="F118DE8AEFD94EDE829B7114690EE9AB1"/>
    <w:rsid w:val="00AA0CF7"/>
    <w:rPr>
      <w:rFonts w:eastAsiaTheme="minorHAnsi"/>
    </w:rPr>
  </w:style>
  <w:style w:type="paragraph" w:customStyle="1" w:styleId="12CD2B35A60947E9B28A36E103FEBDE71">
    <w:name w:val="12CD2B35A60947E9B28A36E103FEBDE71"/>
    <w:rsid w:val="00AA0CF7"/>
    <w:rPr>
      <w:rFonts w:eastAsiaTheme="minorHAnsi"/>
    </w:rPr>
  </w:style>
  <w:style w:type="paragraph" w:customStyle="1" w:styleId="B5B34D7031854A0C8E0BEC79B54E9DFC1">
    <w:name w:val="B5B34D7031854A0C8E0BEC79B54E9DFC1"/>
    <w:rsid w:val="00AA0CF7"/>
    <w:rPr>
      <w:rFonts w:eastAsiaTheme="minorHAnsi"/>
    </w:rPr>
  </w:style>
  <w:style w:type="paragraph" w:customStyle="1" w:styleId="5A212FB9A2A0493C9A8BB3F058594BB61">
    <w:name w:val="5A212FB9A2A0493C9A8BB3F058594BB61"/>
    <w:rsid w:val="00AA0CF7"/>
    <w:rPr>
      <w:rFonts w:eastAsiaTheme="minorHAnsi"/>
    </w:rPr>
  </w:style>
  <w:style w:type="paragraph" w:customStyle="1" w:styleId="A7D3C7C805C44927AFF2B97136832C841">
    <w:name w:val="A7D3C7C805C44927AFF2B97136832C841"/>
    <w:rsid w:val="00AA0CF7"/>
    <w:rPr>
      <w:rFonts w:eastAsiaTheme="minorHAnsi"/>
    </w:rPr>
  </w:style>
  <w:style w:type="paragraph" w:customStyle="1" w:styleId="6F6687EEF089428F9D0B70AFC59741181">
    <w:name w:val="6F6687EEF089428F9D0B70AFC59741181"/>
    <w:rsid w:val="00AA0CF7"/>
    <w:rPr>
      <w:rFonts w:eastAsiaTheme="minorHAnsi"/>
    </w:rPr>
  </w:style>
  <w:style w:type="paragraph" w:customStyle="1" w:styleId="ADD8FB7FCE3145D7963910D3530CE4D41">
    <w:name w:val="ADD8FB7FCE3145D7963910D3530CE4D41"/>
    <w:rsid w:val="00AA0CF7"/>
    <w:rPr>
      <w:rFonts w:eastAsiaTheme="minorHAnsi"/>
    </w:rPr>
  </w:style>
  <w:style w:type="paragraph" w:customStyle="1" w:styleId="476E6CFD005B4E0088EA5AB2D91A80621">
    <w:name w:val="476E6CFD005B4E0088EA5AB2D91A80621"/>
    <w:rsid w:val="00AA0CF7"/>
    <w:rPr>
      <w:rFonts w:eastAsiaTheme="minorHAnsi"/>
    </w:rPr>
  </w:style>
  <w:style w:type="paragraph" w:customStyle="1" w:styleId="00073462496C4D0AB168E73C8A73F95B1">
    <w:name w:val="00073462496C4D0AB168E73C8A73F95B1"/>
    <w:rsid w:val="00AA0CF7"/>
    <w:rPr>
      <w:rFonts w:eastAsiaTheme="minorHAnsi"/>
    </w:rPr>
  </w:style>
  <w:style w:type="paragraph" w:customStyle="1" w:styleId="202B545721644FB68D6C76DDFE67F8408">
    <w:name w:val="202B545721644FB68D6C76DDFE67F8408"/>
    <w:rsid w:val="00AA0CF7"/>
    <w:rPr>
      <w:rFonts w:eastAsiaTheme="minorHAnsi"/>
    </w:rPr>
  </w:style>
  <w:style w:type="paragraph" w:customStyle="1" w:styleId="E93B6F198E6B46BEB61BC1B1FEF419708">
    <w:name w:val="E93B6F198E6B46BEB61BC1B1FEF419708"/>
    <w:rsid w:val="00AA0CF7"/>
    <w:rPr>
      <w:rFonts w:eastAsiaTheme="minorHAnsi"/>
    </w:rPr>
  </w:style>
  <w:style w:type="paragraph" w:customStyle="1" w:styleId="98FD61484FF447438326B9472798F6918">
    <w:name w:val="98FD61484FF447438326B9472798F6918"/>
    <w:rsid w:val="00AA0CF7"/>
    <w:rPr>
      <w:rFonts w:eastAsiaTheme="minorHAnsi"/>
    </w:rPr>
  </w:style>
  <w:style w:type="paragraph" w:customStyle="1" w:styleId="6BF9463DF1EE468B984E0140A9E8859E8">
    <w:name w:val="6BF9463DF1EE468B984E0140A9E8859E8"/>
    <w:rsid w:val="00AA0CF7"/>
    <w:rPr>
      <w:rFonts w:eastAsiaTheme="minorHAnsi"/>
    </w:rPr>
  </w:style>
  <w:style w:type="paragraph" w:customStyle="1" w:styleId="D768203606594F0587D6B1EDAAD4271B2">
    <w:name w:val="D768203606594F0587D6B1EDAAD4271B2"/>
    <w:rsid w:val="00AA0CF7"/>
    <w:rPr>
      <w:rFonts w:eastAsiaTheme="minorHAnsi"/>
    </w:rPr>
  </w:style>
  <w:style w:type="paragraph" w:customStyle="1" w:styleId="62B1B559A70348D5B617358A50D1DB2C8">
    <w:name w:val="62B1B559A70348D5B617358A50D1DB2C8"/>
    <w:rsid w:val="00AA0CF7"/>
    <w:rPr>
      <w:rFonts w:eastAsiaTheme="minorHAnsi"/>
    </w:rPr>
  </w:style>
  <w:style w:type="paragraph" w:customStyle="1" w:styleId="700A6C24306F4A2880C68ADAEA59396D8">
    <w:name w:val="700A6C24306F4A2880C68ADAEA59396D8"/>
    <w:rsid w:val="00AA0CF7"/>
    <w:rPr>
      <w:rFonts w:eastAsiaTheme="minorHAnsi"/>
    </w:rPr>
  </w:style>
  <w:style w:type="paragraph" w:customStyle="1" w:styleId="3D68BEEF8B6C44EC88A9F35B5BAC38E816">
    <w:name w:val="3D68BEEF8B6C44EC88A9F35B5BAC38E816"/>
    <w:rsid w:val="00AA0CF7"/>
    <w:rPr>
      <w:rFonts w:eastAsiaTheme="minorHAnsi"/>
    </w:rPr>
  </w:style>
  <w:style w:type="paragraph" w:customStyle="1" w:styleId="1720DC3DD6884E40B711410A0515C86416">
    <w:name w:val="1720DC3DD6884E40B711410A0515C86416"/>
    <w:rsid w:val="00AA0CF7"/>
    <w:rPr>
      <w:rFonts w:eastAsiaTheme="minorHAnsi"/>
    </w:rPr>
  </w:style>
  <w:style w:type="paragraph" w:customStyle="1" w:styleId="42EB210FBD484D889988FAB7D975D53616">
    <w:name w:val="42EB210FBD484D889988FAB7D975D53616"/>
    <w:rsid w:val="00AA0CF7"/>
    <w:rPr>
      <w:rFonts w:eastAsiaTheme="minorHAnsi"/>
    </w:rPr>
  </w:style>
  <w:style w:type="paragraph" w:customStyle="1" w:styleId="9B03182DE88749A2A9AFE51678C302B2">
    <w:name w:val="9B03182DE88749A2A9AFE51678C302B2"/>
    <w:rsid w:val="00AA0CF7"/>
  </w:style>
  <w:style w:type="paragraph" w:customStyle="1" w:styleId="3A336E215EA04F6EB13811F2A26940A9">
    <w:name w:val="3A336E215EA04F6EB13811F2A26940A9"/>
    <w:rsid w:val="00AA0CF7"/>
  </w:style>
  <w:style w:type="paragraph" w:customStyle="1" w:styleId="9E77ABA719194FFF87FFEE1ED9F80B7A">
    <w:name w:val="9E77ABA719194FFF87FFEE1ED9F80B7A"/>
    <w:rsid w:val="00AA0CF7"/>
  </w:style>
  <w:style w:type="paragraph" w:customStyle="1" w:styleId="E7B9E02F5DFD47149D8FA91562BCC4D780">
    <w:name w:val="E7B9E02F5DFD47149D8FA91562BCC4D780"/>
    <w:rsid w:val="00AA0CF7"/>
    <w:rPr>
      <w:rFonts w:eastAsiaTheme="minorHAnsi"/>
    </w:rPr>
  </w:style>
  <w:style w:type="paragraph" w:customStyle="1" w:styleId="348FA061EE3C49ACAE41AEBD74E67BFB62">
    <w:name w:val="348FA061EE3C49ACAE41AEBD74E67BFB62"/>
    <w:rsid w:val="00AA0CF7"/>
    <w:rPr>
      <w:rFonts w:eastAsiaTheme="minorHAnsi"/>
    </w:rPr>
  </w:style>
  <w:style w:type="paragraph" w:customStyle="1" w:styleId="A36C754F31F44FAB8CA89BBA09E91DAB61">
    <w:name w:val="A36C754F31F44FAB8CA89BBA09E91DAB61"/>
    <w:rsid w:val="00AA0CF7"/>
    <w:rPr>
      <w:rFonts w:eastAsiaTheme="minorHAnsi"/>
    </w:rPr>
  </w:style>
  <w:style w:type="paragraph" w:customStyle="1" w:styleId="5E6E5BFE325243B99A437EBE6734EE8359">
    <w:name w:val="5E6E5BFE325243B99A437EBE6734EE8359"/>
    <w:rsid w:val="00AA0CF7"/>
    <w:rPr>
      <w:rFonts w:eastAsiaTheme="minorHAnsi"/>
    </w:rPr>
  </w:style>
  <w:style w:type="paragraph" w:customStyle="1" w:styleId="8BFBF4B9CAF84A3E9019E5F9BFB7EDBA39">
    <w:name w:val="8BFBF4B9CAF84A3E9019E5F9BFB7EDBA39"/>
    <w:rsid w:val="00AA0CF7"/>
    <w:rPr>
      <w:rFonts w:eastAsiaTheme="minorHAnsi"/>
    </w:rPr>
  </w:style>
  <w:style w:type="paragraph" w:customStyle="1" w:styleId="E2A9B0A6EF7F4D269EE1E0DCC0D2F27438">
    <w:name w:val="E2A9B0A6EF7F4D269EE1E0DCC0D2F27438"/>
    <w:rsid w:val="00AA0CF7"/>
    <w:rPr>
      <w:rFonts w:eastAsiaTheme="minorHAnsi"/>
    </w:rPr>
  </w:style>
  <w:style w:type="paragraph" w:customStyle="1" w:styleId="3D85344DC7FE420E9D156A3EA472580F39">
    <w:name w:val="3D85344DC7FE420E9D156A3EA472580F39"/>
    <w:rsid w:val="00AA0CF7"/>
    <w:rPr>
      <w:rFonts w:eastAsiaTheme="minorHAnsi"/>
    </w:rPr>
  </w:style>
  <w:style w:type="paragraph" w:customStyle="1" w:styleId="480EC0956E414A1EB754429E14ECECE639">
    <w:name w:val="480EC0956E414A1EB754429E14ECECE639"/>
    <w:rsid w:val="00AA0CF7"/>
    <w:rPr>
      <w:rFonts w:eastAsiaTheme="minorHAnsi"/>
    </w:rPr>
  </w:style>
  <w:style w:type="paragraph" w:customStyle="1" w:styleId="1243330EA41B46E3954A8E47D41604AE39">
    <w:name w:val="1243330EA41B46E3954A8E47D41604AE39"/>
    <w:rsid w:val="00AA0CF7"/>
    <w:rPr>
      <w:rFonts w:eastAsiaTheme="minorHAnsi"/>
    </w:rPr>
  </w:style>
  <w:style w:type="paragraph" w:customStyle="1" w:styleId="F21F786445334A25B289521284E86A4F39">
    <w:name w:val="F21F786445334A25B289521284E86A4F39"/>
    <w:rsid w:val="00AA0CF7"/>
    <w:rPr>
      <w:rFonts w:eastAsiaTheme="minorHAnsi"/>
    </w:rPr>
  </w:style>
  <w:style w:type="paragraph" w:customStyle="1" w:styleId="CA2FAA98065D45E6A7B7DF7E49ADF15219">
    <w:name w:val="CA2FAA98065D45E6A7B7DF7E49ADF15219"/>
    <w:rsid w:val="00AA0CF7"/>
    <w:rPr>
      <w:rFonts w:eastAsiaTheme="minorHAnsi"/>
    </w:rPr>
  </w:style>
  <w:style w:type="paragraph" w:customStyle="1" w:styleId="5040FA43E6264A4AA0AB784B14CB149119">
    <w:name w:val="5040FA43E6264A4AA0AB784B14CB149119"/>
    <w:rsid w:val="00AA0CF7"/>
    <w:rPr>
      <w:rFonts w:eastAsiaTheme="minorHAnsi"/>
    </w:rPr>
  </w:style>
  <w:style w:type="paragraph" w:customStyle="1" w:styleId="2C02C55783654B578358EE5D0459700919">
    <w:name w:val="2C02C55783654B578358EE5D0459700919"/>
    <w:rsid w:val="00AA0CF7"/>
    <w:rPr>
      <w:rFonts w:eastAsiaTheme="minorHAnsi"/>
    </w:rPr>
  </w:style>
  <w:style w:type="paragraph" w:customStyle="1" w:styleId="266E0BA7C6BD49539E62F46A8840D3FE19">
    <w:name w:val="266E0BA7C6BD49539E62F46A8840D3FE19"/>
    <w:rsid w:val="00AA0CF7"/>
    <w:rPr>
      <w:rFonts w:eastAsiaTheme="minorHAnsi"/>
    </w:rPr>
  </w:style>
  <w:style w:type="paragraph" w:customStyle="1" w:styleId="8A9DB052E34D42839905D32D79CA143319">
    <w:name w:val="8A9DB052E34D42839905D32D79CA143319"/>
    <w:rsid w:val="00AA0CF7"/>
    <w:rPr>
      <w:rFonts w:eastAsiaTheme="minorHAnsi"/>
    </w:rPr>
  </w:style>
  <w:style w:type="paragraph" w:customStyle="1" w:styleId="ADD35C9E239D4C729F9378280FDE323919">
    <w:name w:val="ADD35C9E239D4C729F9378280FDE323919"/>
    <w:rsid w:val="00AA0CF7"/>
    <w:rPr>
      <w:rFonts w:eastAsiaTheme="minorHAnsi"/>
    </w:rPr>
  </w:style>
  <w:style w:type="paragraph" w:customStyle="1" w:styleId="46BB3A84DF8E41CEB6D219A67AFC1A8A19">
    <w:name w:val="46BB3A84DF8E41CEB6D219A67AFC1A8A19"/>
    <w:rsid w:val="00AA0CF7"/>
    <w:rPr>
      <w:rFonts w:eastAsiaTheme="minorHAnsi"/>
    </w:rPr>
  </w:style>
  <w:style w:type="paragraph" w:customStyle="1" w:styleId="AC4127494F5D40D6A413EF75E43D26BC2">
    <w:name w:val="AC4127494F5D40D6A413EF75E43D26BC2"/>
    <w:rsid w:val="00AA0CF7"/>
    <w:rPr>
      <w:rFonts w:eastAsiaTheme="minorHAnsi"/>
    </w:rPr>
  </w:style>
  <w:style w:type="paragraph" w:customStyle="1" w:styleId="6B19A59BB5EE4B84B50C601E2600A2DE2">
    <w:name w:val="6B19A59BB5EE4B84B50C601E2600A2DE2"/>
    <w:rsid w:val="00AA0CF7"/>
    <w:rPr>
      <w:rFonts w:eastAsiaTheme="minorHAnsi"/>
    </w:rPr>
  </w:style>
  <w:style w:type="paragraph" w:customStyle="1" w:styleId="2AE73A5637B449AA85C954B2727E0FA32">
    <w:name w:val="2AE73A5637B449AA85C954B2727E0FA32"/>
    <w:rsid w:val="00AA0CF7"/>
    <w:rPr>
      <w:rFonts w:eastAsiaTheme="minorHAnsi"/>
    </w:rPr>
  </w:style>
  <w:style w:type="paragraph" w:customStyle="1" w:styleId="119C061D769746858E15805E48D47B592">
    <w:name w:val="119C061D769746858E15805E48D47B592"/>
    <w:rsid w:val="00AA0CF7"/>
    <w:rPr>
      <w:rFonts w:eastAsiaTheme="minorHAnsi"/>
    </w:rPr>
  </w:style>
  <w:style w:type="paragraph" w:customStyle="1" w:styleId="9B03182DE88749A2A9AFE51678C302B21">
    <w:name w:val="9B03182DE88749A2A9AFE51678C302B21"/>
    <w:rsid w:val="00AA0CF7"/>
    <w:rPr>
      <w:rFonts w:eastAsiaTheme="minorHAnsi"/>
    </w:rPr>
  </w:style>
  <w:style w:type="paragraph" w:customStyle="1" w:styleId="F118DE8AEFD94EDE829B7114690EE9AB2">
    <w:name w:val="F118DE8AEFD94EDE829B7114690EE9AB2"/>
    <w:rsid w:val="00AA0CF7"/>
    <w:rPr>
      <w:rFonts w:eastAsiaTheme="minorHAnsi"/>
    </w:rPr>
  </w:style>
  <w:style w:type="paragraph" w:customStyle="1" w:styleId="12CD2B35A60947E9B28A36E103FEBDE72">
    <w:name w:val="12CD2B35A60947E9B28A36E103FEBDE72"/>
    <w:rsid w:val="00AA0CF7"/>
    <w:rPr>
      <w:rFonts w:eastAsiaTheme="minorHAnsi"/>
    </w:rPr>
  </w:style>
  <w:style w:type="paragraph" w:customStyle="1" w:styleId="B5B34D7031854A0C8E0BEC79B54E9DFC2">
    <w:name w:val="B5B34D7031854A0C8E0BEC79B54E9DFC2"/>
    <w:rsid w:val="00AA0CF7"/>
    <w:rPr>
      <w:rFonts w:eastAsiaTheme="minorHAnsi"/>
    </w:rPr>
  </w:style>
  <w:style w:type="paragraph" w:customStyle="1" w:styleId="3A336E215EA04F6EB13811F2A26940A91">
    <w:name w:val="3A336E215EA04F6EB13811F2A26940A91"/>
    <w:rsid w:val="00AA0CF7"/>
    <w:rPr>
      <w:rFonts w:eastAsiaTheme="minorHAnsi"/>
    </w:rPr>
  </w:style>
  <w:style w:type="paragraph" w:customStyle="1" w:styleId="A7D3C7C805C44927AFF2B97136832C842">
    <w:name w:val="A7D3C7C805C44927AFF2B97136832C842"/>
    <w:rsid w:val="00AA0CF7"/>
    <w:rPr>
      <w:rFonts w:eastAsiaTheme="minorHAnsi"/>
    </w:rPr>
  </w:style>
  <w:style w:type="paragraph" w:customStyle="1" w:styleId="6F6687EEF089428F9D0B70AFC59741182">
    <w:name w:val="6F6687EEF089428F9D0B70AFC59741182"/>
    <w:rsid w:val="00AA0CF7"/>
    <w:rPr>
      <w:rFonts w:eastAsiaTheme="minorHAnsi"/>
    </w:rPr>
  </w:style>
  <w:style w:type="paragraph" w:customStyle="1" w:styleId="ADD8FB7FCE3145D7963910D3530CE4D42">
    <w:name w:val="ADD8FB7FCE3145D7963910D3530CE4D42"/>
    <w:rsid w:val="00AA0CF7"/>
    <w:rPr>
      <w:rFonts w:eastAsiaTheme="minorHAnsi"/>
    </w:rPr>
  </w:style>
  <w:style w:type="paragraph" w:customStyle="1" w:styleId="9E77ABA719194FFF87FFEE1ED9F80B7A1">
    <w:name w:val="9E77ABA719194FFF87FFEE1ED9F80B7A1"/>
    <w:rsid w:val="00AA0CF7"/>
    <w:rPr>
      <w:rFonts w:eastAsiaTheme="minorHAnsi"/>
    </w:rPr>
  </w:style>
  <w:style w:type="paragraph" w:customStyle="1" w:styleId="00073462496C4D0AB168E73C8A73F95B2">
    <w:name w:val="00073462496C4D0AB168E73C8A73F95B2"/>
    <w:rsid w:val="00AA0CF7"/>
    <w:rPr>
      <w:rFonts w:eastAsiaTheme="minorHAnsi"/>
    </w:rPr>
  </w:style>
  <w:style w:type="paragraph" w:customStyle="1" w:styleId="202B545721644FB68D6C76DDFE67F8409">
    <w:name w:val="202B545721644FB68D6C76DDFE67F8409"/>
    <w:rsid w:val="00AA0CF7"/>
    <w:rPr>
      <w:rFonts w:eastAsiaTheme="minorHAnsi"/>
    </w:rPr>
  </w:style>
  <w:style w:type="paragraph" w:customStyle="1" w:styleId="E93B6F198E6B46BEB61BC1B1FEF419709">
    <w:name w:val="E93B6F198E6B46BEB61BC1B1FEF419709"/>
    <w:rsid w:val="00AA0CF7"/>
    <w:rPr>
      <w:rFonts w:eastAsiaTheme="minorHAnsi"/>
    </w:rPr>
  </w:style>
  <w:style w:type="paragraph" w:customStyle="1" w:styleId="98FD61484FF447438326B9472798F6919">
    <w:name w:val="98FD61484FF447438326B9472798F6919"/>
    <w:rsid w:val="00AA0CF7"/>
    <w:rPr>
      <w:rFonts w:eastAsiaTheme="minorHAnsi"/>
    </w:rPr>
  </w:style>
  <w:style w:type="paragraph" w:customStyle="1" w:styleId="6BF9463DF1EE468B984E0140A9E8859E9">
    <w:name w:val="6BF9463DF1EE468B984E0140A9E8859E9"/>
    <w:rsid w:val="00AA0CF7"/>
    <w:rPr>
      <w:rFonts w:eastAsiaTheme="minorHAnsi"/>
    </w:rPr>
  </w:style>
  <w:style w:type="paragraph" w:customStyle="1" w:styleId="D768203606594F0587D6B1EDAAD4271B3">
    <w:name w:val="D768203606594F0587D6B1EDAAD4271B3"/>
    <w:rsid w:val="00AA0CF7"/>
    <w:rPr>
      <w:rFonts w:eastAsiaTheme="minorHAnsi"/>
    </w:rPr>
  </w:style>
  <w:style w:type="paragraph" w:customStyle="1" w:styleId="62B1B559A70348D5B617358A50D1DB2C9">
    <w:name w:val="62B1B559A70348D5B617358A50D1DB2C9"/>
    <w:rsid w:val="00AA0CF7"/>
    <w:rPr>
      <w:rFonts w:eastAsiaTheme="minorHAnsi"/>
    </w:rPr>
  </w:style>
  <w:style w:type="paragraph" w:customStyle="1" w:styleId="700A6C24306F4A2880C68ADAEA59396D9">
    <w:name w:val="700A6C24306F4A2880C68ADAEA59396D9"/>
    <w:rsid w:val="00AA0CF7"/>
    <w:rPr>
      <w:rFonts w:eastAsiaTheme="minorHAnsi"/>
    </w:rPr>
  </w:style>
  <w:style w:type="paragraph" w:customStyle="1" w:styleId="3D68BEEF8B6C44EC88A9F35B5BAC38E817">
    <w:name w:val="3D68BEEF8B6C44EC88A9F35B5BAC38E817"/>
    <w:rsid w:val="00AA0CF7"/>
    <w:rPr>
      <w:rFonts w:eastAsiaTheme="minorHAnsi"/>
    </w:rPr>
  </w:style>
  <w:style w:type="paragraph" w:customStyle="1" w:styleId="1720DC3DD6884E40B711410A0515C86417">
    <w:name w:val="1720DC3DD6884E40B711410A0515C86417"/>
    <w:rsid w:val="00AA0CF7"/>
    <w:rPr>
      <w:rFonts w:eastAsiaTheme="minorHAnsi"/>
    </w:rPr>
  </w:style>
  <w:style w:type="paragraph" w:customStyle="1" w:styleId="42EB210FBD484D889988FAB7D975D53617">
    <w:name w:val="42EB210FBD484D889988FAB7D975D53617"/>
    <w:rsid w:val="00AA0CF7"/>
    <w:rPr>
      <w:rFonts w:eastAsiaTheme="minorHAnsi"/>
    </w:rPr>
  </w:style>
  <w:style w:type="paragraph" w:customStyle="1" w:styleId="C6958A4ADC004D47AFE40DC75CF9DAEB">
    <w:name w:val="C6958A4ADC004D47AFE40DC75CF9DAEB"/>
    <w:rsid w:val="00AA0CF7"/>
  </w:style>
  <w:style w:type="paragraph" w:customStyle="1" w:styleId="3DDBD4050F014E79A4274DA2A973CCEA">
    <w:name w:val="3DDBD4050F014E79A4274DA2A973CCEA"/>
    <w:rsid w:val="00AA0CF7"/>
  </w:style>
  <w:style w:type="paragraph" w:customStyle="1" w:styleId="B702B99ED61B4EA692B931D3BC66BBAE">
    <w:name w:val="B702B99ED61B4EA692B931D3BC66BBAE"/>
    <w:rsid w:val="00AA0CF7"/>
  </w:style>
  <w:style w:type="paragraph" w:customStyle="1" w:styleId="AB9E3536C4CB4020A3E8F63DD7DCAC02">
    <w:name w:val="AB9E3536C4CB4020A3E8F63DD7DCAC02"/>
    <w:rsid w:val="00AA0CF7"/>
  </w:style>
  <w:style w:type="paragraph" w:customStyle="1" w:styleId="D403117C305C430D80560332F0B14579">
    <w:name w:val="D403117C305C430D80560332F0B14579"/>
    <w:rsid w:val="00AA0CF7"/>
  </w:style>
  <w:style w:type="paragraph" w:customStyle="1" w:styleId="A109649D749C495890B618AEEFBC3370">
    <w:name w:val="A109649D749C495890B618AEEFBC3370"/>
    <w:rsid w:val="00AA0CF7"/>
  </w:style>
  <w:style w:type="paragraph" w:customStyle="1" w:styleId="D4CB71268620421F858AA52101E1D595">
    <w:name w:val="D4CB71268620421F858AA52101E1D595"/>
    <w:rsid w:val="00AA0CF7"/>
  </w:style>
  <w:style w:type="paragraph" w:customStyle="1" w:styleId="60E7B5189A6848758054A8E4125FE19C">
    <w:name w:val="60E7B5189A6848758054A8E4125FE19C"/>
    <w:rsid w:val="00AA0CF7"/>
  </w:style>
  <w:style w:type="paragraph" w:customStyle="1" w:styleId="2B96FA9FF5B6439F88B32B5D75E0A683">
    <w:name w:val="2B96FA9FF5B6439F88B32B5D75E0A683"/>
    <w:rsid w:val="00AA0CF7"/>
  </w:style>
  <w:style w:type="paragraph" w:customStyle="1" w:styleId="95AC47570F2143D5BFDA1642B464D921">
    <w:name w:val="95AC47570F2143D5BFDA1642B464D921"/>
    <w:rsid w:val="00AA0CF7"/>
  </w:style>
  <w:style w:type="paragraph" w:customStyle="1" w:styleId="F9B190A4DE904D649F61206470D41C60">
    <w:name w:val="F9B190A4DE904D649F61206470D41C60"/>
    <w:rsid w:val="00AA0CF7"/>
  </w:style>
  <w:style w:type="paragraph" w:customStyle="1" w:styleId="321D1D89C1BF4DE3B3383DA2497DB2D5">
    <w:name w:val="321D1D89C1BF4DE3B3383DA2497DB2D5"/>
    <w:rsid w:val="00AA0CF7"/>
  </w:style>
  <w:style w:type="paragraph" w:customStyle="1" w:styleId="DE586248A89B42418A7A11284B857BC7">
    <w:name w:val="DE586248A89B42418A7A11284B857BC7"/>
    <w:rsid w:val="00AA0CF7"/>
  </w:style>
  <w:style w:type="paragraph" w:customStyle="1" w:styleId="67911464FF6F4060B2ED05C0D4BF8515">
    <w:name w:val="67911464FF6F4060B2ED05C0D4BF8515"/>
    <w:rsid w:val="00AA0CF7"/>
  </w:style>
  <w:style w:type="paragraph" w:customStyle="1" w:styleId="19ED4994FB69468E9F2A5FB2F2B1F7CD">
    <w:name w:val="19ED4994FB69468E9F2A5FB2F2B1F7CD"/>
    <w:rsid w:val="00AA0CF7"/>
  </w:style>
  <w:style w:type="paragraph" w:customStyle="1" w:styleId="42FEB43103D345CDAEBD52E22E8DE595">
    <w:name w:val="42FEB43103D345CDAEBD52E22E8DE595"/>
    <w:rsid w:val="00AA0CF7"/>
  </w:style>
  <w:style w:type="paragraph" w:customStyle="1" w:styleId="AE1A32AE71DD43A39E9D402AEF5FD162">
    <w:name w:val="AE1A32AE71DD43A39E9D402AEF5FD162"/>
    <w:rsid w:val="00AA0CF7"/>
  </w:style>
  <w:style w:type="paragraph" w:customStyle="1" w:styleId="943845E4F67F46B8A174EE334DB6CFE2">
    <w:name w:val="943845E4F67F46B8A174EE334DB6CFE2"/>
    <w:rsid w:val="00AA0CF7"/>
  </w:style>
  <w:style w:type="paragraph" w:customStyle="1" w:styleId="81F3A9E4D1F845C09BE3E737350BB565">
    <w:name w:val="81F3A9E4D1F845C09BE3E737350BB565"/>
    <w:rsid w:val="00AA0CF7"/>
  </w:style>
  <w:style w:type="paragraph" w:customStyle="1" w:styleId="7A70D5C8B6FE451590BEDD2F366D6A12">
    <w:name w:val="7A70D5C8B6FE451590BEDD2F366D6A12"/>
    <w:rsid w:val="00AA0CF7"/>
  </w:style>
  <w:style w:type="paragraph" w:customStyle="1" w:styleId="E7B9E02F5DFD47149D8FA91562BCC4D781">
    <w:name w:val="E7B9E02F5DFD47149D8FA91562BCC4D781"/>
    <w:rsid w:val="00AA0CF7"/>
    <w:rPr>
      <w:rFonts w:eastAsiaTheme="minorHAnsi"/>
    </w:rPr>
  </w:style>
  <w:style w:type="paragraph" w:customStyle="1" w:styleId="348FA061EE3C49ACAE41AEBD74E67BFB63">
    <w:name w:val="348FA061EE3C49ACAE41AEBD74E67BFB63"/>
    <w:rsid w:val="00AA0CF7"/>
    <w:rPr>
      <w:rFonts w:eastAsiaTheme="minorHAnsi"/>
    </w:rPr>
  </w:style>
  <w:style w:type="paragraph" w:customStyle="1" w:styleId="A36C754F31F44FAB8CA89BBA09E91DAB62">
    <w:name w:val="A36C754F31F44FAB8CA89BBA09E91DAB62"/>
    <w:rsid w:val="00AA0CF7"/>
    <w:rPr>
      <w:rFonts w:eastAsiaTheme="minorHAnsi"/>
    </w:rPr>
  </w:style>
  <w:style w:type="paragraph" w:customStyle="1" w:styleId="5E6E5BFE325243B99A437EBE6734EE8360">
    <w:name w:val="5E6E5BFE325243B99A437EBE6734EE8360"/>
    <w:rsid w:val="00AA0CF7"/>
    <w:rPr>
      <w:rFonts w:eastAsiaTheme="minorHAnsi"/>
    </w:rPr>
  </w:style>
  <w:style w:type="paragraph" w:customStyle="1" w:styleId="8BFBF4B9CAF84A3E9019E5F9BFB7EDBA40">
    <w:name w:val="8BFBF4B9CAF84A3E9019E5F9BFB7EDBA40"/>
    <w:rsid w:val="00AA0CF7"/>
    <w:rPr>
      <w:rFonts w:eastAsiaTheme="minorHAnsi"/>
    </w:rPr>
  </w:style>
  <w:style w:type="paragraph" w:customStyle="1" w:styleId="E2A9B0A6EF7F4D269EE1E0DCC0D2F27439">
    <w:name w:val="E2A9B0A6EF7F4D269EE1E0DCC0D2F27439"/>
    <w:rsid w:val="00AA0CF7"/>
    <w:rPr>
      <w:rFonts w:eastAsiaTheme="minorHAnsi"/>
    </w:rPr>
  </w:style>
  <w:style w:type="paragraph" w:customStyle="1" w:styleId="3D85344DC7FE420E9D156A3EA472580F40">
    <w:name w:val="3D85344DC7FE420E9D156A3EA472580F40"/>
    <w:rsid w:val="00AA0CF7"/>
    <w:rPr>
      <w:rFonts w:eastAsiaTheme="minorHAnsi"/>
    </w:rPr>
  </w:style>
  <w:style w:type="paragraph" w:customStyle="1" w:styleId="480EC0956E414A1EB754429E14ECECE640">
    <w:name w:val="480EC0956E414A1EB754429E14ECECE640"/>
    <w:rsid w:val="00AA0CF7"/>
    <w:rPr>
      <w:rFonts w:eastAsiaTheme="minorHAnsi"/>
    </w:rPr>
  </w:style>
  <w:style w:type="paragraph" w:customStyle="1" w:styleId="1243330EA41B46E3954A8E47D41604AE40">
    <w:name w:val="1243330EA41B46E3954A8E47D41604AE40"/>
    <w:rsid w:val="00AA0CF7"/>
    <w:rPr>
      <w:rFonts w:eastAsiaTheme="minorHAnsi"/>
    </w:rPr>
  </w:style>
  <w:style w:type="paragraph" w:customStyle="1" w:styleId="F21F786445334A25B289521284E86A4F40">
    <w:name w:val="F21F786445334A25B289521284E86A4F40"/>
    <w:rsid w:val="00AA0CF7"/>
    <w:rPr>
      <w:rFonts w:eastAsiaTheme="minorHAnsi"/>
    </w:rPr>
  </w:style>
  <w:style w:type="paragraph" w:customStyle="1" w:styleId="CA2FAA98065D45E6A7B7DF7E49ADF15220">
    <w:name w:val="CA2FAA98065D45E6A7B7DF7E49ADF15220"/>
    <w:rsid w:val="00AA0CF7"/>
    <w:rPr>
      <w:rFonts w:eastAsiaTheme="minorHAnsi"/>
    </w:rPr>
  </w:style>
  <w:style w:type="paragraph" w:customStyle="1" w:styleId="5040FA43E6264A4AA0AB784B14CB149120">
    <w:name w:val="5040FA43E6264A4AA0AB784B14CB149120"/>
    <w:rsid w:val="00AA0CF7"/>
    <w:rPr>
      <w:rFonts w:eastAsiaTheme="minorHAnsi"/>
    </w:rPr>
  </w:style>
  <w:style w:type="paragraph" w:customStyle="1" w:styleId="2C02C55783654B578358EE5D0459700920">
    <w:name w:val="2C02C55783654B578358EE5D0459700920"/>
    <w:rsid w:val="00AA0CF7"/>
    <w:rPr>
      <w:rFonts w:eastAsiaTheme="minorHAnsi"/>
    </w:rPr>
  </w:style>
  <w:style w:type="paragraph" w:customStyle="1" w:styleId="266E0BA7C6BD49539E62F46A8840D3FE20">
    <w:name w:val="266E0BA7C6BD49539E62F46A8840D3FE20"/>
    <w:rsid w:val="00AA0CF7"/>
    <w:rPr>
      <w:rFonts w:eastAsiaTheme="minorHAnsi"/>
    </w:rPr>
  </w:style>
  <w:style w:type="paragraph" w:customStyle="1" w:styleId="8A9DB052E34D42839905D32D79CA143320">
    <w:name w:val="8A9DB052E34D42839905D32D79CA143320"/>
    <w:rsid w:val="00AA0CF7"/>
    <w:rPr>
      <w:rFonts w:eastAsiaTheme="minorHAnsi"/>
    </w:rPr>
  </w:style>
  <w:style w:type="paragraph" w:customStyle="1" w:styleId="ADD35C9E239D4C729F9378280FDE323920">
    <w:name w:val="ADD35C9E239D4C729F9378280FDE323920"/>
    <w:rsid w:val="00AA0CF7"/>
    <w:rPr>
      <w:rFonts w:eastAsiaTheme="minorHAnsi"/>
    </w:rPr>
  </w:style>
  <w:style w:type="paragraph" w:customStyle="1" w:styleId="46BB3A84DF8E41CEB6D219A67AFC1A8A20">
    <w:name w:val="46BB3A84DF8E41CEB6D219A67AFC1A8A20"/>
    <w:rsid w:val="00AA0CF7"/>
    <w:rPr>
      <w:rFonts w:eastAsiaTheme="minorHAnsi"/>
    </w:rPr>
  </w:style>
  <w:style w:type="paragraph" w:customStyle="1" w:styleId="D403117C305C430D80560332F0B145791">
    <w:name w:val="D403117C305C430D80560332F0B145791"/>
    <w:rsid w:val="00AA0CF7"/>
    <w:rPr>
      <w:rFonts w:eastAsiaTheme="minorHAnsi"/>
    </w:rPr>
  </w:style>
  <w:style w:type="paragraph" w:customStyle="1" w:styleId="A109649D749C495890B618AEEFBC33701">
    <w:name w:val="A109649D749C495890B618AEEFBC33701"/>
    <w:rsid w:val="00AA0CF7"/>
    <w:rPr>
      <w:rFonts w:eastAsiaTheme="minorHAnsi"/>
    </w:rPr>
  </w:style>
  <w:style w:type="paragraph" w:customStyle="1" w:styleId="D4CB71268620421F858AA52101E1D5951">
    <w:name w:val="D4CB71268620421F858AA52101E1D5951"/>
    <w:rsid w:val="00AA0CF7"/>
    <w:rPr>
      <w:rFonts w:eastAsiaTheme="minorHAnsi"/>
    </w:rPr>
  </w:style>
  <w:style w:type="paragraph" w:customStyle="1" w:styleId="7A70D5C8B6FE451590BEDD2F366D6A121">
    <w:name w:val="7A70D5C8B6FE451590BEDD2F366D6A121"/>
    <w:rsid w:val="00AA0CF7"/>
    <w:rPr>
      <w:rFonts w:eastAsiaTheme="minorHAnsi"/>
    </w:rPr>
  </w:style>
  <w:style w:type="paragraph" w:customStyle="1" w:styleId="2B96FA9FF5B6439F88B32B5D75E0A6831">
    <w:name w:val="2B96FA9FF5B6439F88B32B5D75E0A6831"/>
    <w:rsid w:val="00AA0CF7"/>
    <w:rPr>
      <w:rFonts w:eastAsiaTheme="minorHAnsi"/>
    </w:rPr>
  </w:style>
  <w:style w:type="paragraph" w:customStyle="1" w:styleId="95AC47570F2143D5BFDA1642B464D9211">
    <w:name w:val="95AC47570F2143D5BFDA1642B464D9211"/>
    <w:rsid w:val="00AA0CF7"/>
    <w:rPr>
      <w:rFonts w:eastAsiaTheme="minorHAnsi"/>
    </w:rPr>
  </w:style>
  <w:style w:type="paragraph" w:customStyle="1" w:styleId="F9B190A4DE904D649F61206470D41C601">
    <w:name w:val="F9B190A4DE904D649F61206470D41C601"/>
    <w:rsid w:val="00AA0CF7"/>
    <w:rPr>
      <w:rFonts w:eastAsiaTheme="minorHAnsi"/>
    </w:rPr>
  </w:style>
  <w:style w:type="paragraph" w:customStyle="1" w:styleId="321D1D89C1BF4DE3B3383DA2497DB2D51">
    <w:name w:val="321D1D89C1BF4DE3B3383DA2497DB2D51"/>
    <w:rsid w:val="00AA0CF7"/>
    <w:rPr>
      <w:rFonts w:eastAsiaTheme="minorHAnsi"/>
    </w:rPr>
  </w:style>
  <w:style w:type="paragraph" w:customStyle="1" w:styleId="DE586248A89B42418A7A11284B857BC71">
    <w:name w:val="DE586248A89B42418A7A11284B857BC71"/>
    <w:rsid w:val="00AA0CF7"/>
    <w:rPr>
      <w:rFonts w:eastAsiaTheme="minorHAnsi"/>
    </w:rPr>
  </w:style>
  <w:style w:type="paragraph" w:customStyle="1" w:styleId="67911464FF6F4060B2ED05C0D4BF85151">
    <w:name w:val="67911464FF6F4060B2ED05C0D4BF85151"/>
    <w:rsid w:val="00AA0CF7"/>
    <w:rPr>
      <w:rFonts w:eastAsiaTheme="minorHAnsi"/>
    </w:rPr>
  </w:style>
  <w:style w:type="paragraph" w:customStyle="1" w:styleId="19ED4994FB69468E9F2A5FB2F2B1F7CD1">
    <w:name w:val="19ED4994FB69468E9F2A5FB2F2B1F7CD1"/>
    <w:rsid w:val="00AA0CF7"/>
    <w:rPr>
      <w:rFonts w:eastAsiaTheme="minorHAnsi"/>
    </w:rPr>
  </w:style>
  <w:style w:type="paragraph" w:customStyle="1" w:styleId="42FEB43103D345CDAEBD52E22E8DE5951">
    <w:name w:val="42FEB43103D345CDAEBD52E22E8DE5951"/>
    <w:rsid w:val="00AA0CF7"/>
    <w:rPr>
      <w:rFonts w:eastAsiaTheme="minorHAnsi"/>
    </w:rPr>
  </w:style>
  <w:style w:type="paragraph" w:customStyle="1" w:styleId="AE1A32AE71DD43A39E9D402AEF5FD1621">
    <w:name w:val="AE1A32AE71DD43A39E9D402AEF5FD1621"/>
    <w:rsid w:val="00AA0CF7"/>
    <w:rPr>
      <w:rFonts w:eastAsiaTheme="minorHAnsi"/>
    </w:rPr>
  </w:style>
  <w:style w:type="paragraph" w:customStyle="1" w:styleId="943845E4F67F46B8A174EE334DB6CFE21">
    <w:name w:val="943845E4F67F46B8A174EE334DB6CFE21"/>
    <w:rsid w:val="00AA0CF7"/>
    <w:rPr>
      <w:rFonts w:eastAsiaTheme="minorHAnsi"/>
    </w:rPr>
  </w:style>
  <w:style w:type="paragraph" w:customStyle="1" w:styleId="81F3A9E4D1F845C09BE3E737350BB5651">
    <w:name w:val="81F3A9E4D1F845C09BE3E737350BB5651"/>
    <w:rsid w:val="00AA0CF7"/>
    <w:rPr>
      <w:rFonts w:eastAsiaTheme="minorHAnsi"/>
    </w:rPr>
  </w:style>
  <w:style w:type="paragraph" w:customStyle="1" w:styleId="202B545721644FB68D6C76DDFE67F84010">
    <w:name w:val="202B545721644FB68D6C76DDFE67F84010"/>
    <w:rsid w:val="00AA0CF7"/>
    <w:rPr>
      <w:rFonts w:eastAsiaTheme="minorHAnsi"/>
    </w:rPr>
  </w:style>
  <w:style w:type="paragraph" w:customStyle="1" w:styleId="E93B6F198E6B46BEB61BC1B1FEF4197010">
    <w:name w:val="E93B6F198E6B46BEB61BC1B1FEF4197010"/>
    <w:rsid w:val="00AA0CF7"/>
    <w:rPr>
      <w:rFonts w:eastAsiaTheme="minorHAnsi"/>
    </w:rPr>
  </w:style>
  <w:style w:type="paragraph" w:customStyle="1" w:styleId="98FD61484FF447438326B9472798F69110">
    <w:name w:val="98FD61484FF447438326B9472798F69110"/>
    <w:rsid w:val="00AA0CF7"/>
    <w:rPr>
      <w:rFonts w:eastAsiaTheme="minorHAnsi"/>
    </w:rPr>
  </w:style>
  <w:style w:type="paragraph" w:customStyle="1" w:styleId="6BF9463DF1EE468B984E0140A9E8859E10">
    <w:name w:val="6BF9463DF1EE468B984E0140A9E8859E10"/>
    <w:rsid w:val="00AA0CF7"/>
    <w:rPr>
      <w:rFonts w:eastAsiaTheme="minorHAnsi"/>
    </w:rPr>
  </w:style>
  <w:style w:type="paragraph" w:customStyle="1" w:styleId="D768203606594F0587D6B1EDAAD4271B4">
    <w:name w:val="D768203606594F0587D6B1EDAAD4271B4"/>
    <w:rsid w:val="00AA0CF7"/>
    <w:rPr>
      <w:rFonts w:eastAsiaTheme="minorHAnsi"/>
    </w:rPr>
  </w:style>
  <w:style w:type="paragraph" w:customStyle="1" w:styleId="62B1B559A70348D5B617358A50D1DB2C10">
    <w:name w:val="62B1B559A70348D5B617358A50D1DB2C10"/>
    <w:rsid w:val="00AA0CF7"/>
    <w:rPr>
      <w:rFonts w:eastAsiaTheme="minorHAnsi"/>
    </w:rPr>
  </w:style>
  <w:style w:type="paragraph" w:customStyle="1" w:styleId="700A6C24306F4A2880C68ADAEA59396D10">
    <w:name w:val="700A6C24306F4A2880C68ADAEA59396D10"/>
    <w:rsid w:val="00AA0CF7"/>
    <w:rPr>
      <w:rFonts w:eastAsiaTheme="minorHAnsi"/>
    </w:rPr>
  </w:style>
  <w:style w:type="paragraph" w:customStyle="1" w:styleId="3D68BEEF8B6C44EC88A9F35B5BAC38E818">
    <w:name w:val="3D68BEEF8B6C44EC88A9F35B5BAC38E818"/>
    <w:rsid w:val="00AA0CF7"/>
    <w:rPr>
      <w:rFonts w:eastAsiaTheme="minorHAnsi"/>
    </w:rPr>
  </w:style>
  <w:style w:type="paragraph" w:customStyle="1" w:styleId="1720DC3DD6884E40B711410A0515C86418">
    <w:name w:val="1720DC3DD6884E40B711410A0515C86418"/>
    <w:rsid w:val="00AA0CF7"/>
    <w:rPr>
      <w:rFonts w:eastAsiaTheme="minorHAnsi"/>
    </w:rPr>
  </w:style>
  <w:style w:type="paragraph" w:customStyle="1" w:styleId="42EB210FBD484D889988FAB7D975D53618">
    <w:name w:val="42EB210FBD484D889988FAB7D975D53618"/>
    <w:rsid w:val="00AA0CF7"/>
    <w:rPr>
      <w:rFonts w:eastAsiaTheme="minorHAnsi"/>
    </w:rPr>
  </w:style>
  <w:style w:type="paragraph" w:customStyle="1" w:styleId="574EDBF80535412CADFFBF28E02D5FB1">
    <w:name w:val="574EDBF80535412CADFFBF28E02D5FB1"/>
    <w:rsid w:val="00AA0CF7"/>
  </w:style>
  <w:style w:type="paragraph" w:customStyle="1" w:styleId="3F903CF3CAB14E269834CDC4E2208F44">
    <w:name w:val="3F903CF3CAB14E269834CDC4E2208F44"/>
    <w:rsid w:val="00AA0CF7"/>
  </w:style>
  <w:style w:type="paragraph" w:customStyle="1" w:styleId="B25EBD029D484665B59903A05B81403A">
    <w:name w:val="B25EBD029D484665B59903A05B81403A"/>
    <w:rsid w:val="00AA0CF7"/>
  </w:style>
  <w:style w:type="paragraph" w:customStyle="1" w:styleId="E7B9E02F5DFD47149D8FA91562BCC4D782">
    <w:name w:val="E7B9E02F5DFD47149D8FA91562BCC4D782"/>
    <w:rsid w:val="00AA0CF7"/>
    <w:rPr>
      <w:rFonts w:eastAsiaTheme="minorHAnsi"/>
    </w:rPr>
  </w:style>
  <w:style w:type="paragraph" w:customStyle="1" w:styleId="348FA061EE3C49ACAE41AEBD74E67BFB64">
    <w:name w:val="348FA061EE3C49ACAE41AEBD74E67BFB64"/>
    <w:rsid w:val="00AA0CF7"/>
    <w:rPr>
      <w:rFonts w:eastAsiaTheme="minorHAnsi"/>
    </w:rPr>
  </w:style>
  <w:style w:type="paragraph" w:customStyle="1" w:styleId="A36C754F31F44FAB8CA89BBA09E91DAB63">
    <w:name w:val="A36C754F31F44FAB8CA89BBA09E91DAB63"/>
    <w:rsid w:val="00AA0CF7"/>
    <w:rPr>
      <w:rFonts w:eastAsiaTheme="minorHAnsi"/>
    </w:rPr>
  </w:style>
  <w:style w:type="paragraph" w:customStyle="1" w:styleId="5E6E5BFE325243B99A437EBE6734EE8361">
    <w:name w:val="5E6E5BFE325243B99A437EBE6734EE8361"/>
    <w:rsid w:val="00AA0CF7"/>
    <w:rPr>
      <w:rFonts w:eastAsiaTheme="minorHAnsi"/>
    </w:rPr>
  </w:style>
  <w:style w:type="paragraph" w:customStyle="1" w:styleId="8BFBF4B9CAF84A3E9019E5F9BFB7EDBA41">
    <w:name w:val="8BFBF4B9CAF84A3E9019E5F9BFB7EDBA41"/>
    <w:rsid w:val="00AA0CF7"/>
    <w:rPr>
      <w:rFonts w:eastAsiaTheme="minorHAnsi"/>
    </w:rPr>
  </w:style>
  <w:style w:type="paragraph" w:customStyle="1" w:styleId="E2A9B0A6EF7F4D269EE1E0DCC0D2F27440">
    <w:name w:val="E2A9B0A6EF7F4D269EE1E0DCC0D2F27440"/>
    <w:rsid w:val="00AA0CF7"/>
    <w:rPr>
      <w:rFonts w:eastAsiaTheme="minorHAnsi"/>
    </w:rPr>
  </w:style>
  <w:style w:type="paragraph" w:customStyle="1" w:styleId="3D85344DC7FE420E9D156A3EA472580F41">
    <w:name w:val="3D85344DC7FE420E9D156A3EA472580F41"/>
    <w:rsid w:val="00AA0CF7"/>
    <w:rPr>
      <w:rFonts w:eastAsiaTheme="minorHAnsi"/>
    </w:rPr>
  </w:style>
  <w:style w:type="paragraph" w:customStyle="1" w:styleId="480EC0956E414A1EB754429E14ECECE641">
    <w:name w:val="480EC0956E414A1EB754429E14ECECE641"/>
    <w:rsid w:val="00AA0CF7"/>
    <w:rPr>
      <w:rFonts w:eastAsiaTheme="minorHAnsi"/>
    </w:rPr>
  </w:style>
  <w:style w:type="paragraph" w:customStyle="1" w:styleId="1243330EA41B46E3954A8E47D41604AE41">
    <w:name w:val="1243330EA41B46E3954A8E47D41604AE41"/>
    <w:rsid w:val="00AA0CF7"/>
    <w:rPr>
      <w:rFonts w:eastAsiaTheme="minorHAnsi"/>
    </w:rPr>
  </w:style>
  <w:style w:type="paragraph" w:customStyle="1" w:styleId="F21F786445334A25B289521284E86A4F41">
    <w:name w:val="F21F786445334A25B289521284E86A4F41"/>
    <w:rsid w:val="00AA0CF7"/>
    <w:rPr>
      <w:rFonts w:eastAsiaTheme="minorHAnsi"/>
    </w:rPr>
  </w:style>
  <w:style w:type="paragraph" w:customStyle="1" w:styleId="CA2FAA98065D45E6A7B7DF7E49ADF15221">
    <w:name w:val="CA2FAA98065D45E6A7B7DF7E49ADF15221"/>
    <w:rsid w:val="00AA0CF7"/>
    <w:rPr>
      <w:rFonts w:eastAsiaTheme="minorHAnsi"/>
    </w:rPr>
  </w:style>
  <w:style w:type="paragraph" w:customStyle="1" w:styleId="5040FA43E6264A4AA0AB784B14CB149121">
    <w:name w:val="5040FA43E6264A4AA0AB784B14CB149121"/>
    <w:rsid w:val="00AA0CF7"/>
    <w:rPr>
      <w:rFonts w:eastAsiaTheme="minorHAnsi"/>
    </w:rPr>
  </w:style>
  <w:style w:type="paragraph" w:customStyle="1" w:styleId="2C02C55783654B578358EE5D0459700921">
    <w:name w:val="2C02C55783654B578358EE5D0459700921"/>
    <w:rsid w:val="00AA0CF7"/>
    <w:rPr>
      <w:rFonts w:eastAsiaTheme="minorHAnsi"/>
    </w:rPr>
  </w:style>
  <w:style w:type="paragraph" w:customStyle="1" w:styleId="266E0BA7C6BD49539E62F46A8840D3FE21">
    <w:name w:val="266E0BA7C6BD49539E62F46A8840D3FE21"/>
    <w:rsid w:val="00AA0CF7"/>
    <w:rPr>
      <w:rFonts w:eastAsiaTheme="minorHAnsi"/>
    </w:rPr>
  </w:style>
  <w:style w:type="paragraph" w:customStyle="1" w:styleId="8A9DB052E34D42839905D32D79CA143321">
    <w:name w:val="8A9DB052E34D42839905D32D79CA143321"/>
    <w:rsid w:val="00AA0CF7"/>
    <w:rPr>
      <w:rFonts w:eastAsiaTheme="minorHAnsi"/>
    </w:rPr>
  </w:style>
  <w:style w:type="paragraph" w:customStyle="1" w:styleId="ADD35C9E239D4C729F9378280FDE323921">
    <w:name w:val="ADD35C9E239D4C729F9378280FDE323921"/>
    <w:rsid w:val="00AA0CF7"/>
    <w:rPr>
      <w:rFonts w:eastAsiaTheme="minorHAnsi"/>
    </w:rPr>
  </w:style>
  <w:style w:type="paragraph" w:customStyle="1" w:styleId="46BB3A84DF8E41CEB6D219A67AFC1A8A21">
    <w:name w:val="46BB3A84DF8E41CEB6D219A67AFC1A8A21"/>
    <w:rsid w:val="00AA0CF7"/>
    <w:rPr>
      <w:rFonts w:eastAsiaTheme="minorHAnsi"/>
    </w:rPr>
  </w:style>
  <w:style w:type="paragraph" w:customStyle="1" w:styleId="D403117C305C430D80560332F0B145792">
    <w:name w:val="D403117C305C430D80560332F0B145792"/>
    <w:rsid w:val="00AA0CF7"/>
    <w:rPr>
      <w:rFonts w:eastAsiaTheme="minorHAnsi"/>
    </w:rPr>
  </w:style>
  <w:style w:type="paragraph" w:customStyle="1" w:styleId="A109649D749C495890B618AEEFBC33702">
    <w:name w:val="A109649D749C495890B618AEEFBC33702"/>
    <w:rsid w:val="00AA0CF7"/>
    <w:rPr>
      <w:rFonts w:eastAsiaTheme="minorHAnsi"/>
    </w:rPr>
  </w:style>
  <w:style w:type="paragraph" w:customStyle="1" w:styleId="D4CB71268620421F858AA52101E1D5952">
    <w:name w:val="D4CB71268620421F858AA52101E1D5952"/>
    <w:rsid w:val="00AA0CF7"/>
    <w:rPr>
      <w:rFonts w:eastAsiaTheme="minorHAnsi"/>
    </w:rPr>
  </w:style>
  <w:style w:type="paragraph" w:customStyle="1" w:styleId="7A70D5C8B6FE451590BEDD2F366D6A122">
    <w:name w:val="7A70D5C8B6FE451590BEDD2F366D6A122"/>
    <w:rsid w:val="00AA0CF7"/>
    <w:rPr>
      <w:rFonts w:eastAsiaTheme="minorHAnsi"/>
    </w:rPr>
  </w:style>
  <w:style w:type="paragraph" w:customStyle="1" w:styleId="2B96FA9FF5B6439F88B32B5D75E0A6832">
    <w:name w:val="2B96FA9FF5B6439F88B32B5D75E0A6832"/>
    <w:rsid w:val="00AA0CF7"/>
    <w:rPr>
      <w:rFonts w:eastAsiaTheme="minorHAnsi"/>
    </w:rPr>
  </w:style>
  <w:style w:type="paragraph" w:customStyle="1" w:styleId="95AC47570F2143D5BFDA1642B464D9212">
    <w:name w:val="95AC47570F2143D5BFDA1642B464D9212"/>
    <w:rsid w:val="00AA0CF7"/>
    <w:rPr>
      <w:rFonts w:eastAsiaTheme="minorHAnsi"/>
    </w:rPr>
  </w:style>
  <w:style w:type="paragraph" w:customStyle="1" w:styleId="F9B190A4DE904D649F61206470D41C602">
    <w:name w:val="F9B190A4DE904D649F61206470D41C602"/>
    <w:rsid w:val="00AA0CF7"/>
    <w:rPr>
      <w:rFonts w:eastAsiaTheme="minorHAnsi"/>
    </w:rPr>
  </w:style>
  <w:style w:type="paragraph" w:customStyle="1" w:styleId="574EDBF80535412CADFFBF28E02D5FB11">
    <w:name w:val="574EDBF80535412CADFFBF28E02D5FB11"/>
    <w:rsid w:val="00AA0CF7"/>
    <w:rPr>
      <w:rFonts w:eastAsiaTheme="minorHAnsi"/>
    </w:rPr>
  </w:style>
  <w:style w:type="paragraph" w:customStyle="1" w:styleId="321D1D89C1BF4DE3B3383DA2497DB2D52">
    <w:name w:val="321D1D89C1BF4DE3B3383DA2497DB2D52"/>
    <w:rsid w:val="00AA0CF7"/>
    <w:rPr>
      <w:rFonts w:eastAsiaTheme="minorHAnsi"/>
    </w:rPr>
  </w:style>
  <w:style w:type="paragraph" w:customStyle="1" w:styleId="DE586248A89B42418A7A11284B857BC72">
    <w:name w:val="DE586248A89B42418A7A11284B857BC72"/>
    <w:rsid w:val="00AA0CF7"/>
    <w:rPr>
      <w:rFonts w:eastAsiaTheme="minorHAnsi"/>
    </w:rPr>
  </w:style>
  <w:style w:type="paragraph" w:customStyle="1" w:styleId="67911464FF6F4060B2ED05C0D4BF85152">
    <w:name w:val="67911464FF6F4060B2ED05C0D4BF85152"/>
    <w:rsid w:val="00AA0CF7"/>
    <w:rPr>
      <w:rFonts w:eastAsiaTheme="minorHAnsi"/>
    </w:rPr>
  </w:style>
  <w:style w:type="paragraph" w:customStyle="1" w:styleId="19ED4994FB69468E9F2A5FB2F2B1F7CD2">
    <w:name w:val="19ED4994FB69468E9F2A5FB2F2B1F7CD2"/>
    <w:rsid w:val="00AA0CF7"/>
    <w:rPr>
      <w:rFonts w:eastAsiaTheme="minorHAnsi"/>
    </w:rPr>
  </w:style>
  <w:style w:type="paragraph" w:customStyle="1" w:styleId="3F903CF3CAB14E269834CDC4E2208F441">
    <w:name w:val="3F903CF3CAB14E269834CDC4E2208F441"/>
    <w:rsid w:val="00AA0CF7"/>
    <w:rPr>
      <w:rFonts w:eastAsiaTheme="minorHAnsi"/>
    </w:rPr>
  </w:style>
  <w:style w:type="paragraph" w:customStyle="1" w:styleId="42FEB43103D345CDAEBD52E22E8DE5952">
    <w:name w:val="42FEB43103D345CDAEBD52E22E8DE5952"/>
    <w:rsid w:val="00AA0CF7"/>
    <w:rPr>
      <w:rFonts w:eastAsiaTheme="minorHAnsi"/>
    </w:rPr>
  </w:style>
  <w:style w:type="paragraph" w:customStyle="1" w:styleId="AE1A32AE71DD43A39E9D402AEF5FD1622">
    <w:name w:val="AE1A32AE71DD43A39E9D402AEF5FD1622"/>
    <w:rsid w:val="00AA0CF7"/>
    <w:rPr>
      <w:rFonts w:eastAsiaTheme="minorHAnsi"/>
    </w:rPr>
  </w:style>
  <w:style w:type="paragraph" w:customStyle="1" w:styleId="943845E4F67F46B8A174EE334DB6CFE22">
    <w:name w:val="943845E4F67F46B8A174EE334DB6CFE22"/>
    <w:rsid w:val="00AA0CF7"/>
    <w:rPr>
      <w:rFonts w:eastAsiaTheme="minorHAnsi"/>
    </w:rPr>
  </w:style>
  <w:style w:type="paragraph" w:customStyle="1" w:styleId="81F3A9E4D1F845C09BE3E737350BB5652">
    <w:name w:val="81F3A9E4D1F845C09BE3E737350BB5652"/>
    <w:rsid w:val="00AA0CF7"/>
    <w:rPr>
      <w:rFonts w:eastAsiaTheme="minorHAnsi"/>
    </w:rPr>
  </w:style>
  <w:style w:type="paragraph" w:customStyle="1" w:styleId="B25EBD029D484665B59903A05B81403A1">
    <w:name w:val="B25EBD029D484665B59903A05B81403A1"/>
    <w:rsid w:val="00AA0CF7"/>
    <w:rPr>
      <w:rFonts w:eastAsiaTheme="minorHAnsi"/>
    </w:rPr>
  </w:style>
  <w:style w:type="paragraph" w:customStyle="1" w:styleId="202B545721644FB68D6C76DDFE67F84011">
    <w:name w:val="202B545721644FB68D6C76DDFE67F84011"/>
    <w:rsid w:val="00AA0CF7"/>
    <w:rPr>
      <w:rFonts w:eastAsiaTheme="minorHAnsi"/>
    </w:rPr>
  </w:style>
  <w:style w:type="paragraph" w:customStyle="1" w:styleId="D768203606594F0587D6B1EDAAD4271B5">
    <w:name w:val="D768203606594F0587D6B1EDAAD4271B5"/>
    <w:rsid w:val="00AA0CF7"/>
    <w:rPr>
      <w:rFonts w:eastAsiaTheme="minorHAnsi"/>
    </w:rPr>
  </w:style>
  <w:style w:type="paragraph" w:customStyle="1" w:styleId="62B1B559A70348D5B617358A50D1DB2C11">
    <w:name w:val="62B1B559A70348D5B617358A50D1DB2C11"/>
    <w:rsid w:val="00AA0CF7"/>
    <w:rPr>
      <w:rFonts w:eastAsiaTheme="minorHAnsi"/>
    </w:rPr>
  </w:style>
  <w:style w:type="paragraph" w:customStyle="1" w:styleId="700A6C24306F4A2880C68ADAEA59396D11">
    <w:name w:val="700A6C24306F4A2880C68ADAEA59396D11"/>
    <w:rsid w:val="00AA0CF7"/>
    <w:rPr>
      <w:rFonts w:eastAsiaTheme="minorHAnsi"/>
    </w:rPr>
  </w:style>
  <w:style w:type="paragraph" w:customStyle="1" w:styleId="3D68BEEF8B6C44EC88A9F35B5BAC38E819">
    <w:name w:val="3D68BEEF8B6C44EC88A9F35B5BAC38E819"/>
    <w:rsid w:val="00AA0CF7"/>
    <w:rPr>
      <w:rFonts w:eastAsiaTheme="minorHAnsi"/>
    </w:rPr>
  </w:style>
  <w:style w:type="paragraph" w:customStyle="1" w:styleId="1720DC3DD6884E40B711410A0515C86419">
    <w:name w:val="1720DC3DD6884E40B711410A0515C86419"/>
    <w:rsid w:val="00AA0CF7"/>
    <w:rPr>
      <w:rFonts w:eastAsiaTheme="minorHAnsi"/>
    </w:rPr>
  </w:style>
  <w:style w:type="paragraph" w:customStyle="1" w:styleId="42EB210FBD484D889988FAB7D975D53619">
    <w:name w:val="42EB210FBD484D889988FAB7D975D53619"/>
    <w:rsid w:val="00AA0CF7"/>
    <w:rPr>
      <w:rFonts w:eastAsiaTheme="minorHAnsi"/>
    </w:rPr>
  </w:style>
  <w:style w:type="paragraph" w:customStyle="1" w:styleId="6453568956B74A5EAEEEA2409FC3C8EF">
    <w:name w:val="6453568956B74A5EAEEEA2409FC3C8EF"/>
    <w:rsid w:val="00AA0CF7"/>
  </w:style>
  <w:style w:type="paragraph" w:customStyle="1" w:styleId="EAC74402D52742E4B93947EB715E15F0">
    <w:name w:val="EAC74402D52742E4B93947EB715E15F0"/>
    <w:rsid w:val="00AA0CF7"/>
  </w:style>
  <w:style w:type="paragraph" w:customStyle="1" w:styleId="AC61013F729049248128519EA8CBB325">
    <w:name w:val="AC61013F729049248128519EA8CBB325"/>
    <w:rsid w:val="00AA0CF7"/>
  </w:style>
  <w:style w:type="paragraph" w:customStyle="1" w:styleId="958D2AC7DEBD4AF3A985CECD8F8D0C08">
    <w:name w:val="958D2AC7DEBD4AF3A985CECD8F8D0C08"/>
    <w:rsid w:val="00AA0CF7"/>
  </w:style>
  <w:style w:type="paragraph" w:customStyle="1" w:styleId="6BC0339F1383484799A2D34E5AFA6E80">
    <w:name w:val="6BC0339F1383484799A2D34E5AFA6E80"/>
    <w:rsid w:val="00AA0CF7"/>
  </w:style>
  <w:style w:type="paragraph" w:customStyle="1" w:styleId="3AF133BF8D4A46B2BFCD19B4C012582B">
    <w:name w:val="3AF133BF8D4A46B2BFCD19B4C012582B"/>
    <w:rsid w:val="00AA0CF7"/>
  </w:style>
  <w:style w:type="paragraph" w:customStyle="1" w:styleId="33FE17FE822F4F8D8E54EEE80137E35D">
    <w:name w:val="33FE17FE822F4F8D8E54EEE80137E35D"/>
    <w:rsid w:val="00AA0CF7"/>
  </w:style>
  <w:style w:type="paragraph" w:customStyle="1" w:styleId="6EE32A7D56934D339D8C9D95E3DB7776">
    <w:name w:val="6EE32A7D56934D339D8C9D95E3DB7776"/>
    <w:rsid w:val="00AA0CF7"/>
  </w:style>
  <w:style w:type="paragraph" w:customStyle="1" w:styleId="C9B359B69F8546E4A147A115B59B043E">
    <w:name w:val="C9B359B69F8546E4A147A115B59B043E"/>
    <w:rsid w:val="00AA0CF7"/>
  </w:style>
  <w:style w:type="paragraph" w:customStyle="1" w:styleId="1D3BC5D1AA2E4334ABC79604A07F7FA9">
    <w:name w:val="1D3BC5D1AA2E4334ABC79604A07F7FA9"/>
    <w:rsid w:val="00AA0CF7"/>
  </w:style>
  <w:style w:type="paragraph" w:customStyle="1" w:styleId="76B1CCC7AA5F4CE2B2140EB2C450B133">
    <w:name w:val="76B1CCC7AA5F4CE2B2140EB2C450B133"/>
    <w:rsid w:val="00AA0CF7"/>
  </w:style>
  <w:style w:type="paragraph" w:customStyle="1" w:styleId="54221C0985974F1E843DCB0F1E68DC40">
    <w:name w:val="54221C0985974F1E843DCB0F1E68DC40"/>
    <w:rsid w:val="00AA0CF7"/>
  </w:style>
  <w:style w:type="paragraph" w:customStyle="1" w:styleId="01A5169A56B048CF87BAE9B1015FD87F">
    <w:name w:val="01A5169A56B048CF87BAE9B1015FD87F"/>
    <w:rsid w:val="00AA0CF7"/>
  </w:style>
  <w:style w:type="paragraph" w:customStyle="1" w:styleId="DC667F010FEC4D8EB655F9F1518784E5">
    <w:name w:val="DC667F010FEC4D8EB655F9F1518784E5"/>
    <w:rsid w:val="00AA0CF7"/>
  </w:style>
  <w:style w:type="paragraph" w:customStyle="1" w:styleId="6578CB0A92C145929EE0A87AAB583D4E">
    <w:name w:val="6578CB0A92C145929EE0A87AAB583D4E"/>
    <w:rsid w:val="00AA0CF7"/>
  </w:style>
  <w:style w:type="paragraph" w:customStyle="1" w:styleId="F024DB0EEAD94C77836E71769DF3A949">
    <w:name w:val="F024DB0EEAD94C77836E71769DF3A949"/>
    <w:rsid w:val="00AA0CF7"/>
  </w:style>
  <w:style w:type="paragraph" w:customStyle="1" w:styleId="4A8C0B4CB35247999DB70E9C9C9A9257">
    <w:name w:val="4A8C0B4CB35247999DB70E9C9C9A9257"/>
    <w:rsid w:val="00AA0CF7"/>
  </w:style>
  <w:style w:type="paragraph" w:customStyle="1" w:styleId="7D01C5E624C947E3A324FE09D6086DFE">
    <w:name w:val="7D01C5E624C947E3A324FE09D6086DFE"/>
    <w:rsid w:val="00AA0CF7"/>
  </w:style>
  <w:style w:type="paragraph" w:customStyle="1" w:styleId="EF5245EBC84242D99A14A3F4B6C82F89">
    <w:name w:val="EF5245EBC84242D99A14A3F4B6C82F89"/>
    <w:rsid w:val="00AA0CF7"/>
  </w:style>
  <w:style w:type="paragraph" w:customStyle="1" w:styleId="B3EDEB238D754BA09BF78DC4EEB61A3E">
    <w:name w:val="B3EDEB238D754BA09BF78DC4EEB61A3E"/>
    <w:rsid w:val="00AA0CF7"/>
  </w:style>
  <w:style w:type="paragraph" w:customStyle="1" w:styleId="5F8953CD1ED7464298FE5D69121E0733">
    <w:name w:val="5F8953CD1ED7464298FE5D69121E0733"/>
    <w:rsid w:val="00AA0CF7"/>
  </w:style>
  <w:style w:type="paragraph" w:customStyle="1" w:styleId="E7B9E02F5DFD47149D8FA91562BCC4D783">
    <w:name w:val="E7B9E02F5DFD47149D8FA91562BCC4D783"/>
    <w:rsid w:val="00AA0CF7"/>
    <w:rPr>
      <w:rFonts w:eastAsiaTheme="minorHAnsi"/>
    </w:rPr>
  </w:style>
  <w:style w:type="paragraph" w:customStyle="1" w:styleId="348FA061EE3C49ACAE41AEBD74E67BFB65">
    <w:name w:val="348FA061EE3C49ACAE41AEBD74E67BFB65"/>
    <w:rsid w:val="00AA0CF7"/>
    <w:rPr>
      <w:rFonts w:eastAsiaTheme="minorHAnsi"/>
    </w:rPr>
  </w:style>
  <w:style w:type="paragraph" w:customStyle="1" w:styleId="A36C754F31F44FAB8CA89BBA09E91DAB64">
    <w:name w:val="A36C754F31F44FAB8CA89BBA09E91DAB64"/>
    <w:rsid w:val="00AA0CF7"/>
    <w:rPr>
      <w:rFonts w:eastAsiaTheme="minorHAnsi"/>
    </w:rPr>
  </w:style>
  <w:style w:type="paragraph" w:customStyle="1" w:styleId="5E6E5BFE325243B99A437EBE6734EE8362">
    <w:name w:val="5E6E5BFE325243B99A437EBE6734EE8362"/>
    <w:rsid w:val="00AA0CF7"/>
    <w:rPr>
      <w:rFonts w:eastAsiaTheme="minorHAnsi"/>
    </w:rPr>
  </w:style>
  <w:style w:type="paragraph" w:customStyle="1" w:styleId="8BFBF4B9CAF84A3E9019E5F9BFB7EDBA42">
    <w:name w:val="8BFBF4B9CAF84A3E9019E5F9BFB7EDBA42"/>
    <w:rsid w:val="00AA0CF7"/>
    <w:rPr>
      <w:rFonts w:eastAsiaTheme="minorHAnsi"/>
    </w:rPr>
  </w:style>
  <w:style w:type="paragraph" w:customStyle="1" w:styleId="E2A9B0A6EF7F4D269EE1E0DCC0D2F27441">
    <w:name w:val="E2A9B0A6EF7F4D269EE1E0DCC0D2F27441"/>
    <w:rsid w:val="00AA0CF7"/>
    <w:rPr>
      <w:rFonts w:eastAsiaTheme="minorHAnsi"/>
    </w:rPr>
  </w:style>
  <w:style w:type="paragraph" w:customStyle="1" w:styleId="3D85344DC7FE420E9D156A3EA472580F42">
    <w:name w:val="3D85344DC7FE420E9D156A3EA472580F42"/>
    <w:rsid w:val="00AA0CF7"/>
    <w:rPr>
      <w:rFonts w:eastAsiaTheme="minorHAnsi"/>
    </w:rPr>
  </w:style>
  <w:style w:type="paragraph" w:customStyle="1" w:styleId="480EC0956E414A1EB754429E14ECECE642">
    <w:name w:val="480EC0956E414A1EB754429E14ECECE642"/>
    <w:rsid w:val="00AA0CF7"/>
    <w:rPr>
      <w:rFonts w:eastAsiaTheme="minorHAnsi"/>
    </w:rPr>
  </w:style>
  <w:style w:type="paragraph" w:customStyle="1" w:styleId="1243330EA41B46E3954A8E47D41604AE42">
    <w:name w:val="1243330EA41B46E3954A8E47D41604AE42"/>
    <w:rsid w:val="00AA0CF7"/>
    <w:rPr>
      <w:rFonts w:eastAsiaTheme="minorHAnsi"/>
    </w:rPr>
  </w:style>
  <w:style w:type="paragraph" w:customStyle="1" w:styleId="F21F786445334A25B289521284E86A4F42">
    <w:name w:val="F21F786445334A25B289521284E86A4F42"/>
    <w:rsid w:val="00AA0CF7"/>
    <w:rPr>
      <w:rFonts w:eastAsiaTheme="minorHAnsi"/>
    </w:rPr>
  </w:style>
  <w:style w:type="paragraph" w:customStyle="1" w:styleId="CA2FAA98065D45E6A7B7DF7E49ADF15222">
    <w:name w:val="CA2FAA98065D45E6A7B7DF7E49ADF15222"/>
    <w:rsid w:val="00AA0CF7"/>
    <w:rPr>
      <w:rFonts w:eastAsiaTheme="minorHAnsi"/>
    </w:rPr>
  </w:style>
  <w:style w:type="paragraph" w:customStyle="1" w:styleId="5040FA43E6264A4AA0AB784B14CB149122">
    <w:name w:val="5040FA43E6264A4AA0AB784B14CB149122"/>
    <w:rsid w:val="00AA0CF7"/>
    <w:rPr>
      <w:rFonts w:eastAsiaTheme="minorHAnsi"/>
    </w:rPr>
  </w:style>
  <w:style w:type="paragraph" w:customStyle="1" w:styleId="2C02C55783654B578358EE5D0459700922">
    <w:name w:val="2C02C55783654B578358EE5D0459700922"/>
    <w:rsid w:val="00AA0CF7"/>
    <w:rPr>
      <w:rFonts w:eastAsiaTheme="minorHAnsi"/>
    </w:rPr>
  </w:style>
  <w:style w:type="paragraph" w:customStyle="1" w:styleId="266E0BA7C6BD49539E62F46A8840D3FE22">
    <w:name w:val="266E0BA7C6BD49539E62F46A8840D3FE22"/>
    <w:rsid w:val="00AA0CF7"/>
    <w:rPr>
      <w:rFonts w:eastAsiaTheme="minorHAnsi"/>
    </w:rPr>
  </w:style>
  <w:style w:type="paragraph" w:customStyle="1" w:styleId="8A9DB052E34D42839905D32D79CA143322">
    <w:name w:val="8A9DB052E34D42839905D32D79CA143322"/>
    <w:rsid w:val="00AA0CF7"/>
    <w:rPr>
      <w:rFonts w:eastAsiaTheme="minorHAnsi"/>
    </w:rPr>
  </w:style>
  <w:style w:type="paragraph" w:customStyle="1" w:styleId="ADD35C9E239D4C729F9378280FDE323922">
    <w:name w:val="ADD35C9E239D4C729F9378280FDE323922"/>
    <w:rsid w:val="00AA0CF7"/>
    <w:rPr>
      <w:rFonts w:eastAsiaTheme="minorHAnsi"/>
    </w:rPr>
  </w:style>
  <w:style w:type="paragraph" w:customStyle="1" w:styleId="46BB3A84DF8E41CEB6D219A67AFC1A8A22">
    <w:name w:val="46BB3A84DF8E41CEB6D219A67AFC1A8A22"/>
    <w:rsid w:val="00AA0CF7"/>
    <w:rPr>
      <w:rFonts w:eastAsiaTheme="minorHAnsi"/>
    </w:rPr>
  </w:style>
  <w:style w:type="paragraph" w:customStyle="1" w:styleId="EAC74402D52742E4B93947EB715E15F01">
    <w:name w:val="EAC74402D52742E4B93947EB715E15F01"/>
    <w:rsid w:val="00AA0CF7"/>
    <w:rPr>
      <w:rFonts w:eastAsiaTheme="minorHAnsi"/>
    </w:rPr>
  </w:style>
  <w:style w:type="paragraph" w:customStyle="1" w:styleId="5F8953CD1ED7464298FE5D69121E07331">
    <w:name w:val="5F8953CD1ED7464298FE5D69121E07331"/>
    <w:rsid w:val="00AA0CF7"/>
    <w:rPr>
      <w:rFonts w:eastAsiaTheme="minorHAnsi"/>
    </w:rPr>
  </w:style>
  <w:style w:type="paragraph" w:customStyle="1" w:styleId="AC61013F729049248128519EA8CBB3251">
    <w:name w:val="AC61013F729049248128519EA8CBB3251"/>
    <w:rsid w:val="00AA0CF7"/>
    <w:rPr>
      <w:rFonts w:eastAsiaTheme="minorHAnsi"/>
    </w:rPr>
  </w:style>
  <w:style w:type="paragraph" w:customStyle="1" w:styleId="958D2AC7DEBD4AF3A985CECD8F8D0C081">
    <w:name w:val="958D2AC7DEBD4AF3A985CECD8F8D0C081"/>
    <w:rsid w:val="00AA0CF7"/>
    <w:rPr>
      <w:rFonts w:eastAsiaTheme="minorHAnsi"/>
    </w:rPr>
  </w:style>
  <w:style w:type="paragraph" w:customStyle="1" w:styleId="6BC0339F1383484799A2D34E5AFA6E801">
    <w:name w:val="6BC0339F1383484799A2D34E5AFA6E801"/>
    <w:rsid w:val="00AA0CF7"/>
    <w:rPr>
      <w:rFonts w:eastAsiaTheme="minorHAnsi"/>
    </w:rPr>
  </w:style>
  <w:style w:type="paragraph" w:customStyle="1" w:styleId="33FE17FE822F4F8D8E54EEE80137E35D1">
    <w:name w:val="33FE17FE822F4F8D8E54EEE80137E35D1"/>
    <w:rsid w:val="00AA0CF7"/>
    <w:rPr>
      <w:rFonts w:eastAsiaTheme="minorHAnsi"/>
    </w:rPr>
  </w:style>
  <w:style w:type="paragraph" w:customStyle="1" w:styleId="6EE32A7D56934D339D8C9D95E3DB77761">
    <w:name w:val="6EE32A7D56934D339D8C9D95E3DB77761"/>
    <w:rsid w:val="00AA0CF7"/>
    <w:rPr>
      <w:rFonts w:eastAsiaTheme="minorHAnsi"/>
    </w:rPr>
  </w:style>
  <w:style w:type="paragraph" w:customStyle="1" w:styleId="C9B359B69F8546E4A147A115B59B043E1">
    <w:name w:val="C9B359B69F8546E4A147A115B59B043E1"/>
    <w:rsid w:val="00AA0CF7"/>
    <w:rPr>
      <w:rFonts w:eastAsiaTheme="minorHAnsi"/>
    </w:rPr>
  </w:style>
  <w:style w:type="paragraph" w:customStyle="1" w:styleId="1D3BC5D1AA2E4334ABC79604A07F7FA91">
    <w:name w:val="1D3BC5D1AA2E4334ABC79604A07F7FA91"/>
    <w:rsid w:val="00AA0CF7"/>
    <w:rPr>
      <w:rFonts w:eastAsiaTheme="minorHAnsi"/>
    </w:rPr>
  </w:style>
  <w:style w:type="paragraph" w:customStyle="1" w:styleId="76B1CCC7AA5F4CE2B2140EB2C450B1331">
    <w:name w:val="76B1CCC7AA5F4CE2B2140EB2C450B1331"/>
    <w:rsid w:val="00AA0CF7"/>
    <w:rPr>
      <w:rFonts w:eastAsiaTheme="minorHAnsi"/>
    </w:rPr>
  </w:style>
  <w:style w:type="paragraph" w:customStyle="1" w:styleId="54221C0985974F1E843DCB0F1E68DC401">
    <w:name w:val="54221C0985974F1E843DCB0F1E68DC401"/>
    <w:rsid w:val="00AA0CF7"/>
    <w:rPr>
      <w:rFonts w:eastAsiaTheme="minorHAnsi"/>
    </w:rPr>
  </w:style>
  <w:style w:type="paragraph" w:customStyle="1" w:styleId="01A5169A56B048CF87BAE9B1015FD87F1">
    <w:name w:val="01A5169A56B048CF87BAE9B1015FD87F1"/>
    <w:rsid w:val="00AA0CF7"/>
    <w:rPr>
      <w:rFonts w:eastAsiaTheme="minorHAnsi"/>
    </w:rPr>
  </w:style>
  <w:style w:type="paragraph" w:customStyle="1" w:styleId="DC667F010FEC4D8EB655F9F1518784E51">
    <w:name w:val="DC667F010FEC4D8EB655F9F1518784E51"/>
    <w:rsid w:val="00AA0CF7"/>
    <w:rPr>
      <w:rFonts w:eastAsiaTheme="minorHAnsi"/>
    </w:rPr>
  </w:style>
  <w:style w:type="paragraph" w:customStyle="1" w:styleId="6578CB0A92C145929EE0A87AAB583D4E1">
    <w:name w:val="6578CB0A92C145929EE0A87AAB583D4E1"/>
    <w:rsid w:val="00AA0CF7"/>
    <w:rPr>
      <w:rFonts w:eastAsiaTheme="minorHAnsi"/>
    </w:rPr>
  </w:style>
  <w:style w:type="paragraph" w:customStyle="1" w:styleId="F024DB0EEAD94C77836E71769DF3A9491">
    <w:name w:val="F024DB0EEAD94C77836E71769DF3A9491"/>
    <w:rsid w:val="00AA0CF7"/>
    <w:rPr>
      <w:rFonts w:eastAsiaTheme="minorHAnsi"/>
    </w:rPr>
  </w:style>
  <w:style w:type="paragraph" w:customStyle="1" w:styleId="4A8C0B4CB35247999DB70E9C9C9A92571">
    <w:name w:val="4A8C0B4CB35247999DB70E9C9C9A92571"/>
    <w:rsid w:val="00AA0CF7"/>
    <w:rPr>
      <w:rFonts w:eastAsiaTheme="minorHAnsi"/>
    </w:rPr>
  </w:style>
  <w:style w:type="paragraph" w:customStyle="1" w:styleId="7D01C5E624C947E3A324FE09D6086DFE1">
    <w:name w:val="7D01C5E624C947E3A324FE09D6086DFE1"/>
    <w:rsid w:val="00AA0CF7"/>
    <w:rPr>
      <w:rFonts w:eastAsiaTheme="minorHAnsi"/>
    </w:rPr>
  </w:style>
  <w:style w:type="paragraph" w:customStyle="1" w:styleId="EF5245EBC84242D99A14A3F4B6C82F891">
    <w:name w:val="EF5245EBC84242D99A14A3F4B6C82F891"/>
    <w:rsid w:val="00AA0CF7"/>
    <w:rPr>
      <w:rFonts w:eastAsiaTheme="minorHAnsi"/>
    </w:rPr>
  </w:style>
  <w:style w:type="paragraph" w:customStyle="1" w:styleId="B3EDEB238D754BA09BF78DC4EEB61A3E1">
    <w:name w:val="B3EDEB238D754BA09BF78DC4EEB61A3E1"/>
    <w:rsid w:val="00AA0CF7"/>
    <w:rPr>
      <w:rFonts w:eastAsiaTheme="minorHAnsi"/>
    </w:rPr>
  </w:style>
  <w:style w:type="paragraph" w:customStyle="1" w:styleId="202B545721644FB68D6C76DDFE67F84012">
    <w:name w:val="202B545721644FB68D6C76DDFE67F84012"/>
    <w:rsid w:val="00AA0CF7"/>
    <w:rPr>
      <w:rFonts w:eastAsiaTheme="minorHAnsi"/>
    </w:rPr>
  </w:style>
  <w:style w:type="paragraph" w:customStyle="1" w:styleId="D768203606594F0587D6B1EDAAD4271B6">
    <w:name w:val="D768203606594F0587D6B1EDAAD4271B6"/>
    <w:rsid w:val="00AA0CF7"/>
    <w:rPr>
      <w:rFonts w:eastAsiaTheme="minorHAnsi"/>
    </w:rPr>
  </w:style>
  <w:style w:type="paragraph" w:customStyle="1" w:styleId="62B1B559A70348D5B617358A50D1DB2C12">
    <w:name w:val="62B1B559A70348D5B617358A50D1DB2C12"/>
    <w:rsid w:val="00AA0CF7"/>
    <w:rPr>
      <w:rFonts w:eastAsiaTheme="minorHAnsi"/>
    </w:rPr>
  </w:style>
  <w:style w:type="paragraph" w:customStyle="1" w:styleId="700A6C24306F4A2880C68ADAEA59396D12">
    <w:name w:val="700A6C24306F4A2880C68ADAEA59396D12"/>
    <w:rsid w:val="00AA0CF7"/>
    <w:rPr>
      <w:rFonts w:eastAsiaTheme="minorHAnsi"/>
    </w:rPr>
  </w:style>
  <w:style w:type="paragraph" w:customStyle="1" w:styleId="3D68BEEF8B6C44EC88A9F35B5BAC38E820">
    <w:name w:val="3D68BEEF8B6C44EC88A9F35B5BAC38E820"/>
    <w:rsid w:val="00AA0CF7"/>
    <w:rPr>
      <w:rFonts w:eastAsiaTheme="minorHAnsi"/>
    </w:rPr>
  </w:style>
  <w:style w:type="paragraph" w:customStyle="1" w:styleId="1720DC3DD6884E40B711410A0515C86420">
    <w:name w:val="1720DC3DD6884E40B711410A0515C86420"/>
    <w:rsid w:val="00AA0CF7"/>
    <w:rPr>
      <w:rFonts w:eastAsiaTheme="minorHAnsi"/>
    </w:rPr>
  </w:style>
  <w:style w:type="paragraph" w:customStyle="1" w:styleId="42EB210FBD484D889988FAB7D975D53620">
    <w:name w:val="42EB210FBD484D889988FAB7D975D53620"/>
    <w:rsid w:val="00AA0CF7"/>
    <w:rPr>
      <w:rFonts w:eastAsiaTheme="minorHAnsi"/>
    </w:rPr>
  </w:style>
  <w:style w:type="paragraph" w:customStyle="1" w:styleId="10DF10B8B0D74649B9F551140CCC87E0">
    <w:name w:val="10DF10B8B0D74649B9F551140CCC87E0"/>
    <w:rsid w:val="00AA0CF7"/>
  </w:style>
  <w:style w:type="paragraph" w:customStyle="1" w:styleId="F65E53F2903C4345955A5110C9C3AF74">
    <w:name w:val="F65E53F2903C4345955A5110C9C3AF74"/>
    <w:rsid w:val="00AA0CF7"/>
  </w:style>
  <w:style w:type="paragraph" w:customStyle="1" w:styleId="C85DDB4B012B464B80C595EC1D66E292">
    <w:name w:val="C85DDB4B012B464B80C595EC1D66E292"/>
    <w:rsid w:val="00AA0CF7"/>
  </w:style>
  <w:style w:type="paragraph" w:customStyle="1" w:styleId="E7B9E02F5DFD47149D8FA91562BCC4D784">
    <w:name w:val="E7B9E02F5DFD47149D8FA91562BCC4D784"/>
    <w:rsid w:val="00412E39"/>
    <w:rPr>
      <w:rFonts w:eastAsiaTheme="minorHAnsi"/>
    </w:rPr>
  </w:style>
  <w:style w:type="paragraph" w:customStyle="1" w:styleId="348FA061EE3C49ACAE41AEBD74E67BFB66">
    <w:name w:val="348FA061EE3C49ACAE41AEBD74E67BFB66"/>
    <w:rsid w:val="00412E39"/>
    <w:rPr>
      <w:rFonts w:eastAsiaTheme="minorHAnsi"/>
    </w:rPr>
  </w:style>
  <w:style w:type="paragraph" w:customStyle="1" w:styleId="A36C754F31F44FAB8CA89BBA09E91DAB65">
    <w:name w:val="A36C754F31F44FAB8CA89BBA09E91DAB65"/>
    <w:rsid w:val="00412E39"/>
    <w:rPr>
      <w:rFonts w:eastAsiaTheme="minorHAnsi"/>
    </w:rPr>
  </w:style>
  <w:style w:type="paragraph" w:customStyle="1" w:styleId="5E6E5BFE325243B99A437EBE6734EE8363">
    <w:name w:val="5E6E5BFE325243B99A437EBE6734EE8363"/>
    <w:rsid w:val="00412E39"/>
    <w:rPr>
      <w:rFonts w:eastAsiaTheme="minorHAnsi"/>
    </w:rPr>
  </w:style>
  <w:style w:type="paragraph" w:customStyle="1" w:styleId="8BFBF4B9CAF84A3E9019E5F9BFB7EDBA43">
    <w:name w:val="8BFBF4B9CAF84A3E9019E5F9BFB7EDBA43"/>
    <w:rsid w:val="00412E39"/>
    <w:rPr>
      <w:rFonts w:eastAsiaTheme="minorHAnsi"/>
    </w:rPr>
  </w:style>
  <w:style w:type="paragraph" w:customStyle="1" w:styleId="E2A9B0A6EF7F4D269EE1E0DCC0D2F27442">
    <w:name w:val="E2A9B0A6EF7F4D269EE1E0DCC0D2F27442"/>
    <w:rsid w:val="00412E39"/>
    <w:rPr>
      <w:rFonts w:eastAsiaTheme="minorHAnsi"/>
    </w:rPr>
  </w:style>
  <w:style w:type="paragraph" w:customStyle="1" w:styleId="3D85344DC7FE420E9D156A3EA472580F43">
    <w:name w:val="3D85344DC7FE420E9D156A3EA472580F43"/>
    <w:rsid w:val="00412E39"/>
    <w:rPr>
      <w:rFonts w:eastAsiaTheme="minorHAnsi"/>
    </w:rPr>
  </w:style>
  <w:style w:type="paragraph" w:customStyle="1" w:styleId="480EC0956E414A1EB754429E14ECECE643">
    <w:name w:val="480EC0956E414A1EB754429E14ECECE643"/>
    <w:rsid w:val="00412E39"/>
    <w:rPr>
      <w:rFonts w:eastAsiaTheme="minorHAnsi"/>
    </w:rPr>
  </w:style>
  <w:style w:type="paragraph" w:customStyle="1" w:styleId="1243330EA41B46E3954A8E47D41604AE43">
    <w:name w:val="1243330EA41B46E3954A8E47D41604AE43"/>
    <w:rsid w:val="00412E39"/>
    <w:rPr>
      <w:rFonts w:eastAsiaTheme="minorHAnsi"/>
    </w:rPr>
  </w:style>
  <w:style w:type="paragraph" w:customStyle="1" w:styleId="F21F786445334A25B289521284E86A4F43">
    <w:name w:val="F21F786445334A25B289521284E86A4F43"/>
    <w:rsid w:val="00412E39"/>
    <w:rPr>
      <w:rFonts w:eastAsiaTheme="minorHAnsi"/>
    </w:rPr>
  </w:style>
  <w:style w:type="paragraph" w:customStyle="1" w:styleId="CA2FAA98065D45E6A7B7DF7E49ADF15223">
    <w:name w:val="CA2FAA98065D45E6A7B7DF7E49ADF15223"/>
    <w:rsid w:val="00412E39"/>
    <w:rPr>
      <w:rFonts w:eastAsiaTheme="minorHAnsi"/>
    </w:rPr>
  </w:style>
  <w:style w:type="paragraph" w:customStyle="1" w:styleId="5040FA43E6264A4AA0AB784B14CB149123">
    <w:name w:val="5040FA43E6264A4AA0AB784B14CB149123"/>
    <w:rsid w:val="00412E39"/>
    <w:rPr>
      <w:rFonts w:eastAsiaTheme="minorHAnsi"/>
    </w:rPr>
  </w:style>
  <w:style w:type="paragraph" w:customStyle="1" w:styleId="2C02C55783654B578358EE5D0459700923">
    <w:name w:val="2C02C55783654B578358EE5D0459700923"/>
    <w:rsid w:val="00412E39"/>
    <w:rPr>
      <w:rFonts w:eastAsiaTheme="minorHAnsi"/>
    </w:rPr>
  </w:style>
  <w:style w:type="paragraph" w:customStyle="1" w:styleId="266E0BA7C6BD49539E62F46A8840D3FE23">
    <w:name w:val="266E0BA7C6BD49539E62F46A8840D3FE23"/>
    <w:rsid w:val="00412E39"/>
    <w:rPr>
      <w:rFonts w:eastAsiaTheme="minorHAnsi"/>
    </w:rPr>
  </w:style>
  <w:style w:type="paragraph" w:customStyle="1" w:styleId="8A9DB052E34D42839905D32D79CA143323">
    <w:name w:val="8A9DB052E34D42839905D32D79CA143323"/>
    <w:rsid w:val="00412E39"/>
    <w:rPr>
      <w:rFonts w:eastAsiaTheme="minorHAnsi"/>
    </w:rPr>
  </w:style>
  <w:style w:type="paragraph" w:customStyle="1" w:styleId="ADD35C9E239D4C729F9378280FDE323923">
    <w:name w:val="ADD35C9E239D4C729F9378280FDE323923"/>
    <w:rsid w:val="00412E39"/>
    <w:rPr>
      <w:rFonts w:eastAsiaTheme="minorHAnsi"/>
    </w:rPr>
  </w:style>
  <w:style w:type="paragraph" w:customStyle="1" w:styleId="46BB3A84DF8E41CEB6D219A67AFC1A8A23">
    <w:name w:val="46BB3A84DF8E41CEB6D219A67AFC1A8A23"/>
    <w:rsid w:val="00412E39"/>
    <w:rPr>
      <w:rFonts w:eastAsiaTheme="minorHAnsi"/>
    </w:rPr>
  </w:style>
  <w:style w:type="paragraph" w:customStyle="1" w:styleId="EAC74402D52742E4B93947EB715E15F02">
    <w:name w:val="EAC74402D52742E4B93947EB715E15F02"/>
    <w:rsid w:val="00412E39"/>
    <w:rPr>
      <w:rFonts w:eastAsiaTheme="minorHAnsi"/>
    </w:rPr>
  </w:style>
  <w:style w:type="paragraph" w:customStyle="1" w:styleId="5F8953CD1ED7464298FE5D69121E07332">
    <w:name w:val="5F8953CD1ED7464298FE5D69121E07332"/>
    <w:rsid w:val="00412E39"/>
    <w:rPr>
      <w:rFonts w:eastAsiaTheme="minorHAnsi"/>
    </w:rPr>
  </w:style>
  <w:style w:type="paragraph" w:customStyle="1" w:styleId="AC61013F729049248128519EA8CBB3252">
    <w:name w:val="AC61013F729049248128519EA8CBB3252"/>
    <w:rsid w:val="00412E39"/>
    <w:rPr>
      <w:rFonts w:eastAsiaTheme="minorHAnsi"/>
    </w:rPr>
  </w:style>
  <w:style w:type="paragraph" w:customStyle="1" w:styleId="958D2AC7DEBD4AF3A985CECD8F8D0C082">
    <w:name w:val="958D2AC7DEBD4AF3A985CECD8F8D0C082"/>
    <w:rsid w:val="00412E39"/>
    <w:rPr>
      <w:rFonts w:eastAsiaTheme="minorHAnsi"/>
    </w:rPr>
  </w:style>
  <w:style w:type="paragraph" w:customStyle="1" w:styleId="6BC0339F1383484799A2D34E5AFA6E802">
    <w:name w:val="6BC0339F1383484799A2D34E5AFA6E802"/>
    <w:rsid w:val="00412E39"/>
    <w:rPr>
      <w:rFonts w:eastAsiaTheme="minorHAnsi"/>
    </w:rPr>
  </w:style>
  <w:style w:type="paragraph" w:customStyle="1" w:styleId="33FE17FE822F4F8D8E54EEE80137E35D2">
    <w:name w:val="33FE17FE822F4F8D8E54EEE80137E35D2"/>
    <w:rsid w:val="00412E39"/>
    <w:rPr>
      <w:rFonts w:eastAsiaTheme="minorHAnsi"/>
    </w:rPr>
  </w:style>
  <w:style w:type="paragraph" w:customStyle="1" w:styleId="10DF10B8B0D74649B9F551140CCC87E01">
    <w:name w:val="10DF10B8B0D74649B9F551140CCC87E01"/>
    <w:rsid w:val="00412E39"/>
    <w:rPr>
      <w:rFonts w:eastAsiaTheme="minorHAnsi"/>
    </w:rPr>
  </w:style>
  <w:style w:type="paragraph" w:customStyle="1" w:styleId="6EE32A7D56934D339D8C9D95E3DB77762">
    <w:name w:val="6EE32A7D56934D339D8C9D95E3DB77762"/>
    <w:rsid w:val="00412E39"/>
    <w:rPr>
      <w:rFonts w:eastAsiaTheme="minorHAnsi"/>
    </w:rPr>
  </w:style>
  <w:style w:type="paragraph" w:customStyle="1" w:styleId="C9B359B69F8546E4A147A115B59B043E2">
    <w:name w:val="C9B359B69F8546E4A147A115B59B043E2"/>
    <w:rsid w:val="00412E39"/>
    <w:rPr>
      <w:rFonts w:eastAsiaTheme="minorHAnsi"/>
    </w:rPr>
  </w:style>
  <w:style w:type="paragraph" w:customStyle="1" w:styleId="1D3BC5D1AA2E4334ABC79604A07F7FA92">
    <w:name w:val="1D3BC5D1AA2E4334ABC79604A07F7FA92"/>
    <w:rsid w:val="00412E39"/>
    <w:rPr>
      <w:rFonts w:eastAsiaTheme="minorHAnsi"/>
    </w:rPr>
  </w:style>
  <w:style w:type="paragraph" w:customStyle="1" w:styleId="76B1CCC7AA5F4CE2B2140EB2C450B1332">
    <w:name w:val="76B1CCC7AA5F4CE2B2140EB2C450B1332"/>
    <w:rsid w:val="00412E39"/>
    <w:rPr>
      <w:rFonts w:eastAsiaTheme="minorHAnsi"/>
    </w:rPr>
  </w:style>
  <w:style w:type="paragraph" w:customStyle="1" w:styleId="54221C0985974F1E843DCB0F1E68DC402">
    <w:name w:val="54221C0985974F1E843DCB0F1E68DC402"/>
    <w:rsid w:val="00412E39"/>
    <w:rPr>
      <w:rFonts w:eastAsiaTheme="minorHAnsi"/>
    </w:rPr>
  </w:style>
  <w:style w:type="paragraph" w:customStyle="1" w:styleId="F65E53F2903C4345955A5110C9C3AF741">
    <w:name w:val="F65E53F2903C4345955A5110C9C3AF741"/>
    <w:rsid w:val="00412E39"/>
    <w:rPr>
      <w:rFonts w:eastAsiaTheme="minorHAnsi"/>
    </w:rPr>
  </w:style>
  <w:style w:type="paragraph" w:customStyle="1" w:styleId="01A5169A56B048CF87BAE9B1015FD87F2">
    <w:name w:val="01A5169A56B048CF87BAE9B1015FD87F2"/>
    <w:rsid w:val="00412E39"/>
    <w:rPr>
      <w:rFonts w:eastAsiaTheme="minorHAnsi"/>
    </w:rPr>
  </w:style>
  <w:style w:type="paragraph" w:customStyle="1" w:styleId="DC667F010FEC4D8EB655F9F1518784E52">
    <w:name w:val="DC667F010FEC4D8EB655F9F1518784E52"/>
    <w:rsid w:val="00412E39"/>
    <w:rPr>
      <w:rFonts w:eastAsiaTheme="minorHAnsi"/>
    </w:rPr>
  </w:style>
  <w:style w:type="paragraph" w:customStyle="1" w:styleId="6578CB0A92C145929EE0A87AAB583D4E2">
    <w:name w:val="6578CB0A92C145929EE0A87AAB583D4E2"/>
    <w:rsid w:val="00412E39"/>
    <w:rPr>
      <w:rFonts w:eastAsiaTheme="minorHAnsi"/>
    </w:rPr>
  </w:style>
  <w:style w:type="paragraph" w:customStyle="1" w:styleId="F024DB0EEAD94C77836E71769DF3A9492">
    <w:name w:val="F024DB0EEAD94C77836E71769DF3A9492"/>
    <w:rsid w:val="00412E39"/>
    <w:rPr>
      <w:rFonts w:eastAsiaTheme="minorHAnsi"/>
    </w:rPr>
  </w:style>
  <w:style w:type="paragraph" w:customStyle="1" w:styleId="4A8C0B4CB35247999DB70E9C9C9A92572">
    <w:name w:val="4A8C0B4CB35247999DB70E9C9C9A92572"/>
    <w:rsid w:val="00412E39"/>
    <w:rPr>
      <w:rFonts w:eastAsiaTheme="minorHAnsi"/>
    </w:rPr>
  </w:style>
  <w:style w:type="paragraph" w:customStyle="1" w:styleId="C85DDB4B012B464B80C595EC1D66E2921">
    <w:name w:val="C85DDB4B012B464B80C595EC1D66E2921"/>
    <w:rsid w:val="00412E39"/>
    <w:rPr>
      <w:rFonts w:eastAsiaTheme="minorHAnsi"/>
    </w:rPr>
  </w:style>
  <w:style w:type="paragraph" w:customStyle="1" w:styleId="7D01C5E624C947E3A324FE09D6086DFE2">
    <w:name w:val="7D01C5E624C947E3A324FE09D6086DFE2"/>
    <w:rsid w:val="00412E39"/>
    <w:rPr>
      <w:rFonts w:eastAsiaTheme="minorHAnsi"/>
    </w:rPr>
  </w:style>
  <w:style w:type="paragraph" w:customStyle="1" w:styleId="EF5245EBC84242D99A14A3F4B6C82F892">
    <w:name w:val="EF5245EBC84242D99A14A3F4B6C82F892"/>
    <w:rsid w:val="00412E39"/>
    <w:rPr>
      <w:rFonts w:eastAsiaTheme="minorHAnsi"/>
    </w:rPr>
  </w:style>
  <w:style w:type="paragraph" w:customStyle="1" w:styleId="B3EDEB238D754BA09BF78DC4EEB61A3E2">
    <w:name w:val="B3EDEB238D754BA09BF78DC4EEB61A3E2"/>
    <w:rsid w:val="00412E39"/>
    <w:rPr>
      <w:rFonts w:eastAsiaTheme="minorHAnsi"/>
    </w:rPr>
  </w:style>
  <w:style w:type="paragraph" w:customStyle="1" w:styleId="202B545721644FB68D6C76DDFE67F84013">
    <w:name w:val="202B545721644FB68D6C76DDFE67F84013"/>
    <w:rsid w:val="00412E39"/>
    <w:rPr>
      <w:rFonts w:eastAsiaTheme="minorHAnsi"/>
    </w:rPr>
  </w:style>
  <w:style w:type="paragraph" w:customStyle="1" w:styleId="62B1B559A70348D5B617358A50D1DB2C13">
    <w:name w:val="62B1B559A70348D5B617358A50D1DB2C13"/>
    <w:rsid w:val="00412E39"/>
    <w:rPr>
      <w:rFonts w:eastAsiaTheme="minorHAnsi"/>
    </w:rPr>
  </w:style>
  <w:style w:type="paragraph" w:customStyle="1" w:styleId="700A6C24306F4A2880C68ADAEA59396D13">
    <w:name w:val="700A6C24306F4A2880C68ADAEA59396D13"/>
    <w:rsid w:val="00412E39"/>
    <w:rPr>
      <w:rFonts w:eastAsiaTheme="minorHAnsi"/>
    </w:rPr>
  </w:style>
  <w:style w:type="paragraph" w:customStyle="1" w:styleId="3D68BEEF8B6C44EC88A9F35B5BAC38E821">
    <w:name w:val="3D68BEEF8B6C44EC88A9F35B5BAC38E821"/>
    <w:rsid w:val="00412E39"/>
    <w:rPr>
      <w:rFonts w:eastAsiaTheme="minorHAnsi"/>
    </w:rPr>
  </w:style>
  <w:style w:type="paragraph" w:customStyle="1" w:styleId="1720DC3DD6884E40B711410A0515C86421">
    <w:name w:val="1720DC3DD6884E40B711410A0515C86421"/>
    <w:rsid w:val="00412E39"/>
    <w:rPr>
      <w:rFonts w:eastAsiaTheme="minorHAnsi"/>
    </w:rPr>
  </w:style>
  <w:style w:type="paragraph" w:customStyle="1" w:styleId="42EB210FBD484D889988FAB7D975D53621">
    <w:name w:val="42EB210FBD484D889988FAB7D975D53621"/>
    <w:rsid w:val="00412E39"/>
    <w:rPr>
      <w:rFonts w:eastAsiaTheme="minorHAnsi"/>
    </w:rPr>
  </w:style>
  <w:style w:type="paragraph" w:customStyle="1" w:styleId="123CB86226184219A98B5930817C5595">
    <w:name w:val="123CB86226184219A98B5930817C5595"/>
    <w:rsid w:val="00412E39"/>
  </w:style>
  <w:style w:type="paragraph" w:customStyle="1" w:styleId="C179FB4132B64B6299C92DAD6ACECBD5">
    <w:name w:val="C179FB4132B64B6299C92DAD6ACECBD5"/>
    <w:rsid w:val="00412E39"/>
  </w:style>
  <w:style w:type="paragraph" w:customStyle="1" w:styleId="AA60203EF8D343359BB79DD4120F6D2F">
    <w:name w:val="AA60203EF8D343359BB79DD4120F6D2F"/>
    <w:rsid w:val="00412E39"/>
  </w:style>
  <w:style w:type="paragraph" w:customStyle="1" w:styleId="E7B9E02F5DFD47149D8FA91562BCC4D785">
    <w:name w:val="E7B9E02F5DFD47149D8FA91562BCC4D785"/>
    <w:rsid w:val="00B51530"/>
    <w:rPr>
      <w:rFonts w:eastAsiaTheme="minorHAnsi"/>
    </w:rPr>
  </w:style>
  <w:style w:type="paragraph" w:customStyle="1" w:styleId="348FA061EE3C49ACAE41AEBD74E67BFB67">
    <w:name w:val="348FA061EE3C49ACAE41AEBD74E67BFB67"/>
    <w:rsid w:val="00B51530"/>
    <w:rPr>
      <w:rFonts w:eastAsiaTheme="minorHAnsi"/>
    </w:rPr>
  </w:style>
  <w:style w:type="paragraph" w:customStyle="1" w:styleId="5E6E5BFE325243B99A437EBE6734EE8364">
    <w:name w:val="5E6E5BFE325243B99A437EBE6734EE8364"/>
    <w:rsid w:val="00B51530"/>
    <w:rPr>
      <w:rFonts w:eastAsiaTheme="minorHAnsi"/>
    </w:rPr>
  </w:style>
  <w:style w:type="paragraph" w:customStyle="1" w:styleId="8BFBF4B9CAF84A3E9019E5F9BFB7EDBA44">
    <w:name w:val="8BFBF4B9CAF84A3E9019E5F9BFB7EDBA44"/>
    <w:rsid w:val="00B51530"/>
    <w:rPr>
      <w:rFonts w:eastAsiaTheme="minorHAnsi"/>
    </w:rPr>
  </w:style>
  <w:style w:type="paragraph" w:customStyle="1" w:styleId="E2A9B0A6EF7F4D269EE1E0DCC0D2F27443">
    <w:name w:val="E2A9B0A6EF7F4D269EE1E0DCC0D2F27443"/>
    <w:rsid w:val="00B51530"/>
    <w:rPr>
      <w:rFonts w:eastAsiaTheme="minorHAnsi"/>
    </w:rPr>
  </w:style>
  <w:style w:type="paragraph" w:customStyle="1" w:styleId="3D85344DC7FE420E9D156A3EA472580F44">
    <w:name w:val="3D85344DC7FE420E9D156A3EA472580F44"/>
    <w:rsid w:val="00B51530"/>
    <w:rPr>
      <w:rFonts w:eastAsiaTheme="minorHAnsi"/>
    </w:rPr>
  </w:style>
  <w:style w:type="paragraph" w:customStyle="1" w:styleId="480EC0956E414A1EB754429E14ECECE644">
    <w:name w:val="480EC0956E414A1EB754429E14ECECE644"/>
    <w:rsid w:val="00B51530"/>
    <w:rPr>
      <w:rFonts w:eastAsiaTheme="minorHAnsi"/>
    </w:rPr>
  </w:style>
  <w:style w:type="paragraph" w:customStyle="1" w:styleId="1243330EA41B46E3954A8E47D41604AE44">
    <w:name w:val="1243330EA41B46E3954A8E47D41604AE44"/>
    <w:rsid w:val="00B51530"/>
    <w:rPr>
      <w:rFonts w:eastAsiaTheme="minorHAnsi"/>
    </w:rPr>
  </w:style>
  <w:style w:type="paragraph" w:customStyle="1" w:styleId="F21F786445334A25B289521284E86A4F44">
    <w:name w:val="F21F786445334A25B289521284E86A4F44"/>
    <w:rsid w:val="00B51530"/>
    <w:rPr>
      <w:rFonts w:eastAsiaTheme="minorHAnsi"/>
    </w:rPr>
  </w:style>
  <w:style w:type="paragraph" w:customStyle="1" w:styleId="CA2FAA98065D45E6A7B7DF7E49ADF15224">
    <w:name w:val="CA2FAA98065D45E6A7B7DF7E49ADF15224"/>
    <w:rsid w:val="00B51530"/>
    <w:rPr>
      <w:rFonts w:eastAsiaTheme="minorHAnsi"/>
    </w:rPr>
  </w:style>
  <w:style w:type="paragraph" w:customStyle="1" w:styleId="5040FA43E6264A4AA0AB784B14CB149124">
    <w:name w:val="5040FA43E6264A4AA0AB784B14CB149124"/>
    <w:rsid w:val="00B51530"/>
    <w:rPr>
      <w:rFonts w:eastAsiaTheme="minorHAnsi"/>
    </w:rPr>
  </w:style>
  <w:style w:type="paragraph" w:customStyle="1" w:styleId="2C02C55783654B578358EE5D0459700924">
    <w:name w:val="2C02C55783654B578358EE5D0459700924"/>
    <w:rsid w:val="00B51530"/>
    <w:rPr>
      <w:rFonts w:eastAsiaTheme="minorHAnsi"/>
    </w:rPr>
  </w:style>
  <w:style w:type="paragraph" w:customStyle="1" w:styleId="266E0BA7C6BD49539E62F46A8840D3FE24">
    <w:name w:val="266E0BA7C6BD49539E62F46A8840D3FE24"/>
    <w:rsid w:val="00B51530"/>
    <w:rPr>
      <w:rFonts w:eastAsiaTheme="minorHAnsi"/>
    </w:rPr>
  </w:style>
  <w:style w:type="paragraph" w:customStyle="1" w:styleId="8A9DB052E34D42839905D32D79CA143324">
    <w:name w:val="8A9DB052E34D42839905D32D79CA143324"/>
    <w:rsid w:val="00B51530"/>
    <w:rPr>
      <w:rFonts w:eastAsiaTheme="minorHAnsi"/>
    </w:rPr>
  </w:style>
  <w:style w:type="paragraph" w:customStyle="1" w:styleId="ADD35C9E239D4C729F9378280FDE323924">
    <w:name w:val="ADD35C9E239D4C729F9378280FDE323924"/>
    <w:rsid w:val="00B51530"/>
    <w:rPr>
      <w:rFonts w:eastAsiaTheme="minorHAnsi"/>
    </w:rPr>
  </w:style>
  <w:style w:type="paragraph" w:customStyle="1" w:styleId="46BB3A84DF8E41CEB6D219A67AFC1A8A24">
    <w:name w:val="46BB3A84DF8E41CEB6D219A67AFC1A8A24"/>
    <w:rsid w:val="00B51530"/>
    <w:rPr>
      <w:rFonts w:eastAsiaTheme="minorHAnsi"/>
    </w:rPr>
  </w:style>
  <w:style w:type="paragraph" w:customStyle="1" w:styleId="EAC74402D52742E4B93947EB715E15F03">
    <w:name w:val="EAC74402D52742E4B93947EB715E15F03"/>
    <w:rsid w:val="00B51530"/>
    <w:rPr>
      <w:rFonts w:eastAsiaTheme="minorHAnsi"/>
    </w:rPr>
  </w:style>
  <w:style w:type="paragraph" w:customStyle="1" w:styleId="5F8953CD1ED7464298FE5D69121E07333">
    <w:name w:val="5F8953CD1ED7464298FE5D69121E07333"/>
    <w:rsid w:val="00B51530"/>
    <w:rPr>
      <w:rFonts w:eastAsiaTheme="minorHAnsi"/>
    </w:rPr>
  </w:style>
  <w:style w:type="paragraph" w:customStyle="1" w:styleId="AC61013F729049248128519EA8CBB3253">
    <w:name w:val="AC61013F729049248128519EA8CBB3253"/>
    <w:rsid w:val="00B51530"/>
    <w:rPr>
      <w:rFonts w:eastAsiaTheme="minorHAnsi"/>
    </w:rPr>
  </w:style>
  <w:style w:type="paragraph" w:customStyle="1" w:styleId="958D2AC7DEBD4AF3A985CECD8F8D0C083">
    <w:name w:val="958D2AC7DEBD4AF3A985CECD8F8D0C083"/>
    <w:rsid w:val="00B51530"/>
    <w:rPr>
      <w:rFonts w:eastAsiaTheme="minorHAnsi"/>
    </w:rPr>
  </w:style>
  <w:style w:type="paragraph" w:customStyle="1" w:styleId="6BC0339F1383484799A2D34E5AFA6E803">
    <w:name w:val="6BC0339F1383484799A2D34E5AFA6E803"/>
    <w:rsid w:val="00B51530"/>
    <w:rPr>
      <w:rFonts w:eastAsiaTheme="minorHAnsi"/>
    </w:rPr>
  </w:style>
  <w:style w:type="paragraph" w:customStyle="1" w:styleId="33FE17FE822F4F8D8E54EEE80137E35D3">
    <w:name w:val="33FE17FE822F4F8D8E54EEE80137E35D3"/>
    <w:rsid w:val="00B51530"/>
    <w:rPr>
      <w:rFonts w:eastAsiaTheme="minorHAnsi"/>
    </w:rPr>
  </w:style>
  <w:style w:type="paragraph" w:customStyle="1" w:styleId="123CB86226184219A98B5930817C55951">
    <w:name w:val="123CB86226184219A98B5930817C55951"/>
    <w:rsid w:val="00B51530"/>
    <w:rPr>
      <w:rFonts w:eastAsiaTheme="minorHAnsi"/>
    </w:rPr>
  </w:style>
  <w:style w:type="paragraph" w:customStyle="1" w:styleId="6EE32A7D56934D339D8C9D95E3DB77763">
    <w:name w:val="6EE32A7D56934D339D8C9D95E3DB77763"/>
    <w:rsid w:val="00B51530"/>
    <w:rPr>
      <w:rFonts w:eastAsiaTheme="minorHAnsi"/>
    </w:rPr>
  </w:style>
  <w:style w:type="paragraph" w:customStyle="1" w:styleId="C9B359B69F8546E4A147A115B59B043E3">
    <w:name w:val="C9B359B69F8546E4A147A115B59B043E3"/>
    <w:rsid w:val="00B51530"/>
    <w:rPr>
      <w:rFonts w:eastAsiaTheme="minorHAnsi"/>
    </w:rPr>
  </w:style>
  <w:style w:type="paragraph" w:customStyle="1" w:styleId="1D3BC5D1AA2E4334ABC79604A07F7FA93">
    <w:name w:val="1D3BC5D1AA2E4334ABC79604A07F7FA93"/>
    <w:rsid w:val="00B51530"/>
    <w:rPr>
      <w:rFonts w:eastAsiaTheme="minorHAnsi"/>
    </w:rPr>
  </w:style>
  <w:style w:type="paragraph" w:customStyle="1" w:styleId="76B1CCC7AA5F4CE2B2140EB2C450B1333">
    <w:name w:val="76B1CCC7AA5F4CE2B2140EB2C450B1333"/>
    <w:rsid w:val="00B51530"/>
    <w:rPr>
      <w:rFonts w:eastAsiaTheme="minorHAnsi"/>
    </w:rPr>
  </w:style>
  <w:style w:type="paragraph" w:customStyle="1" w:styleId="54221C0985974F1E843DCB0F1E68DC403">
    <w:name w:val="54221C0985974F1E843DCB0F1E68DC403"/>
    <w:rsid w:val="00B51530"/>
    <w:rPr>
      <w:rFonts w:eastAsiaTheme="minorHAnsi"/>
    </w:rPr>
  </w:style>
  <w:style w:type="paragraph" w:customStyle="1" w:styleId="C179FB4132B64B6299C92DAD6ACECBD51">
    <w:name w:val="C179FB4132B64B6299C92DAD6ACECBD51"/>
    <w:rsid w:val="00B51530"/>
    <w:rPr>
      <w:rFonts w:eastAsiaTheme="minorHAnsi"/>
    </w:rPr>
  </w:style>
  <w:style w:type="paragraph" w:customStyle="1" w:styleId="01A5169A56B048CF87BAE9B1015FD87F3">
    <w:name w:val="01A5169A56B048CF87BAE9B1015FD87F3"/>
    <w:rsid w:val="00B51530"/>
    <w:rPr>
      <w:rFonts w:eastAsiaTheme="minorHAnsi"/>
    </w:rPr>
  </w:style>
  <w:style w:type="paragraph" w:customStyle="1" w:styleId="DC667F010FEC4D8EB655F9F1518784E53">
    <w:name w:val="DC667F010FEC4D8EB655F9F1518784E53"/>
    <w:rsid w:val="00B51530"/>
    <w:rPr>
      <w:rFonts w:eastAsiaTheme="minorHAnsi"/>
    </w:rPr>
  </w:style>
  <w:style w:type="paragraph" w:customStyle="1" w:styleId="6578CB0A92C145929EE0A87AAB583D4E3">
    <w:name w:val="6578CB0A92C145929EE0A87AAB583D4E3"/>
    <w:rsid w:val="00B51530"/>
    <w:rPr>
      <w:rFonts w:eastAsiaTheme="minorHAnsi"/>
    </w:rPr>
  </w:style>
  <w:style w:type="paragraph" w:customStyle="1" w:styleId="F024DB0EEAD94C77836E71769DF3A9493">
    <w:name w:val="F024DB0EEAD94C77836E71769DF3A9493"/>
    <w:rsid w:val="00B51530"/>
    <w:rPr>
      <w:rFonts w:eastAsiaTheme="minorHAnsi"/>
    </w:rPr>
  </w:style>
  <w:style w:type="paragraph" w:customStyle="1" w:styleId="4A8C0B4CB35247999DB70E9C9C9A92573">
    <w:name w:val="4A8C0B4CB35247999DB70E9C9C9A92573"/>
    <w:rsid w:val="00B51530"/>
    <w:rPr>
      <w:rFonts w:eastAsiaTheme="minorHAnsi"/>
    </w:rPr>
  </w:style>
  <w:style w:type="paragraph" w:customStyle="1" w:styleId="AA60203EF8D343359BB79DD4120F6D2F1">
    <w:name w:val="AA60203EF8D343359BB79DD4120F6D2F1"/>
    <w:rsid w:val="00B51530"/>
    <w:rPr>
      <w:rFonts w:eastAsiaTheme="minorHAnsi"/>
    </w:rPr>
  </w:style>
  <w:style w:type="paragraph" w:customStyle="1" w:styleId="7D01C5E624C947E3A324FE09D6086DFE3">
    <w:name w:val="7D01C5E624C947E3A324FE09D6086DFE3"/>
    <w:rsid w:val="00B51530"/>
    <w:rPr>
      <w:rFonts w:eastAsiaTheme="minorHAnsi"/>
    </w:rPr>
  </w:style>
  <w:style w:type="paragraph" w:customStyle="1" w:styleId="EF5245EBC84242D99A14A3F4B6C82F893">
    <w:name w:val="EF5245EBC84242D99A14A3F4B6C82F893"/>
    <w:rsid w:val="00B51530"/>
    <w:rPr>
      <w:rFonts w:eastAsiaTheme="minorHAnsi"/>
    </w:rPr>
  </w:style>
  <w:style w:type="paragraph" w:customStyle="1" w:styleId="B3EDEB238D754BA09BF78DC4EEB61A3E3">
    <w:name w:val="B3EDEB238D754BA09BF78DC4EEB61A3E3"/>
    <w:rsid w:val="00B51530"/>
    <w:rPr>
      <w:rFonts w:eastAsiaTheme="minorHAnsi"/>
    </w:rPr>
  </w:style>
  <w:style w:type="paragraph" w:customStyle="1" w:styleId="202B545721644FB68D6C76DDFE67F84014">
    <w:name w:val="202B545721644FB68D6C76DDFE67F84014"/>
    <w:rsid w:val="00B51530"/>
    <w:rPr>
      <w:rFonts w:eastAsiaTheme="minorHAnsi"/>
    </w:rPr>
  </w:style>
  <w:style w:type="paragraph" w:customStyle="1" w:styleId="62B1B559A70348D5B617358A50D1DB2C14">
    <w:name w:val="62B1B559A70348D5B617358A50D1DB2C14"/>
    <w:rsid w:val="00B51530"/>
    <w:rPr>
      <w:rFonts w:eastAsiaTheme="minorHAnsi"/>
    </w:rPr>
  </w:style>
  <w:style w:type="paragraph" w:customStyle="1" w:styleId="700A6C24306F4A2880C68ADAEA59396D14">
    <w:name w:val="700A6C24306F4A2880C68ADAEA59396D14"/>
    <w:rsid w:val="00B51530"/>
    <w:rPr>
      <w:rFonts w:eastAsiaTheme="minorHAnsi"/>
    </w:rPr>
  </w:style>
  <w:style w:type="paragraph" w:customStyle="1" w:styleId="3D68BEEF8B6C44EC88A9F35B5BAC38E822">
    <w:name w:val="3D68BEEF8B6C44EC88A9F35B5BAC38E822"/>
    <w:rsid w:val="00B51530"/>
    <w:rPr>
      <w:rFonts w:eastAsiaTheme="minorHAnsi"/>
    </w:rPr>
  </w:style>
  <w:style w:type="paragraph" w:customStyle="1" w:styleId="1720DC3DD6884E40B711410A0515C86422">
    <w:name w:val="1720DC3DD6884E40B711410A0515C86422"/>
    <w:rsid w:val="00B51530"/>
    <w:rPr>
      <w:rFonts w:eastAsiaTheme="minorHAnsi"/>
    </w:rPr>
  </w:style>
  <w:style w:type="paragraph" w:customStyle="1" w:styleId="42EB210FBD484D889988FAB7D975D53622">
    <w:name w:val="42EB210FBD484D889988FAB7D975D53622"/>
    <w:rsid w:val="00B51530"/>
    <w:rPr>
      <w:rFonts w:eastAsiaTheme="minorHAnsi"/>
    </w:rPr>
  </w:style>
  <w:style w:type="paragraph" w:customStyle="1" w:styleId="E7B9E02F5DFD47149D8FA91562BCC4D786">
    <w:name w:val="E7B9E02F5DFD47149D8FA91562BCC4D786"/>
    <w:rsid w:val="00B51530"/>
    <w:rPr>
      <w:rFonts w:eastAsiaTheme="minorHAnsi"/>
    </w:rPr>
  </w:style>
  <w:style w:type="paragraph" w:customStyle="1" w:styleId="348FA061EE3C49ACAE41AEBD74E67BFB68">
    <w:name w:val="348FA061EE3C49ACAE41AEBD74E67BFB68"/>
    <w:rsid w:val="00B51530"/>
    <w:rPr>
      <w:rFonts w:eastAsiaTheme="minorHAnsi"/>
    </w:rPr>
  </w:style>
  <w:style w:type="paragraph" w:customStyle="1" w:styleId="5E6E5BFE325243B99A437EBE6734EE8365">
    <w:name w:val="5E6E5BFE325243B99A437EBE6734EE8365"/>
    <w:rsid w:val="00B51530"/>
    <w:rPr>
      <w:rFonts w:eastAsiaTheme="minorHAnsi"/>
    </w:rPr>
  </w:style>
  <w:style w:type="paragraph" w:customStyle="1" w:styleId="8BFBF4B9CAF84A3E9019E5F9BFB7EDBA45">
    <w:name w:val="8BFBF4B9CAF84A3E9019E5F9BFB7EDBA45"/>
    <w:rsid w:val="00B51530"/>
    <w:rPr>
      <w:rFonts w:eastAsiaTheme="minorHAnsi"/>
    </w:rPr>
  </w:style>
  <w:style w:type="paragraph" w:customStyle="1" w:styleId="3D85344DC7FE420E9D156A3EA472580F45">
    <w:name w:val="3D85344DC7FE420E9D156A3EA472580F45"/>
    <w:rsid w:val="00B51530"/>
    <w:rPr>
      <w:rFonts w:eastAsiaTheme="minorHAnsi"/>
    </w:rPr>
  </w:style>
  <w:style w:type="paragraph" w:customStyle="1" w:styleId="480EC0956E414A1EB754429E14ECECE645">
    <w:name w:val="480EC0956E414A1EB754429E14ECECE645"/>
    <w:rsid w:val="00B51530"/>
    <w:rPr>
      <w:rFonts w:eastAsiaTheme="minorHAnsi"/>
    </w:rPr>
  </w:style>
  <w:style w:type="paragraph" w:customStyle="1" w:styleId="1243330EA41B46E3954A8E47D41604AE45">
    <w:name w:val="1243330EA41B46E3954A8E47D41604AE45"/>
    <w:rsid w:val="00B51530"/>
    <w:rPr>
      <w:rFonts w:eastAsiaTheme="minorHAnsi"/>
    </w:rPr>
  </w:style>
  <w:style w:type="paragraph" w:customStyle="1" w:styleId="F21F786445334A25B289521284E86A4F45">
    <w:name w:val="F21F786445334A25B289521284E86A4F45"/>
    <w:rsid w:val="00B51530"/>
    <w:rPr>
      <w:rFonts w:eastAsiaTheme="minorHAnsi"/>
    </w:rPr>
  </w:style>
  <w:style w:type="paragraph" w:customStyle="1" w:styleId="CA2FAA98065D45E6A7B7DF7E49ADF15225">
    <w:name w:val="CA2FAA98065D45E6A7B7DF7E49ADF15225"/>
    <w:rsid w:val="00B51530"/>
    <w:rPr>
      <w:rFonts w:eastAsiaTheme="minorHAnsi"/>
    </w:rPr>
  </w:style>
  <w:style w:type="paragraph" w:customStyle="1" w:styleId="5040FA43E6264A4AA0AB784B14CB149125">
    <w:name w:val="5040FA43E6264A4AA0AB784B14CB149125"/>
    <w:rsid w:val="00B51530"/>
    <w:rPr>
      <w:rFonts w:eastAsiaTheme="minorHAnsi"/>
    </w:rPr>
  </w:style>
  <w:style w:type="paragraph" w:customStyle="1" w:styleId="2C02C55783654B578358EE5D0459700925">
    <w:name w:val="2C02C55783654B578358EE5D0459700925"/>
    <w:rsid w:val="00B51530"/>
    <w:rPr>
      <w:rFonts w:eastAsiaTheme="minorHAnsi"/>
    </w:rPr>
  </w:style>
  <w:style w:type="paragraph" w:customStyle="1" w:styleId="266E0BA7C6BD49539E62F46A8840D3FE25">
    <w:name w:val="266E0BA7C6BD49539E62F46A8840D3FE25"/>
    <w:rsid w:val="00B51530"/>
    <w:rPr>
      <w:rFonts w:eastAsiaTheme="minorHAnsi"/>
    </w:rPr>
  </w:style>
  <w:style w:type="paragraph" w:customStyle="1" w:styleId="8A9DB052E34D42839905D32D79CA143325">
    <w:name w:val="8A9DB052E34D42839905D32D79CA143325"/>
    <w:rsid w:val="00B51530"/>
    <w:rPr>
      <w:rFonts w:eastAsiaTheme="minorHAnsi"/>
    </w:rPr>
  </w:style>
  <w:style w:type="paragraph" w:customStyle="1" w:styleId="ADD35C9E239D4C729F9378280FDE323925">
    <w:name w:val="ADD35C9E239D4C729F9378280FDE323925"/>
    <w:rsid w:val="00B51530"/>
    <w:rPr>
      <w:rFonts w:eastAsiaTheme="minorHAnsi"/>
    </w:rPr>
  </w:style>
  <w:style w:type="paragraph" w:customStyle="1" w:styleId="46BB3A84DF8E41CEB6D219A67AFC1A8A25">
    <w:name w:val="46BB3A84DF8E41CEB6D219A67AFC1A8A25"/>
    <w:rsid w:val="00B51530"/>
    <w:rPr>
      <w:rFonts w:eastAsiaTheme="minorHAnsi"/>
    </w:rPr>
  </w:style>
  <w:style w:type="paragraph" w:customStyle="1" w:styleId="EAC74402D52742E4B93947EB715E15F04">
    <w:name w:val="EAC74402D52742E4B93947EB715E15F04"/>
    <w:rsid w:val="00B51530"/>
    <w:rPr>
      <w:rFonts w:eastAsiaTheme="minorHAnsi"/>
    </w:rPr>
  </w:style>
  <w:style w:type="paragraph" w:customStyle="1" w:styleId="5F8953CD1ED7464298FE5D69121E07334">
    <w:name w:val="5F8953CD1ED7464298FE5D69121E07334"/>
    <w:rsid w:val="00B51530"/>
    <w:rPr>
      <w:rFonts w:eastAsiaTheme="minorHAnsi"/>
    </w:rPr>
  </w:style>
  <w:style w:type="paragraph" w:customStyle="1" w:styleId="AC61013F729049248128519EA8CBB3254">
    <w:name w:val="AC61013F729049248128519EA8CBB3254"/>
    <w:rsid w:val="00B51530"/>
    <w:rPr>
      <w:rFonts w:eastAsiaTheme="minorHAnsi"/>
    </w:rPr>
  </w:style>
  <w:style w:type="paragraph" w:customStyle="1" w:styleId="958D2AC7DEBD4AF3A985CECD8F8D0C084">
    <w:name w:val="958D2AC7DEBD4AF3A985CECD8F8D0C084"/>
    <w:rsid w:val="00B51530"/>
    <w:rPr>
      <w:rFonts w:eastAsiaTheme="minorHAnsi"/>
    </w:rPr>
  </w:style>
  <w:style w:type="paragraph" w:customStyle="1" w:styleId="6BC0339F1383484799A2D34E5AFA6E804">
    <w:name w:val="6BC0339F1383484799A2D34E5AFA6E804"/>
    <w:rsid w:val="00B51530"/>
    <w:rPr>
      <w:rFonts w:eastAsiaTheme="minorHAnsi"/>
    </w:rPr>
  </w:style>
  <w:style w:type="paragraph" w:customStyle="1" w:styleId="33FE17FE822F4F8D8E54EEE80137E35D4">
    <w:name w:val="33FE17FE822F4F8D8E54EEE80137E35D4"/>
    <w:rsid w:val="00B51530"/>
    <w:rPr>
      <w:rFonts w:eastAsiaTheme="minorHAnsi"/>
    </w:rPr>
  </w:style>
  <w:style w:type="paragraph" w:customStyle="1" w:styleId="123CB86226184219A98B5930817C55952">
    <w:name w:val="123CB86226184219A98B5930817C55952"/>
    <w:rsid w:val="00B51530"/>
    <w:rPr>
      <w:rFonts w:eastAsiaTheme="minorHAnsi"/>
    </w:rPr>
  </w:style>
  <w:style w:type="paragraph" w:customStyle="1" w:styleId="6EE32A7D56934D339D8C9D95E3DB77764">
    <w:name w:val="6EE32A7D56934D339D8C9D95E3DB77764"/>
    <w:rsid w:val="00B51530"/>
    <w:rPr>
      <w:rFonts w:eastAsiaTheme="minorHAnsi"/>
    </w:rPr>
  </w:style>
  <w:style w:type="paragraph" w:customStyle="1" w:styleId="C9B359B69F8546E4A147A115B59B043E4">
    <w:name w:val="C9B359B69F8546E4A147A115B59B043E4"/>
    <w:rsid w:val="00B51530"/>
    <w:rPr>
      <w:rFonts w:eastAsiaTheme="minorHAnsi"/>
    </w:rPr>
  </w:style>
  <w:style w:type="paragraph" w:customStyle="1" w:styleId="1D3BC5D1AA2E4334ABC79604A07F7FA94">
    <w:name w:val="1D3BC5D1AA2E4334ABC79604A07F7FA94"/>
    <w:rsid w:val="00B51530"/>
    <w:rPr>
      <w:rFonts w:eastAsiaTheme="minorHAnsi"/>
    </w:rPr>
  </w:style>
  <w:style w:type="paragraph" w:customStyle="1" w:styleId="76B1CCC7AA5F4CE2B2140EB2C450B1334">
    <w:name w:val="76B1CCC7AA5F4CE2B2140EB2C450B1334"/>
    <w:rsid w:val="00B51530"/>
    <w:rPr>
      <w:rFonts w:eastAsiaTheme="minorHAnsi"/>
    </w:rPr>
  </w:style>
  <w:style w:type="paragraph" w:customStyle="1" w:styleId="54221C0985974F1E843DCB0F1E68DC404">
    <w:name w:val="54221C0985974F1E843DCB0F1E68DC404"/>
    <w:rsid w:val="00B51530"/>
    <w:rPr>
      <w:rFonts w:eastAsiaTheme="minorHAnsi"/>
    </w:rPr>
  </w:style>
  <w:style w:type="paragraph" w:customStyle="1" w:styleId="C179FB4132B64B6299C92DAD6ACECBD52">
    <w:name w:val="C179FB4132B64B6299C92DAD6ACECBD52"/>
    <w:rsid w:val="00B51530"/>
    <w:rPr>
      <w:rFonts w:eastAsiaTheme="minorHAnsi"/>
    </w:rPr>
  </w:style>
  <w:style w:type="paragraph" w:customStyle="1" w:styleId="01A5169A56B048CF87BAE9B1015FD87F4">
    <w:name w:val="01A5169A56B048CF87BAE9B1015FD87F4"/>
    <w:rsid w:val="00B51530"/>
    <w:rPr>
      <w:rFonts w:eastAsiaTheme="minorHAnsi"/>
    </w:rPr>
  </w:style>
  <w:style w:type="paragraph" w:customStyle="1" w:styleId="DC667F010FEC4D8EB655F9F1518784E54">
    <w:name w:val="DC667F010FEC4D8EB655F9F1518784E54"/>
    <w:rsid w:val="00B51530"/>
    <w:rPr>
      <w:rFonts w:eastAsiaTheme="minorHAnsi"/>
    </w:rPr>
  </w:style>
  <w:style w:type="paragraph" w:customStyle="1" w:styleId="6578CB0A92C145929EE0A87AAB583D4E4">
    <w:name w:val="6578CB0A92C145929EE0A87AAB583D4E4"/>
    <w:rsid w:val="00B51530"/>
    <w:rPr>
      <w:rFonts w:eastAsiaTheme="minorHAnsi"/>
    </w:rPr>
  </w:style>
  <w:style w:type="paragraph" w:customStyle="1" w:styleId="F024DB0EEAD94C77836E71769DF3A9494">
    <w:name w:val="F024DB0EEAD94C77836E71769DF3A9494"/>
    <w:rsid w:val="00B51530"/>
    <w:rPr>
      <w:rFonts w:eastAsiaTheme="minorHAnsi"/>
    </w:rPr>
  </w:style>
  <w:style w:type="paragraph" w:customStyle="1" w:styleId="4A8C0B4CB35247999DB70E9C9C9A92574">
    <w:name w:val="4A8C0B4CB35247999DB70E9C9C9A92574"/>
    <w:rsid w:val="00B51530"/>
    <w:rPr>
      <w:rFonts w:eastAsiaTheme="minorHAnsi"/>
    </w:rPr>
  </w:style>
  <w:style w:type="paragraph" w:customStyle="1" w:styleId="AA60203EF8D343359BB79DD4120F6D2F2">
    <w:name w:val="AA60203EF8D343359BB79DD4120F6D2F2"/>
    <w:rsid w:val="00B51530"/>
    <w:rPr>
      <w:rFonts w:eastAsiaTheme="minorHAnsi"/>
    </w:rPr>
  </w:style>
  <w:style w:type="paragraph" w:customStyle="1" w:styleId="7D01C5E624C947E3A324FE09D6086DFE4">
    <w:name w:val="7D01C5E624C947E3A324FE09D6086DFE4"/>
    <w:rsid w:val="00B51530"/>
    <w:rPr>
      <w:rFonts w:eastAsiaTheme="minorHAnsi"/>
    </w:rPr>
  </w:style>
  <w:style w:type="paragraph" w:customStyle="1" w:styleId="EF5245EBC84242D99A14A3F4B6C82F894">
    <w:name w:val="EF5245EBC84242D99A14A3F4B6C82F894"/>
    <w:rsid w:val="00B51530"/>
    <w:rPr>
      <w:rFonts w:eastAsiaTheme="minorHAnsi"/>
    </w:rPr>
  </w:style>
  <w:style w:type="paragraph" w:customStyle="1" w:styleId="B3EDEB238D754BA09BF78DC4EEB61A3E4">
    <w:name w:val="B3EDEB238D754BA09BF78DC4EEB61A3E4"/>
    <w:rsid w:val="00B51530"/>
    <w:rPr>
      <w:rFonts w:eastAsiaTheme="minorHAnsi"/>
    </w:rPr>
  </w:style>
  <w:style w:type="paragraph" w:customStyle="1" w:styleId="202B545721644FB68D6C76DDFE67F84015">
    <w:name w:val="202B545721644FB68D6C76DDFE67F84015"/>
    <w:rsid w:val="00B51530"/>
    <w:rPr>
      <w:rFonts w:eastAsiaTheme="minorHAnsi"/>
    </w:rPr>
  </w:style>
  <w:style w:type="paragraph" w:customStyle="1" w:styleId="62B1B559A70348D5B617358A50D1DB2C15">
    <w:name w:val="62B1B559A70348D5B617358A50D1DB2C15"/>
    <w:rsid w:val="00B51530"/>
    <w:rPr>
      <w:rFonts w:eastAsiaTheme="minorHAnsi"/>
    </w:rPr>
  </w:style>
  <w:style w:type="paragraph" w:customStyle="1" w:styleId="700A6C24306F4A2880C68ADAEA59396D15">
    <w:name w:val="700A6C24306F4A2880C68ADAEA59396D15"/>
    <w:rsid w:val="00B51530"/>
    <w:rPr>
      <w:rFonts w:eastAsiaTheme="minorHAnsi"/>
    </w:rPr>
  </w:style>
  <w:style w:type="paragraph" w:customStyle="1" w:styleId="3D68BEEF8B6C44EC88A9F35B5BAC38E823">
    <w:name w:val="3D68BEEF8B6C44EC88A9F35B5BAC38E823"/>
    <w:rsid w:val="00B51530"/>
    <w:rPr>
      <w:rFonts w:eastAsiaTheme="minorHAnsi"/>
    </w:rPr>
  </w:style>
  <w:style w:type="paragraph" w:customStyle="1" w:styleId="1720DC3DD6884E40B711410A0515C86423">
    <w:name w:val="1720DC3DD6884E40B711410A0515C86423"/>
    <w:rsid w:val="00B51530"/>
    <w:rPr>
      <w:rFonts w:eastAsiaTheme="minorHAnsi"/>
    </w:rPr>
  </w:style>
  <w:style w:type="paragraph" w:customStyle="1" w:styleId="42EB210FBD484D889988FAB7D975D53623">
    <w:name w:val="42EB210FBD484D889988FAB7D975D53623"/>
    <w:rsid w:val="00B51530"/>
    <w:rPr>
      <w:rFonts w:eastAsiaTheme="minorHAnsi"/>
    </w:rPr>
  </w:style>
  <w:style w:type="paragraph" w:customStyle="1" w:styleId="2258820A282B4A13A3C1D040BDD86091">
    <w:name w:val="2258820A282B4A13A3C1D040BDD86091"/>
    <w:rsid w:val="001B701B"/>
  </w:style>
  <w:style w:type="paragraph" w:customStyle="1" w:styleId="E7B9E02F5DFD47149D8FA91562BCC4D787">
    <w:name w:val="E7B9E02F5DFD47149D8FA91562BCC4D787"/>
    <w:rsid w:val="001B701B"/>
    <w:rPr>
      <w:rFonts w:eastAsiaTheme="minorHAnsi"/>
    </w:rPr>
  </w:style>
  <w:style w:type="paragraph" w:customStyle="1" w:styleId="348FA061EE3C49ACAE41AEBD74E67BFB69">
    <w:name w:val="348FA061EE3C49ACAE41AEBD74E67BFB69"/>
    <w:rsid w:val="001B701B"/>
    <w:rPr>
      <w:rFonts w:eastAsiaTheme="minorHAnsi"/>
    </w:rPr>
  </w:style>
  <w:style w:type="paragraph" w:customStyle="1" w:styleId="5E6E5BFE325243B99A437EBE6734EE8366">
    <w:name w:val="5E6E5BFE325243B99A437EBE6734EE8366"/>
    <w:rsid w:val="001B701B"/>
    <w:rPr>
      <w:rFonts w:eastAsiaTheme="minorHAnsi"/>
    </w:rPr>
  </w:style>
  <w:style w:type="paragraph" w:customStyle="1" w:styleId="2258820A282B4A13A3C1D040BDD860911">
    <w:name w:val="2258820A282B4A13A3C1D040BDD860911"/>
    <w:rsid w:val="001B701B"/>
    <w:rPr>
      <w:rFonts w:eastAsiaTheme="minorHAnsi"/>
    </w:rPr>
  </w:style>
  <w:style w:type="paragraph" w:customStyle="1" w:styleId="8BFBF4B9CAF84A3E9019E5F9BFB7EDBA46">
    <w:name w:val="8BFBF4B9CAF84A3E9019E5F9BFB7EDBA46"/>
    <w:rsid w:val="001B701B"/>
    <w:rPr>
      <w:rFonts w:eastAsiaTheme="minorHAnsi"/>
    </w:rPr>
  </w:style>
  <w:style w:type="paragraph" w:customStyle="1" w:styleId="3D85344DC7FE420E9D156A3EA472580F46">
    <w:name w:val="3D85344DC7FE420E9D156A3EA472580F46"/>
    <w:rsid w:val="001B701B"/>
    <w:rPr>
      <w:rFonts w:eastAsiaTheme="minorHAnsi"/>
    </w:rPr>
  </w:style>
  <w:style w:type="paragraph" w:customStyle="1" w:styleId="480EC0956E414A1EB754429E14ECECE646">
    <w:name w:val="480EC0956E414A1EB754429E14ECECE646"/>
    <w:rsid w:val="001B701B"/>
    <w:rPr>
      <w:rFonts w:eastAsiaTheme="minorHAnsi"/>
    </w:rPr>
  </w:style>
  <w:style w:type="paragraph" w:customStyle="1" w:styleId="CA2FAA98065D45E6A7B7DF7E49ADF15226">
    <w:name w:val="CA2FAA98065D45E6A7B7DF7E49ADF15226"/>
    <w:rsid w:val="001B701B"/>
    <w:rPr>
      <w:rFonts w:eastAsiaTheme="minorHAnsi"/>
    </w:rPr>
  </w:style>
  <w:style w:type="paragraph" w:customStyle="1" w:styleId="EAC74402D52742E4B93947EB715E15F05">
    <w:name w:val="EAC74402D52742E4B93947EB715E15F05"/>
    <w:rsid w:val="001B701B"/>
    <w:rPr>
      <w:rFonts w:eastAsiaTheme="minorHAnsi"/>
    </w:rPr>
  </w:style>
  <w:style w:type="paragraph" w:customStyle="1" w:styleId="5F8953CD1ED7464298FE5D69121E07335">
    <w:name w:val="5F8953CD1ED7464298FE5D69121E07335"/>
    <w:rsid w:val="001B701B"/>
    <w:rPr>
      <w:rFonts w:eastAsiaTheme="minorHAnsi"/>
    </w:rPr>
  </w:style>
  <w:style w:type="paragraph" w:customStyle="1" w:styleId="AC61013F729049248128519EA8CBB3255">
    <w:name w:val="AC61013F729049248128519EA8CBB3255"/>
    <w:rsid w:val="001B701B"/>
    <w:rPr>
      <w:rFonts w:eastAsiaTheme="minorHAnsi"/>
    </w:rPr>
  </w:style>
  <w:style w:type="paragraph" w:customStyle="1" w:styleId="958D2AC7DEBD4AF3A985CECD8F8D0C085">
    <w:name w:val="958D2AC7DEBD4AF3A985CECD8F8D0C085"/>
    <w:rsid w:val="001B701B"/>
    <w:rPr>
      <w:rFonts w:eastAsiaTheme="minorHAnsi"/>
    </w:rPr>
  </w:style>
  <w:style w:type="paragraph" w:customStyle="1" w:styleId="6BC0339F1383484799A2D34E5AFA6E805">
    <w:name w:val="6BC0339F1383484799A2D34E5AFA6E805"/>
    <w:rsid w:val="001B701B"/>
    <w:rPr>
      <w:rFonts w:eastAsiaTheme="minorHAnsi"/>
    </w:rPr>
  </w:style>
  <w:style w:type="paragraph" w:customStyle="1" w:styleId="33FE17FE822F4F8D8E54EEE80137E35D5">
    <w:name w:val="33FE17FE822F4F8D8E54EEE80137E35D5"/>
    <w:rsid w:val="001B701B"/>
    <w:rPr>
      <w:rFonts w:eastAsiaTheme="minorHAnsi"/>
    </w:rPr>
  </w:style>
  <w:style w:type="paragraph" w:customStyle="1" w:styleId="123CB86226184219A98B5930817C55953">
    <w:name w:val="123CB86226184219A98B5930817C55953"/>
    <w:rsid w:val="001B701B"/>
    <w:rPr>
      <w:rFonts w:eastAsiaTheme="minorHAnsi"/>
    </w:rPr>
  </w:style>
  <w:style w:type="paragraph" w:customStyle="1" w:styleId="6EE32A7D56934D339D8C9D95E3DB77765">
    <w:name w:val="6EE32A7D56934D339D8C9D95E3DB77765"/>
    <w:rsid w:val="001B701B"/>
    <w:rPr>
      <w:rFonts w:eastAsiaTheme="minorHAnsi"/>
    </w:rPr>
  </w:style>
  <w:style w:type="paragraph" w:customStyle="1" w:styleId="C9B359B69F8546E4A147A115B59B043E5">
    <w:name w:val="C9B359B69F8546E4A147A115B59B043E5"/>
    <w:rsid w:val="001B701B"/>
    <w:rPr>
      <w:rFonts w:eastAsiaTheme="minorHAnsi"/>
    </w:rPr>
  </w:style>
  <w:style w:type="paragraph" w:customStyle="1" w:styleId="1D3BC5D1AA2E4334ABC79604A07F7FA95">
    <w:name w:val="1D3BC5D1AA2E4334ABC79604A07F7FA95"/>
    <w:rsid w:val="001B701B"/>
    <w:rPr>
      <w:rFonts w:eastAsiaTheme="minorHAnsi"/>
    </w:rPr>
  </w:style>
  <w:style w:type="paragraph" w:customStyle="1" w:styleId="76B1CCC7AA5F4CE2B2140EB2C450B1335">
    <w:name w:val="76B1CCC7AA5F4CE2B2140EB2C450B1335"/>
    <w:rsid w:val="001B701B"/>
    <w:rPr>
      <w:rFonts w:eastAsiaTheme="minorHAnsi"/>
    </w:rPr>
  </w:style>
  <w:style w:type="paragraph" w:customStyle="1" w:styleId="54221C0985974F1E843DCB0F1E68DC405">
    <w:name w:val="54221C0985974F1E843DCB0F1E68DC405"/>
    <w:rsid w:val="001B701B"/>
    <w:rPr>
      <w:rFonts w:eastAsiaTheme="minorHAnsi"/>
    </w:rPr>
  </w:style>
  <w:style w:type="paragraph" w:customStyle="1" w:styleId="C179FB4132B64B6299C92DAD6ACECBD53">
    <w:name w:val="C179FB4132B64B6299C92DAD6ACECBD53"/>
    <w:rsid w:val="001B701B"/>
    <w:rPr>
      <w:rFonts w:eastAsiaTheme="minorHAnsi"/>
    </w:rPr>
  </w:style>
  <w:style w:type="paragraph" w:customStyle="1" w:styleId="01A5169A56B048CF87BAE9B1015FD87F5">
    <w:name w:val="01A5169A56B048CF87BAE9B1015FD87F5"/>
    <w:rsid w:val="001B701B"/>
    <w:rPr>
      <w:rFonts w:eastAsiaTheme="minorHAnsi"/>
    </w:rPr>
  </w:style>
  <w:style w:type="paragraph" w:customStyle="1" w:styleId="DC667F010FEC4D8EB655F9F1518784E55">
    <w:name w:val="DC667F010FEC4D8EB655F9F1518784E55"/>
    <w:rsid w:val="001B701B"/>
    <w:rPr>
      <w:rFonts w:eastAsiaTheme="minorHAnsi"/>
    </w:rPr>
  </w:style>
  <w:style w:type="paragraph" w:customStyle="1" w:styleId="6578CB0A92C145929EE0A87AAB583D4E5">
    <w:name w:val="6578CB0A92C145929EE0A87AAB583D4E5"/>
    <w:rsid w:val="001B701B"/>
    <w:rPr>
      <w:rFonts w:eastAsiaTheme="minorHAnsi"/>
    </w:rPr>
  </w:style>
  <w:style w:type="paragraph" w:customStyle="1" w:styleId="F024DB0EEAD94C77836E71769DF3A9495">
    <w:name w:val="F024DB0EEAD94C77836E71769DF3A9495"/>
    <w:rsid w:val="001B701B"/>
    <w:rPr>
      <w:rFonts w:eastAsiaTheme="minorHAnsi"/>
    </w:rPr>
  </w:style>
  <w:style w:type="paragraph" w:customStyle="1" w:styleId="4A8C0B4CB35247999DB70E9C9C9A92575">
    <w:name w:val="4A8C0B4CB35247999DB70E9C9C9A92575"/>
    <w:rsid w:val="001B701B"/>
    <w:rPr>
      <w:rFonts w:eastAsiaTheme="minorHAnsi"/>
    </w:rPr>
  </w:style>
  <w:style w:type="paragraph" w:customStyle="1" w:styleId="AA60203EF8D343359BB79DD4120F6D2F3">
    <w:name w:val="AA60203EF8D343359BB79DD4120F6D2F3"/>
    <w:rsid w:val="001B701B"/>
    <w:rPr>
      <w:rFonts w:eastAsiaTheme="minorHAnsi"/>
    </w:rPr>
  </w:style>
  <w:style w:type="paragraph" w:customStyle="1" w:styleId="7D01C5E624C947E3A324FE09D6086DFE5">
    <w:name w:val="7D01C5E624C947E3A324FE09D6086DFE5"/>
    <w:rsid w:val="001B701B"/>
    <w:rPr>
      <w:rFonts w:eastAsiaTheme="minorHAnsi"/>
    </w:rPr>
  </w:style>
  <w:style w:type="paragraph" w:customStyle="1" w:styleId="EF5245EBC84242D99A14A3F4B6C82F895">
    <w:name w:val="EF5245EBC84242D99A14A3F4B6C82F895"/>
    <w:rsid w:val="001B701B"/>
    <w:rPr>
      <w:rFonts w:eastAsiaTheme="minorHAnsi"/>
    </w:rPr>
  </w:style>
  <w:style w:type="paragraph" w:customStyle="1" w:styleId="B3EDEB238D754BA09BF78DC4EEB61A3E5">
    <w:name w:val="B3EDEB238D754BA09BF78DC4EEB61A3E5"/>
    <w:rsid w:val="001B701B"/>
    <w:rPr>
      <w:rFonts w:eastAsiaTheme="minorHAnsi"/>
    </w:rPr>
  </w:style>
  <w:style w:type="paragraph" w:customStyle="1" w:styleId="202B545721644FB68D6C76DDFE67F84016">
    <w:name w:val="202B545721644FB68D6C76DDFE67F84016"/>
    <w:rsid w:val="001B701B"/>
    <w:rPr>
      <w:rFonts w:eastAsiaTheme="minorHAnsi"/>
    </w:rPr>
  </w:style>
  <w:style w:type="paragraph" w:customStyle="1" w:styleId="62B1B559A70348D5B617358A50D1DB2C16">
    <w:name w:val="62B1B559A70348D5B617358A50D1DB2C16"/>
    <w:rsid w:val="001B701B"/>
    <w:rPr>
      <w:rFonts w:eastAsiaTheme="minorHAnsi"/>
    </w:rPr>
  </w:style>
  <w:style w:type="paragraph" w:customStyle="1" w:styleId="700A6C24306F4A2880C68ADAEA59396D16">
    <w:name w:val="700A6C24306F4A2880C68ADAEA59396D16"/>
    <w:rsid w:val="001B701B"/>
    <w:rPr>
      <w:rFonts w:eastAsiaTheme="minorHAnsi"/>
    </w:rPr>
  </w:style>
  <w:style w:type="paragraph" w:customStyle="1" w:styleId="3D68BEEF8B6C44EC88A9F35B5BAC38E824">
    <w:name w:val="3D68BEEF8B6C44EC88A9F35B5BAC38E824"/>
    <w:rsid w:val="001B701B"/>
    <w:rPr>
      <w:rFonts w:eastAsiaTheme="minorHAnsi"/>
    </w:rPr>
  </w:style>
  <w:style w:type="paragraph" w:customStyle="1" w:styleId="1720DC3DD6884E40B711410A0515C86424">
    <w:name w:val="1720DC3DD6884E40B711410A0515C86424"/>
    <w:rsid w:val="001B701B"/>
    <w:rPr>
      <w:rFonts w:eastAsiaTheme="minorHAnsi"/>
    </w:rPr>
  </w:style>
  <w:style w:type="paragraph" w:customStyle="1" w:styleId="42EB210FBD484D889988FAB7D975D53624">
    <w:name w:val="42EB210FBD484D889988FAB7D975D53624"/>
    <w:rsid w:val="001B701B"/>
    <w:rPr>
      <w:rFonts w:eastAsiaTheme="minorHAnsi"/>
    </w:rPr>
  </w:style>
  <w:style w:type="paragraph" w:customStyle="1" w:styleId="E7B9E02F5DFD47149D8FA91562BCC4D788">
    <w:name w:val="E7B9E02F5DFD47149D8FA91562BCC4D788"/>
    <w:rsid w:val="001B701B"/>
    <w:rPr>
      <w:rFonts w:eastAsiaTheme="minorHAnsi"/>
    </w:rPr>
  </w:style>
  <w:style w:type="paragraph" w:customStyle="1" w:styleId="348FA061EE3C49ACAE41AEBD74E67BFB70">
    <w:name w:val="348FA061EE3C49ACAE41AEBD74E67BFB70"/>
    <w:rsid w:val="001B701B"/>
    <w:rPr>
      <w:rFonts w:eastAsiaTheme="minorHAnsi"/>
    </w:rPr>
  </w:style>
  <w:style w:type="paragraph" w:customStyle="1" w:styleId="5E6E5BFE325243B99A437EBE6734EE8367">
    <w:name w:val="5E6E5BFE325243B99A437EBE6734EE8367"/>
    <w:rsid w:val="001B701B"/>
    <w:rPr>
      <w:rFonts w:eastAsiaTheme="minorHAnsi"/>
    </w:rPr>
  </w:style>
  <w:style w:type="paragraph" w:customStyle="1" w:styleId="2258820A282B4A13A3C1D040BDD860912">
    <w:name w:val="2258820A282B4A13A3C1D040BDD860912"/>
    <w:rsid w:val="001B701B"/>
    <w:rPr>
      <w:rFonts w:eastAsiaTheme="minorHAnsi"/>
    </w:rPr>
  </w:style>
  <w:style w:type="paragraph" w:customStyle="1" w:styleId="8BFBF4B9CAF84A3E9019E5F9BFB7EDBA47">
    <w:name w:val="8BFBF4B9CAF84A3E9019E5F9BFB7EDBA47"/>
    <w:rsid w:val="001B701B"/>
    <w:rPr>
      <w:rFonts w:eastAsiaTheme="minorHAnsi"/>
    </w:rPr>
  </w:style>
  <w:style w:type="paragraph" w:customStyle="1" w:styleId="3D85344DC7FE420E9D156A3EA472580F47">
    <w:name w:val="3D85344DC7FE420E9D156A3EA472580F47"/>
    <w:rsid w:val="001B701B"/>
    <w:rPr>
      <w:rFonts w:eastAsiaTheme="minorHAnsi"/>
    </w:rPr>
  </w:style>
  <w:style w:type="paragraph" w:customStyle="1" w:styleId="480EC0956E414A1EB754429E14ECECE647">
    <w:name w:val="480EC0956E414A1EB754429E14ECECE647"/>
    <w:rsid w:val="001B701B"/>
    <w:rPr>
      <w:rFonts w:eastAsiaTheme="minorHAnsi"/>
    </w:rPr>
  </w:style>
  <w:style w:type="paragraph" w:customStyle="1" w:styleId="CA2FAA98065D45E6A7B7DF7E49ADF15227">
    <w:name w:val="CA2FAA98065D45E6A7B7DF7E49ADF15227"/>
    <w:rsid w:val="001B701B"/>
    <w:rPr>
      <w:rFonts w:eastAsiaTheme="minorHAnsi"/>
    </w:rPr>
  </w:style>
  <w:style w:type="paragraph" w:customStyle="1" w:styleId="EAC74402D52742E4B93947EB715E15F06">
    <w:name w:val="EAC74402D52742E4B93947EB715E15F06"/>
    <w:rsid w:val="001B701B"/>
    <w:rPr>
      <w:rFonts w:eastAsiaTheme="minorHAnsi"/>
    </w:rPr>
  </w:style>
  <w:style w:type="paragraph" w:customStyle="1" w:styleId="5F8953CD1ED7464298FE5D69121E07336">
    <w:name w:val="5F8953CD1ED7464298FE5D69121E07336"/>
    <w:rsid w:val="001B701B"/>
    <w:rPr>
      <w:rFonts w:eastAsiaTheme="minorHAnsi"/>
    </w:rPr>
  </w:style>
  <w:style w:type="paragraph" w:customStyle="1" w:styleId="AC61013F729049248128519EA8CBB3256">
    <w:name w:val="AC61013F729049248128519EA8CBB3256"/>
    <w:rsid w:val="001B701B"/>
    <w:rPr>
      <w:rFonts w:eastAsiaTheme="minorHAnsi"/>
    </w:rPr>
  </w:style>
  <w:style w:type="paragraph" w:customStyle="1" w:styleId="958D2AC7DEBD4AF3A985CECD8F8D0C086">
    <w:name w:val="958D2AC7DEBD4AF3A985CECD8F8D0C086"/>
    <w:rsid w:val="001B701B"/>
    <w:rPr>
      <w:rFonts w:eastAsiaTheme="minorHAnsi"/>
    </w:rPr>
  </w:style>
  <w:style w:type="paragraph" w:customStyle="1" w:styleId="6BC0339F1383484799A2D34E5AFA6E806">
    <w:name w:val="6BC0339F1383484799A2D34E5AFA6E806"/>
    <w:rsid w:val="001B701B"/>
    <w:rPr>
      <w:rFonts w:eastAsiaTheme="minorHAnsi"/>
    </w:rPr>
  </w:style>
  <w:style w:type="paragraph" w:customStyle="1" w:styleId="33FE17FE822F4F8D8E54EEE80137E35D6">
    <w:name w:val="33FE17FE822F4F8D8E54EEE80137E35D6"/>
    <w:rsid w:val="001B701B"/>
    <w:rPr>
      <w:rFonts w:eastAsiaTheme="minorHAnsi"/>
    </w:rPr>
  </w:style>
  <w:style w:type="paragraph" w:customStyle="1" w:styleId="123CB86226184219A98B5930817C55954">
    <w:name w:val="123CB86226184219A98B5930817C55954"/>
    <w:rsid w:val="001B701B"/>
    <w:rPr>
      <w:rFonts w:eastAsiaTheme="minorHAnsi"/>
    </w:rPr>
  </w:style>
  <w:style w:type="paragraph" w:customStyle="1" w:styleId="6EE32A7D56934D339D8C9D95E3DB77766">
    <w:name w:val="6EE32A7D56934D339D8C9D95E3DB77766"/>
    <w:rsid w:val="001B701B"/>
    <w:rPr>
      <w:rFonts w:eastAsiaTheme="minorHAnsi"/>
    </w:rPr>
  </w:style>
  <w:style w:type="paragraph" w:customStyle="1" w:styleId="C9B359B69F8546E4A147A115B59B043E6">
    <w:name w:val="C9B359B69F8546E4A147A115B59B043E6"/>
    <w:rsid w:val="001B701B"/>
    <w:rPr>
      <w:rFonts w:eastAsiaTheme="minorHAnsi"/>
    </w:rPr>
  </w:style>
  <w:style w:type="paragraph" w:customStyle="1" w:styleId="1D3BC5D1AA2E4334ABC79604A07F7FA96">
    <w:name w:val="1D3BC5D1AA2E4334ABC79604A07F7FA96"/>
    <w:rsid w:val="001B701B"/>
    <w:rPr>
      <w:rFonts w:eastAsiaTheme="minorHAnsi"/>
    </w:rPr>
  </w:style>
  <w:style w:type="paragraph" w:customStyle="1" w:styleId="76B1CCC7AA5F4CE2B2140EB2C450B1336">
    <w:name w:val="76B1CCC7AA5F4CE2B2140EB2C450B1336"/>
    <w:rsid w:val="001B701B"/>
    <w:rPr>
      <w:rFonts w:eastAsiaTheme="minorHAnsi"/>
    </w:rPr>
  </w:style>
  <w:style w:type="paragraph" w:customStyle="1" w:styleId="54221C0985974F1E843DCB0F1E68DC406">
    <w:name w:val="54221C0985974F1E843DCB0F1E68DC406"/>
    <w:rsid w:val="001B701B"/>
    <w:rPr>
      <w:rFonts w:eastAsiaTheme="minorHAnsi"/>
    </w:rPr>
  </w:style>
  <w:style w:type="paragraph" w:customStyle="1" w:styleId="C179FB4132B64B6299C92DAD6ACECBD54">
    <w:name w:val="C179FB4132B64B6299C92DAD6ACECBD54"/>
    <w:rsid w:val="001B701B"/>
    <w:rPr>
      <w:rFonts w:eastAsiaTheme="minorHAnsi"/>
    </w:rPr>
  </w:style>
  <w:style w:type="paragraph" w:customStyle="1" w:styleId="01A5169A56B048CF87BAE9B1015FD87F6">
    <w:name w:val="01A5169A56B048CF87BAE9B1015FD87F6"/>
    <w:rsid w:val="001B701B"/>
    <w:rPr>
      <w:rFonts w:eastAsiaTheme="minorHAnsi"/>
    </w:rPr>
  </w:style>
  <w:style w:type="paragraph" w:customStyle="1" w:styleId="DC667F010FEC4D8EB655F9F1518784E56">
    <w:name w:val="DC667F010FEC4D8EB655F9F1518784E56"/>
    <w:rsid w:val="001B701B"/>
    <w:rPr>
      <w:rFonts w:eastAsiaTheme="minorHAnsi"/>
    </w:rPr>
  </w:style>
  <w:style w:type="paragraph" w:customStyle="1" w:styleId="6578CB0A92C145929EE0A87AAB583D4E6">
    <w:name w:val="6578CB0A92C145929EE0A87AAB583D4E6"/>
    <w:rsid w:val="001B701B"/>
    <w:rPr>
      <w:rFonts w:eastAsiaTheme="minorHAnsi"/>
    </w:rPr>
  </w:style>
  <w:style w:type="paragraph" w:customStyle="1" w:styleId="F024DB0EEAD94C77836E71769DF3A9496">
    <w:name w:val="F024DB0EEAD94C77836E71769DF3A9496"/>
    <w:rsid w:val="001B701B"/>
    <w:rPr>
      <w:rFonts w:eastAsiaTheme="minorHAnsi"/>
    </w:rPr>
  </w:style>
  <w:style w:type="paragraph" w:customStyle="1" w:styleId="4A8C0B4CB35247999DB70E9C9C9A92576">
    <w:name w:val="4A8C0B4CB35247999DB70E9C9C9A92576"/>
    <w:rsid w:val="001B701B"/>
    <w:rPr>
      <w:rFonts w:eastAsiaTheme="minorHAnsi"/>
    </w:rPr>
  </w:style>
  <w:style w:type="paragraph" w:customStyle="1" w:styleId="AA60203EF8D343359BB79DD4120F6D2F4">
    <w:name w:val="AA60203EF8D343359BB79DD4120F6D2F4"/>
    <w:rsid w:val="001B701B"/>
    <w:rPr>
      <w:rFonts w:eastAsiaTheme="minorHAnsi"/>
    </w:rPr>
  </w:style>
  <w:style w:type="paragraph" w:customStyle="1" w:styleId="7D01C5E624C947E3A324FE09D6086DFE6">
    <w:name w:val="7D01C5E624C947E3A324FE09D6086DFE6"/>
    <w:rsid w:val="001B701B"/>
    <w:rPr>
      <w:rFonts w:eastAsiaTheme="minorHAnsi"/>
    </w:rPr>
  </w:style>
  <w:style w:type="paragraph" w:customStyle="1" w:styleId="EF5245EBC84242D99A14A3F4B6C82F896">
    <w:name w:val="EF5245EBC84242D99A14A3F4B6C82F896"/>
    <w:rsid w:val="001B701B"/>
    <w:rPr>
      <w:rFonts w:eastAsiaTheme="minorHAnsi"/>
    </w:rPr>
  </w:style>
  <w:style w:type="paragraph" w:customStyle="1" w:styleId="B3EDEB238D754BA09BF78DC4EEB61A3E6">
    <w:name w:val="B3EDEB238D754BA09BF78DC4EEB61A3E6"/>
    <w:rsid w:val="001B701B"/>
    <w:rPr>
      <w:rFonts w:eastAsiaTheme="minorHAnsi"/>
    </w:rPr>
  </w:style>
  <w:style w:type="paragraph" w:customStyle="1" w:styleId="202B545721644FB68D6C76DDFE67F84017">
    <w:name w:val="202B545721644FB68D6C76DDFE67F84017"/>
    <w:rsid w:val="001B701B"/>
    <w:rPr>
      <w:rFonts w:eastAsiaTheme="minorHAnsi"/>
    </w:rPr>
  </w:style>
  <w:style w:type="paragraph" w:customStyle="1" w:styleId="62B1B559A70348D5B617358A50D1DB2C17">
    <w:name w:val="62B1B559A70348D5B617358A50D1DB2C17"/>
    <w:rsid w:val="001B701B"/>
    <w:rPr>
      <w:rFonts w:eastAsiaTheme="minorHAnsi"/>
    </w:rPr>
  </w:style>
  <w:style w:type="paragraph" w:customStyle="1" w:styleId="700A6C24306F4A2880C68ADAEA59396D17">
    <w:name w:val="700A6C24306F4A2880C68ADAEA59396D17"/>
    <w:rsid w:val="001B701B"/>
    <w:rPr>
      <w:rFonts w:eastAsiaTheme="minorHAnsi"/>
    </w:rPr>
  </w:style>
  <w:style w:type="paragraph" w:customStyle="1" w:styleId="3D68BEEF8B6C44EC88A9F35B5BAC38E825">
    <w:name w:val="3D68BEEF8B6C44EC88A9F35B5BAC38E825"/>
    <w:rsid w:val="001B701B"/>
    <w:rPr>
      <w:rFonts w:eastAsiaTheme="minorHAnsi"/>
    </w:rPr>
  </w:style>
  <w:style w:type="paragraph" w:customStyle="1" w:styleId="1720DC3DD6884E40B711410A0515C86425">
    <w:name w:val="1720DC3DD6884E40B711410A0515C86425"/>
    <w:rsid w:val="001B701B"/>
    <w:rPr>
      <w:rFonts w:eastAsiaTheme="minorHAnsi"/>
    </w:rPr>
  </w:style>
  <w:style w:type="paragraph" w:customStyle="1" w:styleId="42EB210FBD484D889988FAB7D975D53625">
    <w:name w:val="42EB210FBD484D889988FAB7D975D53625"/>
    <w:rsid w:val="001B701B"/>
    <w:rPr>
      <w:rFonts w:eastAsiaTheme="minorHAnsi"/>
    </w:rPr>
  </w:style>
  <w:style w:type="paragraph" w:customStyle="1" w:styleId="E7B9E02F5DFD47149D8FA91562BCC4D789">
    <w:name w:val="E7B9E02F5DFD47149D8FA91562BCC4D789"/>
    <w:rsid w:val="001B701B"/>
    <w:rPr>
      <w:rFonts w:eastAsiaTheme="minorHAnsi"/>
    </w:rPr>
  </w:style>
  <w:style w:type="paragraph" w:customStyle="1" w:styleId="348FA061EE3C49ACAE41AEBD74E67BFB71">
    <w:name w:val="348FA061EE3C49ACAE41AEBD74E67BFB71"/>
    <w:rsid w:val="001B701B"/>
    <w:rPr>
      <w:rFonts w:eastAsiaTheme="minorHAnsi"/>
    </w:rPr>
  </w:style>
  <w:style w:type="paragraph" w:customStyle="1" w:styleId="5E6E5BFE325243B99A437EBE6734EE8368">
    <w:name w:val="5E6E5BFE325243B99A437EBE6734EE8368"/>
    <w:rsid w:val="001B701B"/>
    <w:rPr>
      <w:rFonts w:eastAsiaTheme="minorHAnsi"/>
    </w:rPr>
  </w:style>
  <w:style w:type="paragraph" w:customStyle="1" w:styleId="2258820A282B4A13A3C1D040BDD860913">
    <w:name w:val="2258820A282B4A13A3C1D040BDD860913"/>
    <w:rsid w:val="001B701B"/>
    <w:rPr>
      <w:rFonts w:eastAsiaTheme="minorHAnsi"/>
    </w:rPr>
  </w:style>
  <w:style w:type="paragraph" w:customStyle="1" w:styleId="8BFBF4B9CAF84A3E9019E5F9BFB7EDBA48">
    <w:name w:val="8BFBF4B9CAF84A3E9019E5F9BFB7EDBA48"/>
    <w:rsid w:val="001B701B"/>
    <w:rPr>
      <w:rFonts w:eastAsiaTheme="minorHAnsi"/>
    </w:rPr>
  </w:style>
  <w:style w:type="paragraph" w:customStyle="1" w:styleId="3D85344DC7FE420E9D156A3EA472580F48">
    <w:name w:val="3D85344DC7FE420E9D156A3EA472580F48"/>
    <w:rsid w:val="001B701B"/>
    <w:rPr>
      <w:rFonts w:eastAsiaTheme="minorHAnsi"/>
    </w:rPr>
  </w:style>
  <w:style w:type="paragraph" w:customStyle="1" w:styleId="480EC0956E414A1EB754429E14ECECE648">
    <w:name w:val="480EC0956E414A1EB754429E14ECECE648"/>
    <w:rsid w:val="001B701B"/>
    <w:rPr>
      <w:rFonts w:eastAsiaTheme="minorHAnsi"/>
    </w:rPr>
  </w:style>
  <w:style w:type="paragraph" w:customStyle="1" w:styleId="CA2FAA98065D45E6A7B7DF7E49ADF15228">
    <w:name w:val="CA2FAA98065D45E6A7B7DF7E49ADF15228"/>
    <w:rsid w:val="001B701B"/>
    <w:rPr>
      <w:rFonts w:eastAsiaTheme="minorHAnsi"/>
    </w:rPr>
  </w:style>
  <w:style w:type="paragraph" w:customStyle="1" w:styleId="EAC74402D52742E4B93947EB715E15F07">
    <w:name w:val="EAC74402D52742E4B93947EB715E15F07"/>
    <w:rsid w:val="001B701B"/>
    <w:rPr>
      <w:rFonts w:eastAsiaTheme="minorHAnsi"/>
    </w:rPr>
  </w:style>
  <w:style w:type="paragraph" w:customStyle="1" w:styleId="5F8953CD1ED7464298FE5D69121E07337">
    <w:name w:val="5F8953CD1ED7464298FE5D69121E07337"/>
    <w:rsid w:val="001B701B"/>
    <w:rPr>
      <w:rFonts w:eastAsiaTheme="minorHAnsi"/>
    </w:rPr>
  </w:style>
  <w:style w:type="paragraph" w:customStyle="1" w:styleId="AC61013F729049248128519EA8CBB3257">
    <w:name w:val="AC61013F729049248128519EA8CBB3257"/>
    <w:rsid w:val="001B701B"/>
    <w:rPr>
      <w:rFonts w:eastAsiaTheme="minorHAnsi"/>
    </w:rPr>
  </w:style>
  <w:style w:type="paragraph" w:customStyle="1" w:styleId="958D2AC7DEBD4AF3A985CECD8F8D0C087">
    <w:name w:val="958D2AC7DEBD4AF3A985CECD8F8D0C087"/>
    <w:rsid w:val="001B701B"/>
    <w:rPr>
      <w:rFonts w:eastAsiaTheme="minorHAnsi"/>
    </w:rPr>
  </w:style>
  <w:style w:type="paragraph" w:customStyle="1" w:styleId="6BC0339F1383484799A2D34E5AFA6E807">
    <w:name w:val="6BC0339F1383484799A2D34E5AFA6E807"/>
    <w:rsid w:val="001B701B"/>
    <w:rPr>
      <w:rFonts w:eastAsiaTheme="minorHAnsi"/>
    </w:rPr>
  </w:style>
  <w:style w:type="paragraph" w:customStyle="1" w:styleId="33FE17FE822F4F8D8E54EEE80137E35D7">
    <w:name w:val="33FE17FE822F4F8D8E54EEE80137E35D7"/>
    <w:rsid w:val="001B701B"/>
    <w:rPr>
      <w:rFonts w:eastAsiaTheme="minorHAnsi"/>
    </w:rPr>
  </w:style>
  <w:style w:type="paragraph" w:customStyle="1" w:styleId="123CB86226184219A98B5930817C55955">
    <w:name w:val="123CB86226184219A98B5930817C55955"/>
    <w:rsid w:val="001B701B"/>
    <w:rPr>
      <w:rFonts w:eastAsiaTheme="minorHAnsi"/>
    </w:rPr>
  </w:style>
  <w:style w:type="paragraph" w:customStyle="1" w:styleId="6EE32A7D56934D339D8C9D95E3DB77767">
    <w:name w:val="6EE32A7D56934D339D8C9D95E3DB77767"/>
    <w:rsid w:val="001B701B"/>
    <w:rPr>
      <w:rFonts w:eastAsiaTheme="minorHAnsi"/>
    </w:rPr>
  </w:style>
  <w:style w:type="paragraph" w:customStyle="1" w:styleId="C9B359B69F8546E4A147A115B59B043E7">
    <w:name w:val="C9B359B69F8546E4A147A115B59B043E7"/>
    <w:rsid w:val="001B701B"/>
    <w:rPr>
      <w:rFonts w:eastAsiaTheme="minorHAnsi"/>
    </w:rPr>
  </w:style>
  <w:style w:type="paragraph" w:customStyle="1" w:styleId="1D3BC5D1AA2E4334ABC79604A07F7FA97">
    <w:name w:val="1D3BC5D1AA2E4334ABC79604A07F7FA97"/>
    <w:rsid w:val="001B701B"/>
    <w:rPr>
      <w:rFonts w:eastAsiaTheme="minorHAnsi"/>
    </w:rPr>
  </w:style>
  <w:style w:type="paragraph" w:customStyle="1" w:styleId="76B1CCC7AA5F4CE2B2140EB2C450B1337">
    <w:name w:val="76B1CCC7AA5F4CE2B2140EB2C450B1337"/>
    <w:rsid w:val="001B701B"/>
    <w:rPr>
      <w:rFonts w:eastAsiaTheme="minorHAnsi"/>
    </w:rPr>
  </w:style>
  <w:style w:type="paragraph" w:customStyle="1" w:styleId="54221C0985974F1E843DCB0F1E68DC407">
    <w:name w:val="54221C0985974F1E843DCB0F1E68DC407"/>
    <w:rsid w:val="001B701B"/>
    <w:rPr>
      <w:rFonts w:eastAsiaTheme="minorHAnsi"/>
    </w:rPr>
  </w:style>
  <w:style w:type="paragraph" w:customStyle="1" w:styleId="C179FB4132B64B6299C92DAD6ACECBD55">
    <w:name w:val="C179FB4132B64B6299C92DAD6ACECBD55"/>
    <w:rsid w:val="001B701B"/>
    <w:rPr>
      <w:rFonts w:eastAsiaTheme="minorHAnsi"/>
    </w:rPr>
  </w:style>
  <w:style w:type="paragraph" w:customStyle="1" w:styleId="01A5169A56B048CF87BAE9B1015FD87F7">
    <w:name w:val="01A5169A56B048CF87BAE9B1015FD87F7"/>
    <w:rsid w:val="001B701B"/>
    <w:rPr>
      <w:rFonts w:eastAsiaTheme="minorHAnsi"/>
    </w:rPr>
  </w:style>
  <w:style w:type="paragraph" w:customStyle="1" w:styleId="DC667F010FEC4D8EB655F9F1518784E57">
    <w:name w:val="DC667F010FEC4D8EB655F9F1518784E57"/>
    <w:rsid w:val="001B701B"/>
    <w:rPr>
      <w:rFonts w:eastAsiaTheme="minorHAnsi"/>
    </w:rPr>
  </w:style>
  <w:style w:type="paragraph" w:customStyle="1" w:styleId="6578CB0A92C145929EE0A87AAB583D4E7">
    <w:name w:val="6578CB0A92C145929EE0A87AAB583D4E7"/>
    <w:rsid w:val="001B701B"/>
    <w:rPr>
      <w:rFonts w:eastAsiaTheme="minorHAnsi"/>
    </w:rPr>
  </w:style>
  <w:style w:type="paragraph" w:customStyle="1" w:styleId="F024DB0EEAD94C77836E71769DF3A9497">
    <w:name w:val="F024DB0EEAD94C77836E71769DF3A9497"/>
    <w:rsid w:val="001B701B"/>
    <w:rPr>
      <w:rFonts w:eastAsiaTheme="minorHAnsi"/>
    </w:rPr>
  </w:style>
  <w:style w:type="paragraph" w:customStyle="1" w:styleId="4A8C0B4CB35247999DB70E9C9C9A92577">
    <w:name w:val="4A8C0B4CB35247999DB70E9C9C9A92577"/>
    <w:rsid w:val="001B701B"/>
    <w:rPr>
      <w:rFonts w:eastAsiaTheme="minorHAnsi"/>
    </w:rPr>
  </w:style>
  <w:style w:type="paragraph" w:customStyle="1" w:styleId="AA60203EF8D343359BB79DD4120F6D2F5">
    <w:name w:val="AA60203EF8D343359BB79DD4120F6D2F5"/>
    <w:rsid w:val="001B701B"/>
    <w:rPr>
      <w:rFonts w:eastAsiaTheme="minorHAnsi"/>
    </w:rPr>
  </w:style>
  <w:style w:type="paragraph" w:customStyle="1" w:styleId="7D01C5E624C947E3A324FE09D6086DFE7">
    <w:name w:val="7D01C5E624C947E3A324FE09D6086DFE7"/>
    <w:rsid w:val="001B701B"/>
    <w:rPr>
      <w:rFonts w:eastAsiaTheme="minorHAnsi"/>
    </w:rPr>
  </w:style>
  <w:style w:type="paragraph" w:customStyle="1" w:styleId="EF5245EBC84242D99A14A3F4B6C82F897">
    <w:name w:val="EF5245EBC84242D99A14A3F4B6C82F897"/>
    <w:rsid w:val="001B701B"/>
    <w:rPr>
      <w:rFonts w:eastAsiaTheme="minorHAnsi"/>
    </w:rPr>
  </w:style>
  <w:style w:type="paragraph" w:customStyle="1" w:styleId="B3EDEB238D754BA09BF78DC4EEB61A3E7">
    <w:name w:val="B3EDEB238D754BA09BF78DC4EEB61A3E7"/>
    <w:rsid w:val="001B701B"/>
    <w:rPr>
      <w:rFonts w:eastAsiaTheme="minorHAnsi"/>
    </w:rPr>
  </w:style>
  <w:style w:type="paragraph" w:customStyle="1" w:styleId="202B545721644FB68D6C76DDFE67F84018">
    <w:name w:val="202B545721644FB68D6C76DDFE67F84018"/>
    <w:rsid w:val="001B701B"/>
    <w:rPr>
      <w:rFonts w:eastAsiaTheme="minorHAnsi"/>
    </w:rPr>
  </w:style>
  <w:style w:type="paragraph" w:customStyle="1" w:styleId="62B1B559A70348D5B617358A50D1DB2C18">
    <w:name w:val="62B1B559A70348D5B617358A50D1DB2C18"/>
    <w:rsid w:val="001B701B"/>
    <w:rPr>
      <w:rFonts w:eastAsiaTheme="minorHAnsi"/>
    </w:rPr>
  </w:style>
  <w:style w:type="paragraph" w:customStyle="1" w:styleId="700A6C24306F4A2880C68ADAEA59396D18">
    <w:name w:val="700A6C24306F4A2880C68ADAEA59396D18"/>
    <w:rsid w:val="001B701B"/>
    <w:rPr>
      <w:rFonts w:eastAsiaTheme="minorHAnsi"/>
    </w:rPr>
  </w:style>
  <w:style w:type="paragraph" w:customStyle="1" w:styleId="3D68BEEF8B6C44EC88A9F35B5BAC38E826">
    <w:name w:val="3D68BEEF8B6C44EC88A9F35B5BAC38E826"/>
    <w:rsid w:val="001B701B"/>
    <w:rPr>
      <w:rFonts w:eastAsiaTheme="minorHAnsi"/>
    </w:rPr>
  </w:style>
  <w:style w:type="paragraph" w:customStyle="1" w:styleId="1720DC3DD6884E40B711410A0515C86426">
    <w:name w:val="1720DC3DD6884E40B711410A0515C86426"/>
    <w:rsid w:val="001B701B"/>
    <w:rPr>
      <w:rFonts w:eastAsiaTheme="minorHAnsi"/>
    </w:rPr>
  </w:style>
  <w:style w:type="paragraph" w:customStyle="1" w:styleId="42EB210FBD484D889988FAB7D975D53626">
    <w:name w:val="42EB210FBD484D889988FAB7D975D53626"/>
    <w:rsid w:val="001B701B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C5AC01-E72F-4F3D-B2B1-48AF527CF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7</cp:revision>
  <dcterms:created xsi:type="dcterms:W3CDTF">2020-07-27T15:50:00Z</dcterms:created>
  <dcterms:modified xsi:type="dcterms:W3CDTF">2020-08-02T13:12:00Z</dcterms:modified>
</cp:coreProperties>
</file>